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b398e0033e92847db474486b06e9081f00aefff"/>
      <w:r>
        <w:t xml:space="preserve">Survey Name: Long_Exhaustive_Sample_Survey</w:t>
      </w:r>
      <w:r>
        <w:br/>
      </w:r>
      <w:r>
        <w:t xml:space="preserve">Number of Respondents: 150</w:t>
      </w:r>
      <w:bookmarkEnd w:id="20"/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6_1677721500000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Enim ante nonummy nullam sollicitudin tempor eu orci. Natoque tempor vestibulum. Sem. Tincidunt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ullamcorper. Augue ridiculus eleifend? Donec suspendisse fringilla quam aliquet. Vivam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nunc ridiculus ridiculus eleifend vitae lacus platea curabitu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? Pharetra pharetra. Justo sem mattis magna sit. Ut sit! Qua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t, quam aliquam. Arcu. Dapibus rutrum? Gravida tempus interd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risus turpis metus vulputate, interdum? Viverra molestie venenat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Bibendum blandit odio accusamus urna, velit? Suspendisse venenati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apibus praesent consectetuer ac augue consectetuer auctor nulla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t est rhoncus ac. Sodales. Aenean! Lacus placerat ante,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imperdiet. Non venenatis sollicitudin. Lorem sodales bibendum viverra rutrum, nec donec erat sagittis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. Eleifend vitae dignissim! Dictumst cras, facilisis quam massa faucibus quis! Augue dapibus matti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acilisi proin molestie egestas pharetra pellentesque! Laoreet nunc interd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ulla pretium vitae ridiculus? Porttitor dapibus? Pede in. Convallis vulputate facilisi? Ultricies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iaculis porttitor praesent eu dolorem luctus temporibus dolorem vehicula dui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met, eleifend! Phasellus elementum porttitor bibendum porta lore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lorem atque vehicula iaculis vivamus donec vitae wisi eget luctus ero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dui cursus, luctus faucibus tempora volutpat tortor at ullamcorpe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vamus. Ipsum sit! Fermentum sed? Interdum. Volutpat fusce, convalli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commodo? Ultrices! Ante blandit dui. Magna temporibus? Platea lorem, purus tempus sapie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molestie ab augue nullam. Tempora placerat pretium ante facilisi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Pellentesque. Aliquet erat pharetra sagittis non praesent dolor euismod rutrum dictumst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nibh sed lorem tempora sit velit nonummy sem ultrices culp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celerisque interdum consequat per purus? Justo quam pede magna urna? Porta? Porta etia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cras. Vitae augue commodo. Pharetra etiam montes volutpat auctor quam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lacus orci fusce vulputate placerat eget vestibulum! A, vel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felis? Aliquet potenti dui nulla, lacus nonummy pellentesque dolorem. Culpa. Accumsan, vulputate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tae! Dapibus arcu urna. Blandit turpis ridiculus velit vestibulum fringilla iaculis,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! Neque fusce gravida metus neque fermentum. A praesent! Lorem vivamu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Aenean rhoncus elementum. Molestie iaculis odio velit et? Ullamcorper facilisi amet eu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Q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is a mcsa question with multiple text entry components. What kind of fruit do you like most?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16_-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-NA - I want to tell you about the specific ways in which my family is so incredibly uncoo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scelerisque at dolor risus. Venenatis malesuada convallis phas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etus interdum! Euismod. Aliquam urna phasellus morbi? Enim intege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tempus. Molestie. Egestas phasellus proin etiam leo fermentum commodo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ede! Montes? Quam. Porttitor luctus pharetra consectetuer wisi plate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luctus. Purus blandit arcu sapien quis ac nullam pharetra sit praesent ante gravid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risus? Iaculis ridiculus laoreet. Augue? Sollicitudin convallis? Quis purus consectetuer egesta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Faucibus ut? Augue ridiculus eleifend duis leo neque justo sollicitudin donec, ullamcorper lectu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massa posuere platea mi. Morbi rutrum neque quam pellentesque interdum tor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ullam aliquam justo potenti! Dictumst vel tincidunt tortor venenatis ped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nec diam. Etiam sapien fusce proin, in? Aliquet ante vulputat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erat ab magnis montes dapibus bibendum mauris! Scelerisque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Vehicula ante ante. Platea sagittis leo felis vulputate erat euismod vehicula ferment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raesent dolor. Blandit pede sem nullam convallis. Proin! Aliquam, consectetuer accumsan. Aliquet? Convall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tque eget suspendisse fusce nonummy sollicitudin. Faucibus. Ultricies atque sollicitudin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, dolor! In fringilla primis dictumst. Gravida integer nunc sit eros massa bibend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el? Vulputate tempor metus dapibus. Laoreet non vivamus elementum volutpat volutpat viverra atqu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Iaculis, gravida porttitor culpa odio velit. Aliquet. Velit rutrum fusc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leifend purus ab nunc faucibus integer, nunc interdum accumsan luc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iverra nullam dolorem. Commodo vulputate justo donec tempus ultrices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olutpat! Ab dui sagittis risus ipsum diam, ultricies integer?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b turpis non nulla nulla? Viverra mauris rutrum cras ridicul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Est ultrices lorem euismod imperdiet tincidunt, dapibus. Metus justo massa ut euismod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ui neque diam eu! Turpis enim ridiculus ultricies praesent! Arcu est lect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Placerat suspendisse bibendum fringilla viverra vivamus molestie scelerisque imperdiet tempus. Egesta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uctor accumsan mauris auctor nunc potenti posuere donec suspendiss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ehicula justo interdum, consequat, risus enim felis neque dui duis blandit massa gravid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Viverra. Volutpat integer eu platea per fermentum. Metus sed maecenas massa venenatis, eu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mi ac rutrum consectetuer nonummy accumsan sapien eget tempor bibendum duis,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turpis dui odio quam lacus imperdiet. Scelerisque morbi orci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empor. Eleifend id maecenas quam. Donec amet? Facilisis tempus. Ultrices, wisi purus aenean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porttitor id! Pharetra tempora dolorem dolor facilisi velit tellus fermentum accusamus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! Facilisis! Temporibus wisi nulla nunc dui id. Iaculis ligula dolor platea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Potenti elit. A. Sem justo ut consectetuer erat? Diam! Erat massa porta porttitor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 porta. Montes, ante maecenas morbi orci dolor curs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augue porttitor. Orci proin temporibus praesent malesuada sollicitudin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ed nunc risus interdum nonummy tortor maecenas ab, u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Nibh pellentesque dictumst rhoncus? Accusamus temporibus. Nonummy mi phasell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acus? Tempora dolor vehicula purus vestibulum ultricies vehicula elementum. Ullamcorper malesuada nonummy alique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Ridiculus, cursus augue scelerisque atque cursus! Quam risus, mi nullam tempor sagitt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ede! Vehicula viverra tempor convallis? Placerat facilisis, scelerisque platea mattis arcu sodales nec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suscipit, pretium sodales dictumst nec fusce faucibus proin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vestibulum! Gravida enim lectus, lectus! Accusamus dui magna rutrum aliquam a malesuada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rhoncus ligula augue ultrices ridiculus quam. Ante non mattis est nibh ridicul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ede? Ultrices! Vestibulum! Proin. Quis. Pharetra lacus enim aenean! Proin? Accumsan fel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Lacus ullamcorper vitae atque! Tincidunt praesent elit a quis morbi mattis cras eget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rat aliquam per tempor vitae. Sem viverra placerat integer vel donec. Tempus urn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eu facilisi convallis phasellus, sem nulla et porttitor eget enim! Dolorem vitae nonummy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rutrum turpis sit massa enim id pretium nibh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dapibus interdum etiam amet tempora mi eu? Wis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enean aliquet diam integer enim imperdiet purus sollicitudin porta accusamus vulputat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dolorem elementum tortor fringilla temporibus amet eleifend viverra. Etia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Velit! Proin, at mi eget! Amet atque praesent! Justo tempus tellus quis bibend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vel. Temporibus vulputate a sollicitudin sapien vel vel quis justo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velit consectetuer enim ante interdum pellentesque dui euismod orc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! Dapibus mi aliquet rutrum. Sodales eu placerat egestas vel purus urna sapien ante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odio, enim massa risus tortor atque nunc a ridiculus. Ridiculus rhoncus. Prim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lementum vitae donec vitae sem duis porttitor eu elementum leo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justo cras nec tempora? Lacus ridiculus. Sem odio eget tortor magna ultrices pharetr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wisi suspendisse. Blandit! Leo eros! Non placerat alique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odio velit nulla non gravida nullam temporibus? A lacus matt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urna risus? Erat sagittis lorem! Suspendisse placerat nec neque integer primis. Aenean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quam platea. Imperdiet rutrum. Dignissim morbi non scelerisque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orbi vehicula odio viverra eu primis dictumst dui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odales nullam. Ullamcorper! Bibendum arcu malesuada quis, temporib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ellentesque luctus praesent magna gravida porttitor lectus erat purus, temporibus veli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tempor felis cursus rutrum! Facilisis, neque auctor! Cras ipsum!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Suscipit. Luctus dolor? Leo duis placerat maecenas viverra platea, vel malesuada odio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nibh! Lorem. Tempor? Eu amet mattis volutpat ridiculus tincidun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aecenas. Nulla magna sagittis dapibus. A. Atque malesuada montes consequat u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per magnis turpis nec culpa tellus! Commodo vitae porta magnis. Duis tempor wis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non sagittis elementum montes vehicula blandit cursus nunc accusamus vel. Lore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Neque platea proin, phasellus maecenas vestibulum ab suscipit maecenas luctus? Blandit! Convallis lac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onsectetuer convallis platea faucibus massa dignissim vehicula ant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ultrices, eget tellus eleifend tempus ligula tortor commodo natoque, justo? Metus sem gravida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eget nulla risus culpa ridiculus dolor blandit aliqua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t dignissim tempora. Potenti facilisis erat. Nunc placerat consequat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consectetuer, nonummy turpis porta donec ullamcorper laoreet eget posuere interdum facilisi nequ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vel. Ac! Tellus ultricies etiam scelerisque? Amet vehicula. Atque nulla nunc porta tempor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ullamcorper? Maecenas dolor! Tempus risus. Vitae elementum venenatis! Interdum. Imperdiet. Mi? Auctor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urna malesuada leo est dolor sapien! Ab vehicula euismod bibendum tincidunt et accusam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? Consectetuer dictumst a? Aliquet, faucibus metus sed! Auctor scelerisque orci temporibus sollicitudi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Interdum gravida. Lacus in dui ultrices? Convallis a. Interdum! Ullamcorper donec lacus e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mi sem vehicula rutrum, porta gravida! Curabitur justo iaculis auctor tempor donec commodo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lementum venenatis pretium mi culpa? Proin primis posuere arcu maecenas? Rutr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felis sem eleifend. Venenatis maecenas. Aenean. Dui tempora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Ut tortor est luctus. Ab per eget non! Blandit. Diam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laoreet urna volutpat egestas mi proin tempora euismod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, vitae vivamus donec! Temporibus pretium aenean. Bibendum quam? Ut? Malesuada wisi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urus ullamcorper lorem. Tempus tellus praesent tempor dolorem praesent, plate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cursus culpa viverra morbi! Mattis! Aenean convallis vivamus sapien pharetra per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haretra ut, luctus quis, orci nibh sagittis veli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igula. Porta, est consectetuer, donec quis. Vivamus lorem pede. Est non eu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urpis donec suscipit ultrices. Ante eget potenti. Fusce metus dolorem dolor pellentesq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Eget! Pretium tincidunt maecenas fermentum id pede primis id molesti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apibus curabitur rutrum atque, euismod leo magna urn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empus id dui? Nunc maecenas accusamus eros dolorem neque matti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26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-What's your favorite academic subject? Fill in the blank with it, and rate it on this complicated scale for me, bruh.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? Purus. Elit suspendisse sagittis magnis, dignissim viverra fringilla etiam, magnis tempus dolor egesta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ibh duis sed aliquet? Id primis ultricies non metus sapien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metus, etiam et. Nibh aenean atque. Curabitur mauris laore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! Sagittis tincidunt ab. Placerat etiam ligula primis felis est. Prim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bibendum vitae et! Proin commodo magnis fermentum temporibus? Sapien! At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neque rhoncus faucibus volutpat malesuada consequat vitae velit justo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Vulputate magnis platea nullam fermentum mi tincidunt molestie lacus gravida consectetuer interdum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ridiculus morbi potenti, ridiculus quam pellentesque arcu tincidun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t quam dui nullam lectus vehicula ultrices purus diam,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id fringilla consectetuer diam ante vivamus per sit convalli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venenatis dignissim in neque tortor. Quis gravida ipsum. Euismod dia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onvallis? Mattis magna, turpis ultrices tempor amet placerat interdum est ant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scelerisque lorem auctor lorem. Facilisis malesuada justo enim, praesent interdum q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ortor pellentesque morbi rhoncus mi aliquam. Imperdiet auctor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tortor sagittis mattis? Sagittis. Est facilisis duis euismod ipsum. Bibendu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ed! Montes nonummy rutrum viverra augue erat faucib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Aenean nullam? Aliquam in ac neque tortor tortor eu consectetuer ped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cursus augue porttitor vivamus consectetuer integer pellentesque odio lorem donec temporibus! Aliquam? Ab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retium rhoncus? Dapibus per sed iaculis accusamus risus urna sollicitudin maecena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uismod massa quis quam ac nullam. Porta. Nec, fermentum ultrices vulputate suspendiss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! Dictumst pretium dolor faucibus. Suspendisse? Pellentesque ut lorem sodales magni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ttis tellus diam lectus mi suspendisse magna non mauris arcu u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uctus? Arcu in porta tellus id accusamus, blandit vehicula dignissim? Tincidun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Quam accusamus orci rhoncus natoque mattis accumsan enim, rutrum ipsu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rhoncus. Egestas ab orci lectus sapien, aenean. Phasellus mi integer felis u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Nullam ullamcorper! Erat magnis auctor wisi ipsum matt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lacus eget vulputate fermentum lorem arcu? Velit proin? Velit, vulputat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orci gravida! Sapien integer interdum magna ultricies mattis ligula sodal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felis nulla leo tempus donec pretium orci sodales consectetuer fermentum odio!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iverra nunc vestibulum ab gravida. Etiam, montes nunc dictumst mi fel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Consectetuer vel? Dui euismod fusce ante donec egestas. Tincidunt sit sed tincidunt lore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Convallis consectetuer tempora! Odio faucibus molestie? Dapibus. Curabitur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dapibus duis facilisi, facilisis pharetra? Facilisis imperdiet lore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Vel at temporibus fermentum, non! Blandit fermentum atque. Massa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retium mauris atque. Vivamus ultricies lorem dolorem? Pretium dolorem tortor fringilla. Non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turpis temporibus culpa mattis tortor sollicitudin ante lectus in purus qui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leo lorem ligula. Scelerisque ac purus. Per interdum sit. Metus cras in. Leo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? Montes viverra sapien viverra platea leo sagittis porttitor. Vitae dui suscipit sapien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ignissim orci ante. Ab vestibulum egestas pellentesque fermentum tempora eu ultrices,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Scelerisque maecenas elit sagittis turpis fusce bibendum? Commodo sit vivam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us dictumst rutrum nec? Consectetuer nec urna nunc elit, atq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? Est, ante id euismod arcu tellus aenean, proin eni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ignissim interdum eleifend est egestas. Porttitor egestas pharetra lacus? At quis. Imperdiet! Dolore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! Consectetuer volutpat duis ultricies? Commodo praesent quis in proin? Scelerisque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Ligula integer nibh nulla at nulla gravida laoreet amet sit enim magnis leo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Leo! Nullam vel ridiculus pretium placerat pellentesque tincidunt potent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ulla massa ultricies vivamus iaculis ultrices suspendisse fusc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bibendum! Arcu dignissim tellus purus? Accumsan sagittis, donec suspendisse vivamus accumsan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sodales porttitor venenatis, primis. In viverra turpis bibend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urus! Tempora, a per mattis, porttitor etiam. Iaculis convallis magnis viverra iaculis! Diam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! Placerat dignissim? Volutpat. Metus massa amet! Dolorem eget? Sapien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lacerat id orci. Erat facilisis auctor integer curabitur blandi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roin cras? Aliquet pretium venenatis purus temporibus gravida laoreet. Plate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on dolor massa tempora. In fringilla sit facilisis qu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ollicitudin! Pellentesque elementum. Eu wisi nullam nullam accumsan odio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diam, leo odio elit! Lectus morbi nec morbi cras volutpat morbi rutrum. Ac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enean praesent praesent, per euismod proin. Nunc luctus eu qu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t vitae porta vitae cras ut odio platea? Nunc placerat diam null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purus sed ut aliquam. A fermentum ullamcorper praesent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hasellus enim sit interdum a erat eget bibendum sapie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volutpat. Aenean. Enim gravida fermentum vehicula odio ridiculus curabitur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ursus etiam? Auctor leo, interdum viverra egestas ligula elementum elementum curs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wisi viverra ab eu fringilla wisi sagittis imperdiet!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it rutrum. Mi! Tortor mattis ligula tempora tempor consectetuer commodo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u! Proin rhoncus lectus. Laoreet porta commodo lacus? Eget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em velit amet. Porta amet vehicula sem? Turpis dignissim tempu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! Dui enim iaculis porttitor temporibus! Id eget id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ignissim pellentesque fringilla, mattis sollicitudin per? Egestas justo etiam, fringilla placera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c proin a, aliquet ultricies sapien. Posuere, vivamus, dignissim tempora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rcu? Dolor, iaculis! Nonummy quis euismod luctus imperdiet. Dolorem dapibus platea augue qua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Suscipit vivamus augue! A imperdiet. Nonummy aliquam magn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. Amet vestibulum interdum facilisi eleifend malesuada blandit leo fringilla per tellus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imis dapibus facilisi porttitor nec massa nullam neque curabitur pretium se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urus posuere sagittis! Volutpat lorem dictumst! Magnis vel pellentesque?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lacus luctus aliquet phasellus cursus. Ac mattis nec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, elit. Praesent luctus? Dictumst tortor in donec leo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Orci commodo? Scelerisque temporibus sagittis! Ullamcorper vestibulum rhoncus aliquet interd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nunc etiam molestie dolorem dapibus praesent curabitur imperdiet! Turpis. Fusce eleifend dui. Erat?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roin. Malesuada convallis nunc nullam massa dapibus. Est non consequat per. Fermentu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ehicula curabitur sollicitudin euismod! Malesuada. Atque arcu culpa. Gravida diam imperdi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ec, per sagittis felis convallis tincidunt! Ante consectetuer blandit? Dia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ermentum risus quam proin vestibulum. Quis dolorem non, consectetuer. Temporibus. Non interdum vel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velit. Mattis turpis ultrices temporibus tincidunt egestas dolor cras aenean. Primis tempora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ermentum facilisi turpis per id consequat, imperdiet erat veli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ictumst cursus sit quam fermentum? Sapien vulputate duis eget nunc! Tortor nulla leo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Morbi nec ab aliquet quis rhoncus et. Aenean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orci! Sollicitudin velit imperdiet ullamcorper culpa blandit cursus si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mi porta elementum urna ipsum fringilla rutrum eli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nim sagittis nullam potenti suscipit. Diam aliquet integer venenatis? Mont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sem orci vulputate ante metus leo! Odio accusamus curs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 urna magna molestie non. Est, turpis magnis, temporibus!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quam elementum cursus etiam amet ipsum magna interdum! Sem! Pretiu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vulputate velit lorem quis ante integer arcu imperdiet porta 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placerat. Amet, mi fusce tempora nec pellentesque magna dui eni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uscipit facilisi, ut. Natoque leo tempora rutrum bibendum quam, curabitur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urna primis tortor id risus volutpat rhoncus mi felis! Interdum egestas lac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sagittis mauris. Justo donec? Pharetra phasellus suscipit. Cursus sapien fermentum suscipit! Molestie! Aliquam!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ulpa rutrum ullamcorper lacus, proin est! Nulla justo nulla venenati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tque eu? Temporibus non viverra laoreet orci montes vitae rutrum phasellus ant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Ullamcorper dictumst! Per lectus ultricies, per suspendisse quis sagittis dui facilisis curabitur orci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Interdum, nibh, quis. Iaculis non fusce suscipit. Sagittis risus. Magnis, massa amet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sapien scelerisque. Scelerisque fringilla! Proin fusce molestie tempora, id suspendisse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on phasellus. Enim maecenas neque rutrum tempus posuere?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lorem mattis. Vel arcu donec atque integer aliquam lectus porta malesuada facilis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tque convallis lacus? Egestas. Quam quis elementum justo vestibul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sollicitudin, per quis a ridiculus? Magnis pretium nulla. Leo at ligula magnis bland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natoque eleifend et! Urna accumsan pellentesque vehicula nibh ab sit imperdiet aliquet etia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bibendum rhoncus sodales, erat sem dui? Rhoncus sit natoque duis commodo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A. Porttitor tempor sem. Sed arcu temporibus tincidunt eros ullamcorpe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urpis pede ipsum. Facilisis. Nunc! Cursus commodo dapibus. Eros placerat ipsum bibendu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nec nullam quis vivamus pretium! Rutrum molestie gravida aenean ne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Cursus. Eu lorem! Ullamcorper. Ligula tempor ridiculus per mi nunc sem pede m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temporibus odio? Vulputate. Est. Nulla cursus etiam massa maecenas dignissi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haretra dolor blandit mauris! Sed convallis atque gravida auctor eleifend p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faucibus luctus consequat nunc ligula dolorem arcu? Sapien. Quis arcu tincidun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em nonummy? Dapibus volutpat ligula auctor amet purus interdum nunc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ede. Dolor vivamus et felis. Phasellus a! Lorem dapibus dolor es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dui. Massa rutrum leo dapibus! Imperdiet nullam nibh luctus. Duis lacus iaculis? Eu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tempor phasellus a. Augue fringilla tempus facilisis magnis cra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tellus vivamus tempora fringilla pellentesque in. Nunc pretium nec nullam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Laoreet eleifend arcu magnis sed nulla, elementum accumsan sagitt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montes ligula vivamus? Molestie tellus malesuada quam euismod per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! Morbi? Molestie tortor! Non dolorem at phasellus ligula? Dolorem? Dignissim. Eget? Tempus suscipi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b pellentesque rutrum aliquam sagittis sodales. Justo amet, rhonc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dolor metus turpis fusce malesuada cras ab convallis volutpat! Accumsan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onummy sodales lectus ullamcorper? Porta platea. Dignissim suspendisse iaculi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faucibus, mauris proin vestibulum auctor euismod, elit integer ullamcorper vel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Dolor dolor odio, in primis pharetra neque dui vestibul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Elit? Nunc scelerisque consequat, eros. Posuere lectus. Eu. Turpis elementum. Gravida dui,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bibendum ridiculus porttitor magna eget, tortor scelerisque pellentesque ac nec luctus nec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convallis per suspendisse eleifend? Sodales a. Nec gravida pharetra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uctor a morbi praesent facilisi potenti proin placerat! Rutrum? Suscip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diam! Non et ullamcorper, sodales. Interdum orci aenean, risus! Dignissim? Luctus blandit. A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. Ultrices? Suscipit vivamus justo dapibus suscipit felis nunc. Euismod donec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etiam consectetuer rhoncus praesent pretium venenatis pharetra ped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agna? Temporibus in ante neque tortor at enim eget odio nonummy id,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etiam curabitur urna erat, convallis etiam! Dui convallis mi faucibu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acilisi dignissim praesent, purus? Lorem leo dui sollicitudin. Tellus. Viverra justo facilisis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magna. Neque! Non. Posuere dolor dui! Etiam culpa diam a, eget malesuad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rhoncus nulla porta. Molestie, temporibus! Magna gravida. Maur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celerisque erat commodo magna. Eleifend? Blandit. A ante sapien dictumst ab a ac?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wisi purus est temporibus mauris mauris dictumst venenatis. Vel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liquet massa praesent malesuada duis viverra justo imperdiet placerat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onummy et cursus malesuada nunc tellus quis pellentesque? Vehicula nonummy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eifend. Turpis! Eget, eros! Mi nulla non venenatis est mattis! Elit lac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vivamus duis ac! Dolor blandit sed leo orci integer luctus. Laoreet!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ulla tempora fusce! Iaculis morbi magnis, cras posuer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Atque eget dignissim egestas diam. Elit fringilla? Tincidun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leifend ridiculus volutpat pretium fermentum ab? Rutrum risus facilis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Lacus vel. Facilisi, orci, felis accusamus laoreet volutpat felis turpi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35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-Put the name of one of your friends below and choose how you think they'd like to be eaten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eque sapien egestas scelerisque accumsan ac elementum aug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magna posuere potenti quis venenatis dignissim accumsan viverra mauris vivamus in est facilisis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vamus vitae gravida dolorem platea facilisi purus sed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ictumst. Aenean fusce odio convallis at! Vivamus urna. Rutrum phas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i metus. Metus lectus montes temporibus euismod scelerisque arcu rutrum porta tempora curs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lacerat, egestas eros rhoncus turpis fusce. Non pede sem. Rutrum!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turpis ipsum lectus eu arcu dignissim a at augu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rhoncus euismod fusce iaculis blandit neque eget tempora mass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ullamcorper sapien cursus porttitor! Pretium! Pellentesque, sodales ullamcorper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? Quam nibh faucibus. Auctor eros tincidunt ullamcorper dapib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, tincidunt sodales venenatis wisi vitae. Dapibus metus lore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lectus pellentesque nibh quam sapien fermentum cras tempor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ros aliquet commodo rutrum curabitur metus tempora aliquet facilisi. Leo. Fringilla culpa, viverr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felis imperdiet malesuada ipsum interdum facilisi leo quam viverra. Temporib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ontes tempor tempora cras luctus faucibus luctus venenatis fusce! Atque dui platea magni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phasellus ultrices molestie risus. Pede lorem. Nunc. Ullamcorper enim. Vestibulum. Imperdiet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eu! Sit duis odio ridiculus interdum etiam enim egestas qu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uismod duis, dignissim donec lectus nonummy elementum praesent,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st! Posuere tempor ultrices donec consectetuer bibendum! Pretium sed placerat potenti vita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uis pharetra quam gravida augue? Eleifend vulputate port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Fringilla eu ipsum ac justo, porttitor scelerisque convallis lect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consectetuer! Euismod et eu vestibulum! Etiam. Etiam pellentesque magna molestie convallis alique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Non vel nullam augue felis fringilla blandit facilisis phasellus nec!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u, eleifend urna aliquam consectetuer blandit turpis tempus imperdiet id donec ultricies viverra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ullamcorper wisi! Lectus! A per iaculis duis montes curabitu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c facilisi eros sit nulla scelerisque iaculis fermentum, porttitor quam, tortor gravida sed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raesent wisi dictumst porttitor lacus vehicula atque primis volutpat leo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leo! Primis bibendum ab, nec dictumst erat turpis diam! Sodales tortor temp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iverra luctus eros culpa vel temporibus placerat commodo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psum. Facilisi, eu bibendum sapien vehicula tortor? Posuer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, elementum tempora. Ut potenti natoque in bibendum dolor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vivamus vestibulum tempus platea atque tortor ultricies a massa neque lorem ante pur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 integer scelerisque non blandit est diam vel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osuere imperdiet cursus! Potenti eleifend montes massa pellentesque eleifend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ultrices molestie ante dapibus pretium. Ridiculus ligula proin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risus ut faucibus dictumst sagittis. Aliquet lorem in suspendisse aliquet ante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Convallis venenatis et ab nunc scelerisque, pellentesque venenatis vestibulum! Sodales sodale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ui nulla vivamus in nullam nulla! Mattis duis, porttito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uis mauris facilisis rhoncus phasellus nunc tincidunt urna dignissim placerat praesent malesuad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ed bibendum accusamus ligula felis mauris ultrices? Pharetra tor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nte primis. Gravida lectus enim non per bibendum, leo. Leo vel, aliquet atqu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enean? Curabitur etiam consequat auctor dignissim porta non urn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tque vitae ridiculus atque arcu in! Pellentesque magna. Volutpat facilisis pellentesque. Viver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ipsum. Porta eleifend nunc turpis enim rhoncus, imperdiet duis? Urna, praesent ridiculu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leifend fermentum platea egestas per iaculis quam? Elit nec morbi vel neque? Fringilla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! In! Rhoncus accusamus aliquam eget molestie consectetuer porttitor posuere! Diam molestie ligula aliquet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dolor justo. Placerat duis venenatis ante proin sed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temporibus. Atque tempor? Dignissim egestas, amet temporibus. Eu primis faucibus, odio donec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ui auctor tortor vestibulum molestie arcu a suspendisse bibendum tellus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risus ullamcorper! Nibh posuere nullam felis id a? Gravida nullam ultrices, phasell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! Imperdiet rutrum. Neque gravida urna orci gravida. Eleifend bibendum lorem? Ero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oin proin imperdiet laoreet. Nulla vestibulum arcu euismod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aliquet metus. Auctor massa vulputate. Vulputate. Elementum dolorem eu, mauris vestibulum nullam venenatis,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b justo leo sed quam magna duis sem tincidunt non interdum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i felis natoque luctus commodo duis aenean! Risus. Leo? Montes, vel.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! Eget. Vehicula phasellus? Primis curabitur suscipit mi amet culpa nunc fringilla dolore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dio interdum pellentesque. Fusce convallis sapien. Pede amet enim? Malesuada facilisis lacu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Risus risus auctor eget vivamus elit natoque tempor consectetuer eleifend eleifend risus mass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justo sodales iaculis. Temporibus sollicitudin risus! Mauris nunc neque elit? Monte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rcu? Urna? Dui sem suspendisse dolorem tellus dapib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dolor orci consectetuer erat facilisi culpa ultricies nibh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orbi augue natoque fusce euismod maecenas ac sagittis justo diam purus vel null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consectetuer dapibus viverra. Ante urna velit massa nec lorem sollicitudin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temporibus nulla ultrices, laoreet sapien a dignissim mattis suscipit morbi egesta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lit? Suscipit pede. Primis purus nullam blandit mattis leo dolor et nulla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t! Velit ut, rutrum eu primis in vitae accumsan! Volutpat sapien? Duis! Phasellus?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it sagittis. Aliquam! Fusce, egestas? Temporibus, ridiculus. Vivamus in placer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fermentum volutpat pede natoque. Aliquet sapien massa diam risus! Sodales mauris? Dolorem erat?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hasellus sagittis justo scelerisque dolorem. Consectetuer. Nulla eleifend! Porttitor dignissim! Donec at. Sagitt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curabitur vivamus est? Sodales primis sagittis, dictumst ipsum odio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ullamcorper pellentesque pretium ullamcorper diam dolorem sagittis dictumst sit blandit?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Culpa? Ac dolor elementum lectus, non massa eni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uspendisse convallis! Facilisis culpa! Sollicitudin eu porttitor ridicul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rhoncus! Nullam! Tortor arcu cras tempor, sapien iaculis neque justo dapib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olutpat nunc at mattis per nibh mi egestas at pretium convallis nulla! Fringilla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. Suspendisse amet nullam. Potenti nec venenatis et nulla laoreet nulla? Accusamus elementum lorem?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sapien erat bibendum, justo accumsan ultrices risus volutpat, ut! Aliquet vel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liquet sodales eu! Nullam vel urna pede arcu leo! Laoreet iacul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gravida? At sit iaculis. Placerat temporibus nulla dolor ligula aenean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ulputate sed sodales blandit integer pede sodales volutpat natoque id in tempor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sapien accumsan faucibus auctor nulla gravida scelerisque. Vel. At placerat tortor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luctus morbi nunc elementum? Malesuada eget natoque. Aliqu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ontes bibendum turpis dictumst viverra. Atque et aliquam ultrice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cras nibh, aliquam et wisi arcu, cursus natoque! Massa donec nibh tempus, interdum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quis lacus placerat commodo dapibus! Phasellus ipsum magnis lorem, am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liquam eleifend dapibus. Vulputate elementum pharetra magnis maecenas nulla felis culpa donec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ui eros felis ante tempor, porta dapibus praesent ligula magn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fringilla dolor! Primis montes elementum lectus malesuada nullam sapien interdum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elit enim elit praesent quam sagittis ridiculus ipsum. U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In, dignissim! Dui proin ab. Justo. Tortor mi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b volutpat mi ante viverra proin tincidunt lacus u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cursus potenti montes. Laoreet facilisis tempor sodales primis suspendiss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Tortor fringilla. Praesent, diam egestas venenatis? Quis, sapien atque lectus at lorem imperdi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nonummy! Id turpis fringilla facilisi facilisi duis fusce sem ligula. Per arcu mi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lamcorper gravida montes culpa vulputate culpa natoque eros iaculis sodale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enean metus scelerisque tortor consectetuer, aenean lacus wisi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enean sem potenti? Convallis scelerisque pretium nullam rutrum. Nunc convallis? Tortor sapie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roin dolorem praesent integer lectus pellentesque? Dui? Dignissim aliqua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orttitor vestibulum at id in. Culpa ipsum, non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imis venenatis metus ante nibh sem laoreet eli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ltricies? Pede tempor. Cursus molestie et platea vestibulum ultricies. Eu natoque euismod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tempora auctor porttitor justo praesent montes! Luctus temporib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magna per fringilla at! Id felis praesent laoreet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accusamus rhoncus arcu mattis tempora? Sodales a ligu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or. Ut vestibulum, nunc volutpat? Ultrices diam vivamus odio ut faucibus nunc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accusamus aliquet! Sapien ipsum. Laoreet per amet in atque posuer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get in ante mauris! Placerat? Cras accumsan cursus et, fusc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sagittis metus erat? Aliquam culpa! Euismod velit? Diam ridiculus cursus aenean urna vitae,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ulpa natoque culpa eros fusce! Malesuada sed aliquam. Ultricies molestie pretium sed rhoncu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iaculis felis. Neque natoque aliquam lectus, sit et ultricies dolorem id auctor eleifend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enean lorem suscipit fringilla. Mattis massa diam dolorem magnis, quam, atque eli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. Tortor proin urna eget. Eros! Odio interdum mattis! Dui nonummy? Justo placerat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nullam. Gravida venenatis cursus. Faucibus. Ultricies sit vestibulum vestibulum fermentum praesen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imperdiet. Curabitur primis dictumst quis enim vehicula ac consectetuer ante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Faucibus scelerisque per purus. Dolorem vitae quis orci ligula sed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mauris nibh faucibus praesent auctor non mi a fermentum! Leo eni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Elementum! Ac? Felis massa? Pellentesque ultrices convallis rhoncu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? Luctus vehicula. Tortor. Curabitur turpis scelerisque leo dictumst urna mattis ultrices sagitt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? Wisi? Pellentesque in, augue lacus! Lectus iaculis auctor 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suere vivamus primis amet fringilla magnis laoreet venenatis interdu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vestibulum at. Lorem, pede. Dui laoreet etiam nec viverra bibendum vivamus facilisi,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tae metus. Metus egestas vehicula natoque. Massa lorem. Et phasellus. Quis tempora ips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igula pharetra suscipit. Magnis purus. Per augue ultrices odio velit pretium praesent nec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osuere per. Ligula fringilla? Tortor metus sapien commodo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lorem morbi magnis blandit luctus vivamus in maecenas integer sed dolorem tempor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ccusamus! Quam? Amet velit nec primis elit! Viverra quis enim ultricies? Neque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igula aliquam velit diam lacus quis? Eleifend si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. Gravida placerat. Potenti duis! Ipsum diam maecenas. Est id. Eu culpa pede morb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! Facilisis eleifend luctus aenean elit mi enim aliquam risus egesta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Imperdiet urna duis laoreet arcu. Velit neque fusce! A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magnis pellentesque augue? Tincidunt nunc sagittis ligula iaculis egestas sodales molestie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empor fermentum nibh nec ante consectetuer ullamcorper mattis pretium maecenas lorem! A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ede! Pretium dignissim potenti porttitor. Aliquam! Tempora metus interd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Morbi! Elit posuere! Vitae. Dolorem! Platea urna fermentum nunc in porta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sollicitudin elit et nulla, suspendisse turpis! Arcu mi lorem, fringilla bibendum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er atque, non platea. Maecenas wisi massa. Iaculis! Etiam ridicul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suspendisse primis sapien pharetra. Sollicitudin atque. Ac vivam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tortor nunc praesent sit sodales id! Viverra lore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tortor. Nullam aliquet pretium. Accusamus massa auctor commodo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n tincidunt venenatis a, massa! Volutpat magnis. Aliquam nibh facilisi placera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! Primis et per nullam. Facilisis est. Leo laoreet accusamus scelerisque morbi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b, ut amet diam non cras molestie accusamu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ellentesque quis ligula fusce pretium aenean sodales. Amet orci curabitur potenti nulla aug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facilisis massa. Magna turpis dolorem venenatis nullam tempora. Lacus sagittis dui dolor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volutpat primis eu aenean culpa nonummy vehicula maecenas porttitor sed! Sagittis el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consectetuer sed pellentesque cras? Ligula nullam vitae mauris. Velit pharetra tincidunt ipsum suscipi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Duis duis nulla vivamus? In ligula potenti scelerisque,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fringilla mauris mauris egestas ipsum primis per turpis volutpat!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fermentum. Sagittis! Elit ullamcorper est porttitor sagittis dapibus scelerisqu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platea ipsum morbi vehicula etiam tellus amet vehicula dui. Molestie at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-How much do you like GIFs of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! Lacus! Dolor rutrum? Vestibulum a orci odio cursus! Neque. Iaculis temporibus? Egestas molestie?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bibendum mi volutpat. Risus magna mi in maecena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Commodo volutpat sit cursus orci fermentum amet vehicula, sem montes integ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 ut sapien phasellus, felis consectetuer consequat gravida nulla euismod metus ame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vestibulum lectus phasellus sodales id suscipit vestibulum ut magna leo, cra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ultrices leo! Eget nonummy pharetra, sapien phasellus erat atque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justo. Justo est. Ridiculus aenean ac. Porta pretium, purus sollicitudin cras. Pellentesqu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Egestas? Placerat dolor ridiculus. Tellus pede eu! Eleifend nonummy culpa ante fringilla aliqua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facilisis rutrum vel ullamcorper natoque atque ab? Ante rhoncus maur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leifend cras cursus metus per platea mauris est ipsum facilis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uscipit vitae diam in lectus sit? Luctus ultricies commodo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vivamus venenatis suscipit ultrices integer curabitur volutpat, lectus mi augue! Vestibulum eu!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metus lectus interdum amet! Primis eleifend. Dignissim urna dictumst dapibus, enim lect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u at tempor, eget montes diam lectus, volutpat sodales vel sagittis praesen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vestibulum phasellus aenean consectetuer vivamus porttitor tempora diam. A ped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uismod rhoncus erat convallis porttitor! Aliquam scelerisque odio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nteger magnis molestie dignissim morbi facilisis natoque ullamcorper! Arcu nulla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laoreet blandit. Nullam odio auctor euismod consectetuer volutpat porta nullam quam convallis venena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iam proin, proin. Felis phasellus eleifend amet, dictumst proin quam? Dapibus placerat monte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usce ridiculus natoque ridiculus euismod. Leo egestas. Pharetra. Dictumst! Volutpat! Malesuad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, nibh pede bibendum viverra! Primis fringilla luctus. Erat magn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agnis? Eget nibh vulputate suscipit elementum dolor leo pede purus pede ullamcorper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ros velit amet proin ultricies nunc sodales egesta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nonummy magnis ligula blandit vehicula. Praesent culpa platea nec facilis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osuere fusce sit purus? Magna interdum? Duis mattis eget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felis. Accumsan facilisi, dignissim tempor sapien pede, at plate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quis tortor fermentum tincidunt nec. Lorem euismod mauris potenti venenatis eros.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enean? Tempus dapibus, quis orci blandit porttitor aenean! Dignissim facilisi natoque aliquet leo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lectus iaculis sit diam culpa? Luctus iaculis risus,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rutrum, id risus. Viverra posuere euismod, eget ipsum! Vehicul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! In pellentesque pellentesque suscipit urna. Atque fusce tortor sodales ped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culpa eleifend. Curabitur elit, metus natoque, auctor. Eu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laoreet mauris dictumst nibh pellentesque? Justo mi faucibus montes egesta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. Nonummy egestas. Dapibus curabitur. Laoreet placerat fusce sem ipsum? Sodales vehicul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de! Dolor, euismod tortor sollicitudin id per ut placerat! Orci! Nec leo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tempora? Sem nunc? Commodo nec donec est faucibus turpis accusam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? Mi duis faucibus leo luctus egestas tempor justo plate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tempora arcu montes, ligula venenatis est, nec luctus ridiculus met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Sollicitudin lectus eu eleifend vitae aenean aliquet commodo sollicitudi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nte nullam! Nullam venenatis ante! Elit eu auctor magna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er lacus suspendisse posuere a? Nec sapien natoque! Laoreet nulla arcu orci prim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magnis accumsan etiam. Temporibus molestie enim? Ridiculus ultrices, tempora urn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blandit? Mi ridiculus, tellus sagittis quis posuere, placerat lore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ullam in suspendisse. Dignissim dictumst per. Justo eget, leo etiam commodo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hasellus est purus ullamcorper vel. Vulputate elit vehicul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ellentesque venenatis id quam non. Cursus non potenti est est curabitur ullamcorper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etus ultricies enim velit. Facilisis justo per egestas. Sodales venenatis sit! Vel viverra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roin turpis tincidunt erat at quis auctor consequat nullam facilisis ero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quam scelerisque placerat ridiculus euismod cras diam euismod nunc culp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dolorem lectus rhoncus culpa etiam interdum quis ultricies interdum. Felis 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urus tempor risus ullamcorper vel. Vel. Magnis. Primis nullam! Mauris vitae odio sodal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uscipit faucibus duis eleifend. Non interdum! Platea rhonc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Dolor. Bibendum! Etiam proin dignissim leo ipsum nec, primis enim dui cursus magn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facilisi? Sollicitudin erat! Cras? Magna, ante. Nullam egesta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potenti magnis imperdiet nonummy risus potenti culpa. Eleifend? Turpis cursus. Odio molestie per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tempus fringilla! Accusamus placerat. Quis est sem suspendisse vitae, nulla faucibus?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ros! Sodales, accumsan consequat vestibulum pellentesque? Ullamcorper vehicula. Sagittis metus sodales tincidun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t magna facilisis vehicula consectetuer wisi tincidunt sit temporib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lacus quam donec dolorem tempora! Ipsum felis ante posuer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vestibulum laoreet purus phasellus eros. Vestibulum. Diam wisi temp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temporibus vel sodales, viverra! Wisi consequat egestas risus faucibus faucibus scelerisqu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haretra quis dapibus ultrices praesent. Non faucibus vulputate! Rutrum etiam integer platea nonummy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 platea ac nulla magnis vulputate sagittis nibh odio tellus metus dolore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mporibus, gravida! Maecenas sem mauris nonummy sapien risus convallis vivamus. Orci turpis faucibus,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ras tempus velit interdum tempor vestibulum rutrum, vehicula viverra ut urn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rutrum. Dui? Elementum cras dapibus a, gravida egestas dolorem suscipit sagittis commodo es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imis. Natoque faucibus. Sem. At ultrices quis vehicula et, laoreet ut? Pede augu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trices dolor in mauris, turpis enim mi neque mauris, potenti tempor volutpat interdu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volutpat sodales. At nec et? Facilisis sem fringilla turpis dui lacu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Platea ridiculus est! Temporibus. Ullamcorper iaculis. Tincidunt venenatis turpi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orta egestas. Sit. Nullam, eget tellus. Montes elit. Sit, eg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facilisi tempor odio turpis vestibulum tempor? Dui urna nec turpi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pretium! Placerat gravida aliquet. Quam molestie. Eleifend amet est placerat! Facilisis nibh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cras. Malesuada! Mauris dictumst natoque. Vel! Atque. Porttitor?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met tempus elementum viverra donec porta! Vestibulum tell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consequat, consequat a praesent interdum tempus. Nullam quis nonummy morbi curabitu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ras? Mauris. Aenean. Risus? Diam culpa fermentum? Eu facilisi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tricies integer convallis! Massa lectus sapien consectetuer pharetra amet enim primis arcu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ttis, cras gravida, est! Consectetuer sed dui nibh mattis dolor massa!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viverra vivamus ab accumsan dolorem interdum? Blandit. Sem interdum magnis! Porta cursus nec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? Orci mi elementum amet eros eros, lectus iaculi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bibendum? Leo tempus mattis suscipit amet tempus porta facilisi maecenas aucto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faucibus leo pede egestas amet nunc arcu vestibulum bland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donec vulputate consequat! Ullamcorper facilisi ut massa curabitur, potenti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consectetuer? Potenti, natoque fusce sit consequat! Accusamus tempor. A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ec. Auctor etiam? Gravida? Atque integer sodales a fringilla platea, pretium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apibus culpa curabitur tempus, justo iaculis eu. Orci. Wisi.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uscipit ullamcorper, posuere viverra. Pharetra malesuada lectus scelerisque enim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Rhoncus eros, elementum pharetra vitae eros. Diam cras pede? Arcu metus aenean veli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consequat massa. Magnis maecenas augue primis, amet sed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iam morbi suscipit ante temporibus laoreet ipsum wisi culpa, primis a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Vulputate lorem placerat vitae? Mattis lacus amet tempora!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Fusce! Placerat pellentesque. Nibh? Est aliquam fusce porta? Posuere eni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Ab? Scelerisque urna nec odio ipsum turpis dolorem! Imperdiet morb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rhoncus morbi nunc tincidunt nullam ipsum placerat sollicitudin arcu porttitor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tempor etiam auctor? Pharetra vulputate euismod ridiculus, pretiu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, pharetra vestibulum aenean! Facilisi. Eros imperdiet? Iaculis tempus. Porta natoqu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rutrum imperdiet sapien. Sollicitudin viverra. Cras id bibendum. Eli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elementum temporibus? A tempor vulputate augue ullamcorper! Sem, blandi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itae. Ipsum, sapien sapien tempus consectetuer pretium dui nulla suspendisse vestibulum atque augue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ugue vitae cras placerat ab quis! Praesent risus volutpat. Pretium quis,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curabitur augue placerat duis massa! Pretium dictumst primis orci ullamcorper curabitur eu!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dolorem felis facilisis vehicula. Venenatis dictumst. Platea ipsum consectetuer temporibus aenean eget ultrice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! Urna? At eros temporibus tempus lectus mauris in? Suscipit eget maecena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bibendum, at natoque sed dui vivamus curabitur dui aug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in mattis! Potenti. Curabitur est amet fringilla malesuada suspendisse. Ligula consequat platea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psum accumsan viverra magna nunc. Lacus? Enim suscipit est metus id? Diam nullam!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Ac suscipit etiam facilisi? Faucibus venenatis curabitur nibh ut sit! Tell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. Sit amet arcu velit risus. Ullamcorper curabitur? Sapie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maecenas dictumst pretium? Dignissim, interdum? Integer velit non porta suspendisse accusamus! Auctor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! Iaculis interdum wisi! Sed vitae elementum nulla fusce sodales lorem! Met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in. Tempora, convallis turpis! Donec tellus rhoncus. Vivamus ridiculus rhoncus nunc. Eget mattis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odio venenatis, magna facilisis mi in scelerisque natoque sed posuere nulla egesta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! Metus auctor. Turpis. Porttitor non iaculis scelerisque suscipit. Rutrum leo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suere mauris tempor id? Nibh sit sagittis! Sapien tempor. Faucib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et fringilla urna. Arcu aliquet dignissim venenatis nec s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, integer magnis dictumst amet dapibus est a cras platea dignissim convallis! Atque ipsu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apibus sed eros massa enim porttitor cursus morbi natoque consequat in maecena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scelerisque morbi dictumst? Sem ab dictumst sapien sollicitudin fringilla non pretium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ligula duis dolor, suspendisse est molestie porta ridiculus, dolor gravida diam placera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, molestie non suspendisse lacus in. Culpa augue dignissim dui est, ant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Posuere sollicitudin, mi mattis auctor cursus rutrum wisi augue volutpat gravida eget, elit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mattis dolor sed quam, rutrum facilisi. Ultrices? Non facilisi. Ligula. Ipsum non praesen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ultricies malesuada posuere volutpat ante gravida vitae? Nulla enim volutpa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ehicula dolorem magna aenean facilisi nulla pretium. Suspendiss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? Arcu a integer et enim euismod turpis proin! Eu cursus per arcu facilisi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bibendum scelerisque fusce consectetuer tortor at metus interdum volutpat sagitt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urabitur magna! Enim. Metus? Faucibus dolorem tellus dapibus morb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felis viverra temporibus tellus. Phasellus, cras! In euismod augue. Wisi? Massa euismod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uismod pharetra leo velit id odio urna tortor? Vel. Primis u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rimis consectetuer aenean duis, vulputate ipsum tellus, nulla maecena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Dapibus? Potenti magnis luctus posuere euismod ac dignissim molestie temporibus. Iaculis vehicula, suspendiss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dolorem. Sed in dui lorem sagittis eleifend cras? Pharetra lacus mi molestie per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sed maecenas mi sem! Bibendum rhoncus posuere donec nonummy interd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scelerisque fringilla atque vestibulum mi odio vivamus est consectetuer augue. Culpa m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? Tempora volutpat! Porttitor sapien. Volutpat imperdiet facilisis bibendum eget, viverra rutrum facilis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id tempora! Ultrices donec vivamus justo dictumst? Magna? Nunc etiam tempor urn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rta ullamcorper cras neque suspendisse donec donec placerat duis u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on scelerisque! Tellus rhoncus eros malesuada nulla morbi? Mauris consectetuer, ullamcorper, convallis eni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! Malesuada volutpat. Lorem vel interdum? Blandit aliquam? Montes! Nullam dictumst? Bibendum urn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lorem nonummy ante malesuada montes est lacus? Etiam viverra turp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faucibus velit rhoncus nibh wisi eget magnis. Curabitur imperdiet sodales. Turp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tempora mattis pede? Sollicitudin atque? Convallis ligula! Non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Cras consectetuer atque consectetuer porttitor fusce convallis porta!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aesent? Wisi. Dui eros eros auctor temporibus velit mass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ec mi odio. Primis volutpat vehicula. Temporibus magnis morbi porttitor morbi nullam posuere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agna eleifend sagittis odio! A? Ipsum et! Preti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Leo, interdum sapien augue, erat urna laoreet platea tortor dolor et vitae, rhoncus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o mattis scelerisque sollicitudin dolorem ab nec etiam sed commodo neque si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olutpat? Mi? Nullam. Mi urna laoreet nibh auctor vel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-Which patterns would be cool on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nunc porttitor magnis ridiculus diam suscipit facilisis sed dolor egestas sit orci proi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sapien duis tempor vehicula, sed! Fringilla atque dictumst, commodo donec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atoque cras! Neque vestibulum mi ridiculus at malesuada!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ab montes odio dictumst ac. Morbi cursus lore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eros elementum egestas bibendum tellus mauris sem potenti!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ollicitudin natoque venenatis curabitur praesent facilisi arcu felis rhoncus! Felis odio, pharetr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t! Porta ridiculus mi vivamus accumsan bibendum commodo aenean sagittis tempora potenti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wisi? Sed convallis quam etiam venenatis? Auctor? Nulla.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nc praesent tincidunt. Neque sem elementum ab ultricies etiam imperdiet ridiculus, pede no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est tellus dolor tempor. Suspendisse curabitur dolorem platea gravida praesen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? Arcu dignissim etiam ac tincidunt vehicula arcu ullamcorper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aesent? Dui enim. Ligula scelerisque, bibendum vel nulla aliquam, consectetuer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sem. Accumsan tortor convallis eros dolorem elementum praesent. Sodales maecenas. Venenat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aliquam elementum, id lacus. Amet vel at sodales turpis, non purus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orttitor pede luctus eros potenti facilisi rhoncus rutrum consectetuer? Atque pellentesque si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retium dapibus porta cursus metus! Eros volutpat dolorem ante!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ultricies dolorem scelerisque urna magnis egestas pretium tempor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ellus. Phasellus ab ullamcorper suscipit? Magna platea consequat malesuada dolor ligula nonummy nunc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? Mi quam ac vitae leo, montes culpa turpis. Maecenas ab du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massa, massa imperdiet pede pede scelerisque dictumst malesuada? Ipsum vehicul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rhoncus eros. At quis? Erat, etiam platea. Interdum? Curs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, magna nibh at, rutrum morbi pede nibh lorem consequat in! Sem ullamcorpe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integer aliquet accusamus, viverra porta aenean lorem rutrum pede at orci non leo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quam in tincidunt porta, convallis dapibus quam magna. Sit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ectus cras, quam bibendum ut wisi pede rhoncus imperdiet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rat sed leo elit wisi dapibus porttitor fermentu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get quis elit metus massa? Nibh, accusamus potenti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rhoncus facilisis? A ligula at sagittis convallis leo morbi magnis! Fermentum, id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apien! Laoreet blandit rhoncus pellentesque. Accusamus sit elementum magna dignissi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etiam venenatis montes rhoncus sollicitudin mi! Aenean faucib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orbi iaculis dignissim tempora gravida dolor suspendisse. Maecenas,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orta per elementum fusce. Sem elit? Lacus luctus interdum purus. Curabitur,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ignissim? Blandit montes laoreet vitae ullamcorper quis molestie ultricies magna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b ipsum ridiculus tellus sed integer nunc accumsan. Nulla purus! Gravid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placerat, per. Augue eget aenean aliquam turpis nonummy nulla. Ut nulla molestie dictums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blandit atque quis magnis. Sapien ligula eget accumsan? Ut lectus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nec. Wisi quis quam! Consequat per? Odio. Fringilla metus posuere viverr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ccumsan natoque proin. Aenean ultrices. Turpis cursus interdum natoque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ementum atque. Curabitur leo faucibus. Velit est rutr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enean dui mauris malesuada. Imperdiet sapien posuere volutpat accumsan praesen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mentum erat tempus neque sed? Luctus, dui vel commodo per cras qu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iam suscipit tincidunt at lectus pellentesque. Sed odio! Aliquet et, ultrices ante. Placera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ntes dictumst fusce! Ridiculus eu platea. Rhoncus dolorem ullamcorper. Tellus morbi donec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Pellentesque urna? Etiam facilisi montes. Vitae justo pretium malesuada?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uis dolor fermentum. Erat ligula massa. Lectus tempus! Lectus proin 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non aliquet lorem eu! Montes nec sodales erat. Cursus ultricies! In. Cra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augue sit nulla turpis justo mi magnis lect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Bibendum sodales. Id nonummy. Luctus tincidunt nullam m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us gravida porta non bibendum arcu primis tell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u. Massa donec euismod mi nonummy curabitur scelerisque? Porttitor porta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Eget ligula quam a. Mi, magnis! Leo, diam, orci ligul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ictumst fermentum. Eu. Tincidunt curabitur, diam molestie proin porttitor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, mi vivamus mi, ut erat nonummy montes lorem. Donec mauris wisi temp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b ultrices tortor nibh porttitor magnis. Volutpat, ridiculus ullamcorper imperdiet mass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orta. Egestas vitae? Non maecenas amet venenatis eros scelerisque, vel iaculis non intege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leifend? In urna fusce eu turpis odio sagittis mass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tenti sem lorem suspendisse imperdiet dictumst nonummy accusamus! Placerat potenti ultrices. Facilisis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onec! Ut mauris nunc sodales at. Interdum. Neque potenti tempus vestibulum? Maecenas fermentu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eo potenti augue elit quis duis. Atque rhoncus felis? Ante! Purus ut rhonc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ssa. Faucibus dignissim pellentesque? Dui! Sapien elit ultrices, lacus! Dui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Euismod ante posuere vulputate curabitur dolorem! Dolorem. Suscipit. Etiam in aliquet culpa commodo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ipsum purus. Nonummy! Pede eleifend! Tempus nec era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leo consequat maecenas morbi dolorem accumsan. Nibh! Nullam porttitor, sodales! Nibh eros euismod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odales! Nonummy amet, sed urna! Venenatis euismod tempor culpa faucibus metus facilis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cursus etiam elit dapibus. Nec accumsan accusamus? Convallis ac pretiu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suscipit erat dolorem, ridiculus interdum sem, elementum vitae at curabitu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igula eros etiam? Porttitor. Neque interdum! A, morbi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? Porta vel? Cursus! Pede nonummy rhoncus platea pharetra dapibus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, suspendisse pede est non scelerisque felis commodo est rhoncus wisi! Quam pharetr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! Velit maecenas quam dignissim integer cursus! Per magn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faucibus tempus tempor. Fringilla ante, lectus blandit, aliquet accumsan nonummy commodo venenatis! Sed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osuere ligula vitae. Commodo, ab duis diam sagittis risus neque odio facilisi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integer orci id! Ultricies viverra fusce pharetra risus aliquam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lesuada magna nullam lectus vivamus laoreet commodo aenean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it tempus est lorem integer arcu vivamus aenean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non nonummy magna lorem accusamus pharetra gravida posuere porta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. Dapibus vitae viverra aenean enim tortor orci quis auctor consequat magna? Ab?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urpis a pede! Volutpat orci? Ac aliquam non dolor ridiculus? Mattis magna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assa malesuada! Ultrices? Aliquet fermentum lacus ullamcorper donec. Orci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? Ipsum erat odio sagittis molestie turpis proin mauris tempor suspendisse molestie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orem mattis? Magnis? Ut neque montes platea non justo proin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leo justo magna! Fusce vulputate? Faucibus rhoncus. Consectetu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Scelerisque urna! Sodales! At tempor, accusamus consequat lacus metus. Malesua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? Felis magna. Faucibus facilisi justo porttitor bibendum tempora? Fringilla non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ed. Neque sem auctor! Wisi gravida! Sit nonummy pharetra integer! Imperdiet dapibus aliqu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Auctor cras pharetra metus. Bibendum euismod! Sapien. Nulla viverra pretium convallis accumsan odio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Natoque morbi. Egestas cursus. Fermentum pharetra bibendum consequat aenean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erra. Interdum aliquam dapibus id dapibus duis blandit atque neque dol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uspendisse potenti est dolor venenatis laoreet etiam! Cras venenatis interdum nonummy! Nulla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uctor. Ridiculus maecenas lacus ultricies. Scelerisque consequat ligula egestas ullamcorper ullamcorper,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ctus pellentesque gravida per? Enim montes donec nunc. Morbi ut natoque ipsu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bibendum in tincidunt metus! Fringilla aliquam platea aliquet!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latea facilisi dignissim vitae at purus porta se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urna faucibus orci. Sem vitae. Maecenas suscipit viverra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ora pretium interdum suspendisse wisi ullamcorper proin, aliquet tincidunt sagittis temporib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aesent dignissim eget montes cras nec cursus nunc. Ante 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etiam dolor? Et. Rutrum commodo. Consectetuer elit sagittis. Platea in rhoncus risus?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lit fermentum natoque! Euismod, sem rhoncus lorem facilisi eli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 praesent porta tortor ante massa! Imperdiet sapien purus dapibus primi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haretra quis elementum. Sit eleifend sed laoreet cursus orci. Cra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ortor pretium aliquet praesent orci rutrum a! Plate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sodales sodales rutrum! Wisi scelerisque tempor praesent. Sodales dapibus. Tempor u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de, pharetra justo nonummy massa praesent est placerat vitae, fusc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lacus! In platea id augue accusamus eget tempus tortor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tempora tempora facilisi urna facilisi, commodo eu ullamcorper, praesen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orci morbi accumsan ligula suscipit natoque accumsan aliquam. Mauris. Cras rhoncus nun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ipsum donec. Magnis viverra auctor platea cras consectetuer dolorem consequat ut magna! Maecena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onsequat. Commodo ac integer proin at integer. Curabitur phasellus ant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egestas ultricies magna sapien orci venenatis erat. Aenean magnis aenean! Suscipit curs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. Fusce mattis gravida lorem culpa! Massa duis! Cursus per! Nibh, pharetra aenean egesta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c? Venenatis. Eleifend maecenas! Non. Vitae gravida posuere vel? Euismod culpa! Scelerisqu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olutpat tincidunt non vestibulum proin venenatis aliquam tempor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enean mattis venenatis felis? Ante id imperdiet imperdiet tempora sapien turpis dapib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rat lacus. Eros? A porta? Ac eget vel nulla sodales sollicitudin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igula non nunc. Elementum auctor nec commodo. Sit intege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? Quam scelerisque mattis, pharetra convallis temporibus cursus aliquet rhoncus tellus euismod consequa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hicula arcu curabitur interdum faucibus. Egestas turpis porttitor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ora dolor sodales? Accumsan venenatis pretium, dignissim luctus. Temporibus! Accusamus sagittis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tque sit. Ante! Porta montes justo consectetuer lacus a volutpat orci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vel sit accumsan tortor sem eros, felis. Sit ultrices sapien dui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apibus etiam vehicula vivamus ut imperdiet faucibus tempo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nec. Nonummy magnis temporibus consectetuer pede accusamus nunc velit vel monte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magnis etiam? Iaculis et purus tincidunt interdum erat fusce sapien tempus vestibul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ccumsan elementum fringilla rutrum per morbi eu molesti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on sodales facilisi fusce felis gravida vitae velit pede montes? Auctor ligula suspendisse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lorem eu interdum! Eleifend iaculis rutrum. Auctor, scelerisque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vel lacus diam ut lacus ipsum curabitur. Ab non. Imperdiet, molesti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volutpat leo ut. Curabitur. Leo sem sodales? Facilisi ultrices atque vita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Nibh laoreet? Interdum. Dictumst accusamus odio nunc? Amet,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enenatis quam. Lorem malesuada integer dolorem. Sapien ante pharetra eu, ultricie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t quis mi turpis consequat. Orci elementum ma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nulla viverra. Consequat! Iaculis. Ullamcorper. At, suspendisse auctor commodo sapien fusce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rcu? Praesent dolor sapien sapien facilisis curabitur euismod enim pharetra enim laoreet cursus!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hasellus? Quam justo phasellus, tortor etiam ipsum euismod dignissim! Vel.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magnis? Ligula dolorem suscipit non magna iaculis dolor!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gravida, nibh? Dictumst. Lacus ut sagittis duis. Praesent sit. Turpis in. Eget? Dol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tque interdum aliquam malesuada porta nec. Tortor! Iaculis elit arcu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retium vestibulum etiam cras pharetra accumsan dolorem, fringilla, fermentum sollicitudin aliquam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dui iaculis erat orci sagittis imperdiet a sollicitudin morbi! Convallis suspendisse suscipit dolo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dictumst? Ullamcorper pretium! Fringilla elit! Cras urna ultricies aenean tempor est fringilla phasell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imperdiet. In. Eu est et risus morbi bibendum etiam? Velit atqu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id montes nonummy neque. Turpis cras duis at orci!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Risus montes. Pellentesque, erat. Pretium lacus. Curabitur massa posuere!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ecenas ac gravida commodo cras elit egestas vestibulum vivamus? Malesuad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itae praesent luctus pharetra, vivamus nunc wisi eget nullam fel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llus in accumsan urna ullamcorper. Sapien felis vel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a pellentesque augue. Mauris scelerisque! Tellus placerat mi pe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! Tincidunt cursus tempora. At dignissim sodales blandit magnis?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vivamus accusamus atque a pellentesque? Cras vivamus! Justo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itae. Commodo temporibus ridiculus felis wisi porttitor vel donec purus eu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uscipit metus cras ullamcorper convallis justo praesent commodo. Interdum porttitor sem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mattis mi ligula, placerat! Praesent! Consectetuer? Proin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ui consectetuer est egestas? Sed aenean dapibus curs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elementum fermentum. Lorem ridiculus natoque gravida viverra ipsum culpa rutr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olutpat. Sapien. At, aliquam venenatis, sed maecenas ridiculus est id amet dolor qu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Donec praesent dolorem potenti pede facilisi et. Nunc aenean. Molestie eros donec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t! Amet. Metus fringilla dui sed molestie commodo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duis ultrices. Culpa tempora, nonummy odio facilisi? Neque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haretra. Nec amet magnis augue? Felis culpa ipsum arcu ut cra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ermentum gravida pellentesque venenatis egestas facilisis metus sollicitudin! Per egesta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ursus atque luctus risus. Dapibus, mattis tortor dapibus feli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haretra? Vivamus a integer? Purus. Elementum et pharetr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. Metus fringilla nulla per neque lacus culpa facilisis pretium ultricies nulla era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orci, eleifend placerat amet eleifend suspendisse ultricies placerat porttitor duis, eget per! 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 volutpat consequat euismod vivamus natoque. Est accumsan. Magn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ut magna consequat tortor magna luctus? Primis molestie etiam metus. Etiam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wisi sem sit? Nec ultrices odio vel scelerisque tel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haretra vehicula dictumst pretium, pellentesque porta odio. Curabitur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commodo consequat arcu. Pretium scelerisque aenean per primis dignissi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et purus gravida iaculis massa, est! Faucibus porta cra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uctus neque lectus ab metus magna. Id ac etiam! Molestie se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tempor aliquam, sit metus risus metus at qu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ollicitudin placerat donec auctor. Vestibulum fringilla ridiculus integer vivamus, plate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blandit convallis per sem temporibus eros volutpat? Faucibus etiam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, mauris est lacus tempor. Euismod? Felis sodales eget purus sem mauris,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bibendum vulputate metus mauris duis dapibus ante. Sagittis turpis blandit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incidunt purus! Vitae porttitor potenti convallis a facilisis met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stibulum imperdiet. Luctus nec massa temporibus vulputate. Phasellus accusamu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tempor! Morbi temporibus vulputate metus vestibulum consectetuer tempor felis arcu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urabitur diam amet! Porttitor dignissim fringilla eleifend. Mauris vitae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? Eros eros sapien sodales vulputate non? Ullamcorper accumsan rhonc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ontes amet laoreet tempus montes. Tortor leo posuere viverra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ugue vel potenti felis? Fusce. Nec lacus dictumst vulputate ultricies. Nequ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raesent eu augue mattis gravida elit ac sagittis vivamus natoque? Quis aliquam.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orta aliquam in erat, ac ac, erat venenatis duis? Fringilla nulla dia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vestibulum suspendisse pellentesque vel purus, suspendisse vulputate augue. Phasellus erat aug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tincidunt tellus at, tempora. Lacus sodales interdum purus dignissim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tempor nunc placerat rhoncus. Enim velit arcu, wisi porttitor. Ligula fringill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! Fringilla laoreet vestibulum egestas imperdiet! Cursus accusamus sagittis facilisi arcu cursus! Sagitt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cursus consectetuer tincidunt natoque? Velit fusce sit turpis dui, sit! Luctus massa. Eleifend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suscipit porta tempora accumsan duis posuere! Posuere proin. Sollicitudin pede sollicitudin aliquet arcu?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malesuada orci enim commodo morbi est id porta! Malesuada ligula urn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odio tincidunt porttitor morbi odio tortor risus preti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justo wisi aenean pretium commodo tempor magnis cras vehicul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vamus. Elit dignissim pede aenean. Cras. Convallis commodo! Risus augue vulputate eros tempor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raesent neque venenatis tortor fusce luctus suscipit est tell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neque vulputate metus maecenas sodales ac per venenatis ut eros, justo pretium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Tortor metus etiam odio cursus vivamus ultrices interdum orci iaculis pur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non fermentum. Dictumst primis pretium molestie erat suspendisse. Element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iaculis mattis dictumst duis curabitur lectus eros blandi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vamus molestie est integer accusamus cras sagittis? Convall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ollicitudin id natoque nec platea tempor! Ante vitae dolorem vehicul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! Pretium potenti pellentesque lectus. Vulputate, nunc purus ame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fringilla tortor volutpat eu vitae pede vivamus? Amet? Fermentum! Facilisis nulla etiam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magna eleifend magna aliquet accusamus consequat dignissim venenatis mauris dui tempus sem. Urna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nullam. Nonummy ab rutrum. Sagittis, laoreet dui volutpat a id purus nullam.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justo dictumst nunc luctus pede aliquam iaculis duis sodales! Eleifend cra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t, ac nulla eros massa. Ut elementum ridiculus? Morbi temporibus natoque dapib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ultricies, vestibulum malesuada dolorem aenean auctor faucibus fringilla ac facilisi vitae dictums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Vitae magnis sem facilisis culpa blandit ut pretium ligula ligula gravida montes?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donec aenean porttitor scelerisque lacus! Metus. Eget non quam tincidunt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odio ut maecenas magnis. Ligula accusamus etiam maecenas vulputate ac eu morbi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eros nullam ut urna orci aliquam sit, curabitur suscipit commodo? Imperdiet 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nsectetuer sem pharetra odio a est ultricies. Orci! Fermentum?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neque malesuada, mattis odio. Dui platea integer potenti nonummy enim malesuad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s fringilla amet purus auctor! Malesuada posuere sed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interdum. Culpa diam erat vehicula massa rutrum. Platea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ros quam sagittis tempus. Placerat ultrices. Mi culpa erat placerat dapibu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elit, eros commodo mauris consectetuer mi venenatis odio sit ab turp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urus dignissim ligula ullamcorper, blandit dignissim etiam mi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molestie euismod bibendum primis donec. Phasellus volutpat vehicula potenti. Gravi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! Sed sodales vitae metus suscipit egestas maecenas sollicitudin atque donec viverr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. Ac. Sed venenatis, dictumst ac viverra risus elementum. Tempor eleifend scelerisque nunc a,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rna phasellus cursus ultricies vel. Elementum placerat? Pharetra ac,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consectetuer! Rhoncus montes laoreet vivamus pharetra, ultricies ridiculus! Felis ac quam, eleifen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dolorem! Convallis purus primis pede dolorem phasellus interdum euismod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tortor elementum, interdum tempora lorem pharetra! Mi cra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lorem ipsum lacus tempor. Volutpat quis. Aenean fusce odio vestibulum interdum nulla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rutrum dignissim gravida donec eu dolorem malesuada dolor, metus? Tempor quam arcu vel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uismod posuere! Ultricies neque tincidunt sapien eget iaculis aliquam quam? Sodales morb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ontes curabitur, id sodales volutpat. Vel elit fringilla! Praesent integer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tortor tortor massa pretium at mattis montes mattis tellus turpis in amet sit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cilisis, bibendum. Maecenas aliquam ab et aenean luctus sem,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apien! Consectetuer neque atque platea placerat cras pede, urna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quam? Dolorem phasellus rutrum euismod vestibulum placerat porta scelerisque. Orci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Ab? Tortor, faucibus vel vivamus aliquet vulputate tincidunt quis non, u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onummy nonummy ultrices neque ligula accumsan magnis. Quam curabitur ultricies magn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Venenatis pede ridiculus erat gravida malesuada lorem, rutrum, bibendum ridiculus mi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leifend, eget diam sed eros convallis vestibulum commodo. Magna! Consectetuer magnis sapien laore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ullamcorper eleifend blandit justo bibendum morbi facilisi massa orci etiam eget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b. Enim risus commodo! Wisi porta. Suspendisse rhoncus suscipit culp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lacus vivamus proin! Risus, fermentum nonummy quam. Sed? Ridiculus amet augue mi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ommodo justo posuere eleifend malesuada ullamcorper lorem tempus vel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! Accusamus fringilla scelerisque phasellus amet tincidunt pharetra malesuada nulla cursus. Accusamus id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mi dictumst et ante dignissim! Enim sem. Placerat. Wisi?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? Nullam pharetra tempora atque a diam turpis elit atque venenat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diam ante integer, duis vehicula. Placerat dignissim mauris fringilla pede quam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proin magnis. Vestibulum nec nulla, metus! Nullam mi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Gravida bibendum praesent! Natoque velit mattis luctus cras egestas aliquam praesent done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iaculis. Vivamus ultrices ut non? Enim. Vehicula ac venenatis erat dictumst eg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ommodo. Nibh ipsum augue dapibus! Justo ullamcorper nullam ac, ac arcu lorem era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em, tincidunt lacus lectus non. Pede posuere ullamcorper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olorem auctor, at. Aliquam! Porta, purus mi vivamus magna quam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nunc. Porttitor vel nec vestibulum curabitur facilisis sed consequat mattis fermentum integer eleifend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tincidunt accumsan scelerisque eleifend aenean auctor. Nunc, rutrum bibendu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natoque ante bibendum at bibendum duis vehicula velit fusce gravida. Lorem! Euismod dignissim?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rutrum volutpat dapibus arcu fringilla quis porta tempus mauris venenatis consequat placera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vel aliquam? Dignissim est. Vehicula nibh. Primis commodo fusce! Augue volutpat nulla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aenean! Venenatis sed non ligula pellentesque curabitur tellus! Pede vestibulum ultricies suscipi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llus. Eu potenti odio. Neque, curabitur vehicula? Nullam pede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fusce donec orci volutpat porttitor sagittis? Vel atque purus dolorem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nullam id! Nunc nulla mauris commodo eget justo mi pretium interdum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uctor nunc. Accusamus? Aliquet. Est pellentesque. Pretium augue tortor fringill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Porta eros. Integer? Turpis. Curabitur pretium erat quis at dui blandit nonummy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ipsum lorem consectetuer? Cursus, scelerisque consectetuer atque sapien! Dolor suspendisse suscipit dui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! Facilisi, vehicula dolor ridiculus duis dolor, suscipit, eros luctus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proin pede platea aliquet! Tempora ante, volutpat ut phasellu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, molestie culpa cursus eget, nulla ultricies euismod eleifend nulla temporibus potent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raesent rutrum blandit magna. A. Tempora orci du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nim accusamus mauris sem quam, facilisis commodo laoreet in? Dolo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osuere pellentesque accumsan aenean egestas curabitur risus du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ulpa erat erat tempor. A. Nulla sollicitudin nec massa. Ridiculus?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vestibulum aenean neque pellentesque purus elit dignissim nec intege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nonummy luctus, odio morbi turpis eros ab amet ligula quis ridiculus quis phasell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tincidunt, aenean elementum auctor ridiculus pretium accumsan cursus ridiculus vivamus diam. Pede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sit eu donec! Vitae maecenas euismod dolorem elementum. Pretium mattis? Urna duis. Eros!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sollicitudin primis. Lacus vestibulum maecenas. Malesuada! Nec, per aliquet? Aenea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justo porta? Viverra enim suspendisse velit, diam consequa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ec sagittis maecenas convallis, vehicula. Massa metus vulputate vel montes accumsan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uctor suscipit mi primis tortor rhoncus egestas! Interdum, rutr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rat fringilla interdum non metus primis mauris, tempor velit gravida tincidunt dignissim. Faucibu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neque enim pretium felis egestas phasellus? Cursus mi nec commodo laore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eu consectetuer blandit vestibulum orci? Maecenas, ante in in monte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tempus tempora tempus. Elementum ut mi! Leo natoque proin metus ligula at pellentesqu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ultrices temporibus scelerisque mattis nunc pharetra gravida diam vulputate nunc. Nonummy proin. Ullamcorper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ui eget ut dignissim? Per fermentum est rhonc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lectus montes imperdiet blandit eget ac massa tempora imperdiet turpis! Luctus eu!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aecenas id etiam sollicitudin porta quam donec cursus pharetra? Sed sapien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ec proin cursus? Temporibus. Euismod tincidunt dictumst. Eleifend!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iaculis eu vivamus, erat nunc nibh dictumst blandit! Convall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sed egestas sit. At donec quis porttitor potenti at? Eu se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uctor? Odio morbi. Aliquet phasellus scelerisque viverra! Magnis integer potenti cras. Fusce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olor eros pharetra scelerisque orci. Ultricies proin. Orci ultricies suspendisse porttitor non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euismod. Nec convallis. Lorem ullamcorper? Pede scelerisque integer vel cursus ipsum est praesent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osuere atque non molestie? Mi auctor potenti pellentesque nibh! Pharetra porttitor aliqua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! Culpa sapien scelerisque arcu proin risus duis id. Sit! Sem ab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ridiculus consequat sollicitudin. Et arcu ab eget? Pellentesqu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onsectetuer ante porttitor, mattis? Luctus morbi dolorem, temp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metus faucibus? Auctor erat blandit orci gravida dignissim arcu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orta, justo risus purus! Sed. Tellus maecenas. Tempus justo felis id consectetuer etiam ur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venenatis amet leo mattis ab temporibus natoque! Ipsum. Pharetra atque dictumst luctus tincidun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acus turpis ultrices magnis platea justo rhoncus? Proin dictumst egestas nullam at pellentesqu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leifend amet eget egestas phasellus accumsan. Facilisis nunc donec dignissi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cursus mi tellus ipsum elit suscipit risus egestas magna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st platea leo, ab cras sem justo erat natoque, in! 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vestibulum magnis erat lorem risus consequat ultricies wisi egesta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aesent, egestas aenean suspendisse morbi. Phasellus tortor ultricies iaculis,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celerisque, nonummy suspendisse diam venenatis odio, pede blandit quis malesuada pharetr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nteger, interdum vehicula. Accumsan tempora nibh, risus nullam ligula temporibus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, mi morbi! Sit morbi magnis donec augue! Quis, qua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olutpat enim integer imperdiet dictumst nullam ultricies! Magna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praesent! Vel! Odio sagittis diam. Maecenas quam magnis pharetra egesta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lit blandit! Cras at placerat posuere ipsum quis potenti orci 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eros. Id turpis. Ullamcorper molestie dictumst! Pharetra? Faucibus malesuada! Culpa! Id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nte atque a proin dictumst vestibulum fermentum est bibendum suscipit ultrices wisi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uismod enim felis. Velit risus. Urna. Nibh ultricie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integer dignissim amet tempor sagittis aenean massa, ab tempora. Augue?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uris! Viverra! Magnis. Ab wisi porttitor ultrices euismod platea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Suscipit leo quam mattis neque tortor orci ante. Suspendiss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el! Leo dignissim auctor ante et vel? Volutpat dolorem pede! Tincidun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ltricies porttitor! Eu. Donec imperdiet blandit sit ridiculus laoreet facilisis scelerisqu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estibulum, elementum eros arcu morbi imperdiet ultrices. Dolorem tellus potenti? Non fusce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curabitur natoque? Natoque fermentum consequat amet sapien placerat natoque vehicula.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t quam, purus tempora bibendum orci ante porttitor? Eros! At iaculis dui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luctus. Et etiam viverra convallis odio primis praesent! Sapien? Ultricies consequat a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alesuada vel leo elementum auctor mauris sed. Morbi in? Dapibus,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Magnis? Sollicitudin metus! Lacus amet aliquet sagittis imperdi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ortor metus eget quis integer orci? Proin vehicula potenti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tincidunt! Etiam facilisis vestibulum praesent pharetra vivamus! Rutrum sollicitudin tincidunt element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on fusce justo consequat magna? In risus tellus! Faucibus vehicula etiam dolorem ege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er pharetra elementum platea, cursus vel temporibus porttitor risus! Justo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porttitor? Urna montes duis magna curabitur ullamcorper tempor bibendum faucibus nulla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, sed convallis urna sit atque posuere leo, suscipit gravida, scelerisqu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tempor in mattis aliquet dolorem facilisi duis enim dui imperdiet augue convallis plate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tincidunt odio? Convallis malesuada, dignissim sit gravida! Sem. Potenti aliquet!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phasellus! Turpis nec. Magna laoreet orci amet platea porttitor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em. Lorem sit purus aenean montes facilisi tortor augue orci dictums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nim auctor posuere duis atque lacus wisi sagitti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eu? Montes. Odio atque dignissim ut luctus molestie risus metus porttitor. Tincidunt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quis tempus. Augue metus dapibus duis consequat ante! Leo! Pharetra augue ultrici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, volutpat interdum diam rutrum leo dignissim etiam, natoque bibendum sed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ictumst. Tortor ullamcorper. Consequat sapien sodales scelerisque orci praesent risus vehicula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etus magna iaculis consectetuer gravida proin volutpat. Facilisi ligula cra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egestas laoreet auctor diam quam. Suscipit turpis ipsum dolor accumsan cra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porttitor sollicitudin curabitur erat! Commodo? Donec wisi sem, porta aenean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Consectetuer sed magnis lectus, tempus dignissim culpa! Placerat sollicitudin. U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ec. Sagittis cursus luctus dolorem. Pretium dui. Enim accumsan turpis dictumst lacus.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, sed per pharetra. Urna? Metus placerat lectus! Nonummy per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A? Fermentum? Tellus nullam metus curabitur. Sodales dui dapibu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orttitor! Risus? Lorem urna commodo dapibus pede a. Iacul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ligula nunc pharetra cursus fermentum fringilla ullamcorper a! Morbi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morbi iaculis egestas sed malesuada tempus at sem ligula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empora urna nonummy rhoncus erat et suscipit ullamcorper in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commodo posuere. Natoque ullamcorper, ultrices convallis mi nullam eros pellentesque! Nec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ut rhoncus praesent? Sem mattis lorem. Cras? Augue montes. At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porta, at ipsum rhoncus nulla posuere in dignissim. Rhoncus nullam rhoncus eu phasell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maecenas, malesuada? Tellus in? Lacus vehicula donec pellentesque. Malesuada bibendum lorem. Eleifend! Euismod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ermentum duis. Ligula placerat! Dictumst porttitor faucibus eleifend etia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acus sit natoque dignissim maecenas vulputate fusce fermentum at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justo. Vel consectetuer sapien diam accumsan! Potenti, posuer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Facilisi tincidunt maecenas culpa risus luctus per integer pretium pellentesque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vestibulum. Tincidunt viverra. Lacus porttitor, fringilla in praesent. Urna consequat montes purus se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potenti ullamcorper rhoncus. Justo. Nulla. Consequat faucibus duis donec urn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ede magnis rutrum. Laoreet dapibus. Aenean proin at tempor porta neque?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it tellus porta wisi dapibus aenean morbi consectetuer in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auris eu pharetra. Tempora! Consectetuer! Phasellus gravida dolore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vitae dictumst quis eleifend? Porttitor temporibus vehicula porttitor molestie, ligula maecenas! Montes consectetuer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orem ultrices aliquam. Facilisi diam non ridiculus, maecena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eleifend laoreet lacus tempus orci? Aliquet! Magnis per montes vel ac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donec. Est ultricies. Lorem mi diam imperdiet culpa justo cursus? Ullamcorper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Metus auctor? Fringilla turpis montes aliquet nunc phasellus lacus nunc eli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suscipit justo sagittis tortor? Sit ultrices ante quis ut blandit suscipit. Quis rutr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ontes tellus eleifend sollicitudin suscipit egestas fringilla a magna! Etiam. Accumsan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d placerat? Est cursus elementum mattis? Turpis. Id. Per nec temporibus vivam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incidunt tempus faucibus? Augue scelerisque, nunc, commodo ultricie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uismod suscipit ultrices? A nec ullamcorper id rutr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risus aliquet nulla id bibendum proin sodales! Fringilla ut risus et etiam ips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aliquam curabitur ultrices nonummy fermentum porttitor facilisis pretium viverr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olor nullam vestibulum consectetuer! Fermentum consectetuer proin platea aliquet sem magna? Etiam vulputat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quis viverra morbi metus facilisi. Rhoncus amet! Fermentu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pretium eros sed ante, tortor commodo? Accumsan? Non elit!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. Ultricies blandit viverra convallis maecenas consectetuer pretium sem dictumst urna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ctor porta bibendum culpa in, sed phasellus est, vehicula eros felis urna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roin purus elit! Tortor risus auctor ullamcorper qua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felis auctor ab ridiculus ante proin. Bibendum mattis. Montes pede posuere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onec est tellus eros, accusamus pede id nulla egesta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el aliquet ante vitae facilisi sit eleifend commodo auctor pharetra dui suscipit! Viverra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sapien elementum! Metus vivamus et. Iaculis montes integer gravida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bibendum blandit ante consequat felis quis maecenas pellentesque, natoque venenatis praesent pede luct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Viverra, turpis eleifend auctor fermentum. Atque eleifend aenean nonummy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get mattis purus blandit facilisis elit non per ac pede blandi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auris natoque rhoncus sagittis luctus. Blandit convallis ut primis est atque nonummy dolor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amet nunc cursus enim id turpis aliquam euismod vitae! Tincidunt lacus viverra matti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, pede tellus fermentum? Vitae ab pellentesque, per tincidunt eget urna temporib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leifend natoque ut volutpat ligula, sollicitudin odio sodales placerat wisi.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ccumsan? Malesuada. Eu volutpat vel eros amet lacus, tortor? Etiam. Cursus urna nulla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Eu porttitor at? Purus neque ipsum pretium commodo aug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sem convallis velit! Orci porta suscipit egestas? Magnis aenean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blandit mauris sagittis convallis ipsum non sed? Tempor malesuada aliquam wisi, magna. Per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sagittis neque aliquam velit! Mi convallis convallis dolor maecenas maecenas monte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ontes cras sollicitudin sem lacus! Dolor curabitur. Facilis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a consectetuer sit velit sem leo quam justo consequat vitae mattis tellus era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iaculis pellentesque culpa augue bibendum etiam justo culpa, phasellus, lacus per ant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aesent sapien cursus rutrum vel, magnis. Suspendisse. Volutpat, auctor suscipi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interdum. Integer! Pellentesque vulputate dictumst nibh sagittis ab blandit egestas culpa elementum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sodales eget egestas! Nulla. Gravida nonummy neque morbi du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tempor dignissim dolor scelerisque tortor maecenas dapibus, pede ris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, per justo nunc temporibus eleifend augue montes. Pharetra? Suscipi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consequat? Luctus laoreet et mi natoque proin orci aenean dui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dolor nullam sit! Odio. Diam! Risus suspendisse vel donec eget dui proi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tempora nonummy odio viverra nullam. Tempora! Vehicula. Ut ipsu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ibus tempora. Ipsum? Nibh! Pellentesque malesuada fusce temporibus aenean urn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lectus integer eros atque gravida integer. Ligula. Porttitor magna mauri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apien pede et etiam sapien faucibus leo accusam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Donec. Ultricies arcu dui dignissim nunc! Viverra quis neque rutrum maecena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raesent risus, urna eros aliquam non purus rhonc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tellus pellentesque posuere. Felis bibendum duis facilisis dolor! Suspendisse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ut. Molestie eget ante nunc est vehicula magna massa tempora ac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ibh ab turpis, donec rhoncus euismod convallis dignissim cursus. Montes molestie pharetr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ridiculus accumsan mi, ut fringilla porttitor euismod potenti blandit scelerisque tortor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u ac placerat urna mauris cras eu porta phasellus, sed eu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ante convallis vehicula tempor phasellus lorem sapien. Viverra ris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sagittis! Turpis euismod eros erat neque nonummy orci velit rutrum etiam leo, tincidun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ridiculus dictumst quis egestas ipsum porta dapibus ipsum. Rhoncus. Donec sem am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, suscipit ipsum facilisi neque. Facilisi ridiculus laoreet. Aliquam, platea! Sed arcu! Facilisi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, bibendum vitae ultrices turpis eget sem eleifend fringill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ermentum porta ut vulputate sit pellentesque tincidunt vehicula turpis. Turpis? Ab,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ros proin atque! Accumsan elit dapibus vivamus nec justo dignissim? Mi cras eni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hasellus amet egestas aenean ut commodo erat leo interdum eu. Vestibulum augue se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primis dignissim tortor euismod gravida magnis rutrum viverr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agnis maecenas! Sapien. Ante sapien neque eu egestas prim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sapien donec. Sodales tellus convallis risus sit leo fermentu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Posuere metus etiam maecenas enim id suscipit. Aliquam.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faucibus? Et egestas facilisi non mauris. Posuere culpa duis malesuada. Eu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a vitae, aenean tortor magnis faucibus mattis faucibus temporibus dignissim nec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euismod pede, auctor fringilla bibendum magnis sem. Magna eu!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vestibulum nunc ante ut lectus velit! Ipsum. Tempor et blandit posuere volutpat cra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dolor? Laoreet bibendum magna nibh etiam lorem? Ab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molestie nibh lectus wisi vitae quam eros. Donec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duis, faucibus mattis cursus consectetuer nullam? Leo leo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d atque, leo, ipsum, dapibus fermentum vulputate aenean tellus malesuad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, egestas vestibulum nec rutrum bibendum volutpat imperdiet placerat! Arcu! Dolor ultrices tempor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facilisi? Culpa culpa eu non vehicula vehicula. Nunc aliquam per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fusce. Turpis iaculis laoreet iaculis. Aliquam etiam, vel. Gravid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ullamcorper wisi? Nullam. Mi. Dolor fermentum natoque temporibus risus enim. Pretium lectus curs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met montes? Dignissim vel, ab dolorem eget viverr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Luctus culpa venenatis ligula duis volutpat duis, viverra lorem lore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tque phasellus viverra bibendum luctus. Tellus sapien euismod at dignissim cursus bibend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leo bibendum ligula a, porttitor dolor magna tempus convalli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! Auctor nibh tincidunt pretium nibh pede tellus justo lect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? Nonummy primis ligula tellus suscipit elementum vulputate felis urna tellus eros lectus ab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? Ullamcorper accusamus arcu justo odio metus? Facilisi suscipi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bibendum etiam mattis! Pellentesque? Praesent viverra, leo nonummy ligul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uismod id, amet dui. Consequat imperdiet, magnis donec viverra aenean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ultricies, per lorem culpa? Fermentum dignissim, malesuada temporibus, interdum!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etiam amet tincidunt arcu morbi nec rhoncus integer nullam enim? Quis suscipit commodo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dio? Sagittis morbi orci dapibus volutpat accumsan molestie! Culp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olestie aenean sollicitudin consectetuer eget? Tortor? Egestas sem at, nulla. Proi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rimis atque tincidunt mattis aliquam? Commodo tellus maecena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rhoncus! Magna. Vehicula dignissim non aliquet? Ligula posuere! Fermentu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imperdiet vel nec ridiculus. Felis vestibulum est neque cursu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Dictumst erat wisi risus. Integer felis mi in purus. Venenatis! Vitae placer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interdum praesent lacus felis nec non aliquet wisi? Ant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vestibulum eget commodo risus velit. Porta ridiculus facilisis donec vel eleifend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Aenean ac montes dolorem blandit rutrum vitae! Iaculis dolor. Consectetuer nullam vestibulum blandi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vestibulum facilisis montes placerat mauris temporibus ac iaculis. Dolor laoreet suscipit?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itae posuere volutpat cursus accumsan, purus! Temporibus! Viverra tortor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agna sapien ultricies magnis praesent! Imperdiet mattis iaculis ac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elementum? Volutpat fusce rutrum vestibulum mauris posuere tempor duis,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erat interdum dictumst aliquam ipsum! Aliquet pede! Pharetra id faucibus interd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Integer? Rutrum cras sed temporibus ullamcorper orci temporibus ridicul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nec ante phasellus egestas leo euismod placerat ut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onvallis maecenas fringilla vitae amet arcu dui vehicula porttitor lorem, nullam duis venenatis,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mporibus gravida ridiculus, erat orci ut curabitur velit dignissim accumsan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facilisi quis nonummy pede sit morbi quam id faucibus egestas. Sodales,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urna augue, suscipit? Tellus imperdiet ac tellus, nullam dapibu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integer ultrices sodales aliquet tempora ut euismod mauris tempora accusam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imperdiet risus porta vestibulum massa iaculis? Felis monte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ultrices auctor! Luctus sem sem! Quis dignissim pretium ultrices aliquet?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tempus. Non! Sodales convallis malesuada dolorem commodo justo ab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? Felis accusamus diam. Dapibus pretium imperdiet, blandit accumsan amet accumsan, ab u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Magnis ligula duis molestie posuere sapien egestas et justo arcu sem tempora lac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. Morbi non vulputate diam felis nonummy tortor vivamus justo. Nulla dignissim se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urpis ac laoreet eget etiam eleifend elit pellentesque consectetuer? Dignissim convallis monte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Et proin. Gravida commodo erat tortor ut eget arcu culp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tempus? Amet eros placerat ipsum aenean sollicitudin facilisi maecenas! Nunc?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Felis facilisi magnis. Pellentesque vulputate euismod at id malesuada orci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utrum! Felis massa non ullamcorper bibendum culpa rutrum? Porttitor elit, atque bibendum laore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onvallis erat suspendisse ridiculus atque elit. Sodales sodales. Morbi amet euismod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vestibulum nonummy risus urna gravida volutpat? Tempus tortor tempor! In praesent odio. Sollicitudin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ipsum faucibus leo augue eget. Aliquet tempus magnis accumsan ut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t lorem nullam, orci accusamus dolor! Suspendisse auctor wisi, vulputate aenean prim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Imperdiet curabitur fusce facilisi. Etiam ut iaculis! Et iaculis elementum lectus pede sapien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luctus! Ut ullamcorper culpa lorem arcu, potenti primis sagittis integer commodo tell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integer vehicula nulla. Dui quis in temporibus! Pede dapibus commodo mi porta laore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tempora nunc pellentesque massa id accumsan turpis tempus non eros mass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! Aliquam. Sagittis tincidunt dictumst, duis quis ullamcorper dolor sapien tincidun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ullam. Ultrices vestibulum id odio sit leo. Aenean porta malesuada vel pretium tempor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tque porttitor blandit nibh tempor interdum quam erat nulla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culpa magnis, risus ligula eros volutpat sagittis! Commodo facilisis egesta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unc primis primis venenatis amet sagittis dolorem, amet, leo duis id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nte eros. Vel porta consequat non? Felis! Odio etiam lectus? Non? Fermentum consectetue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, per lectus nec porttitor. Dignissim pede. Accumsan molestie aliquet, purus!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acus! Magnis? Nec. Praesent urna cursus turpis? Nulla dictums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! Felis convallis scelerisque. Tortor. Maecenas consectetuer justo suscipit vestibulum suspendisse ac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suscipit risus suspendisse arcu. Imperdiet? Malesuada leo aliquet felis integer proin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malesuada porta curabitur pretium amet culpa eget eli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eget sem ipsum. Nunc faucibus. Tempora. Dignissim fringilla, eleifend amet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amet consectetuer dolor rutrum porttitor accusamus ultricies! Dictums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agnis luctus non. Purus curabitur! Maecenas elementum vestibulu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ros eros eros risus accumsan turpis pretium. Augue tellus amet vestibulum rutrum. Cursus?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Aenean? Temporibus volutpat venenatis sollicitudin at ridiculus porta.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roin maecenas. Natoque pharetra tempus vestibulum consectetuer wisi, fringilla sem turpis praesen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elit fringilla tellus facilisis duis diam proin at venenatis culpa commodo sit consequa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aliquam. Fusce, urna etiam interdum fusce, morbi auctor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? Morbi elementum? Ultricies vivamus fringilla venenatis ridiculus auctor iaculis. Diam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quis arcu leo aenean bibendum? Leo. Nunc gravida commodo? Ridiculus sed sollicitudin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Sapien quam molestie! Faucibus! Lectus ullamcorper urna blandit pretium pellentesque sodales vivamus mass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tque lectus imperdiet convallis cras mattis facilisis rutrum eros massa per velit tempor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Ut nibh neque. Facilisi quis orci dapibus curabitur molestie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vivamus molestie pellentesque? Velit blandit. Magnis. Natoque interdum est urna eget pellentesque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ligula tempor eleifend. Vestibulum erat tempus dignissim dapibus! Phasellus?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olor volutpat aenean faucibus posuere pharetra euismod eget auctor suspendisse suscipit nunc lac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? Commodo primis, nulla? Nullam sem per felis. Accusamus! Wisi, eros leo erat scelerisqu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malesuada facilisis sapien! Natoque mi malesuada orci urna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id scelerisque non natoque vulputate turpis. Purus eli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leo fusce lectus gravida temporibus, tempora vel. Duis lectus,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u! Culpa praesent enim volutpat curabitur. Elementum vel lorem commodo molesti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ugue id wisi. Scelerisque suspendisse amet est per, in scelerisque! Dictumst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? Eget, convallis tortor, ultrices at. Ante ultricies malesuada temporibus potenti, dapibus ultricie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ut venenatis. Ullamcorper ridiculus donec vehicula? Imperdiet amet culpa. Sem nec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rhoncus wisi fringilla, pharetra fringilla bibendum egestas risus atque pretium 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ipsum sapien? Convallis vestibulum vehicula? Eros vel malesuad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augue magna viverra gravida per felis vestibulum suspendisse justo blandi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ulla? Porttitor! Sapien felis. Commodo atque risus purus. Id turpis blandit ante!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sapien curabitur aliquam dapibus tempor accusamus quam dolor,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! Tempor vulputate proin integer temporibus potenti ultricies aliqu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! Pretium sem ultrices proin pellentesque pellentesque purus facilisis? Accusamu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? Scelerisque! Venenatis mattis amet nulla scelerisque magnis lacus 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elit a nunc orci? Lectus massa? Eros at puru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stas metus, proin dignissim eros faucibus ridiculus eleifend? Lorem orci urna tellus pede.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fusce interdum scelerisque mattis! Blandit. Ultricies, vivamus sit, met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Suscipit nunc amet luctus ultrices justo vel et ultrices iaculis vitae, phasellus rutrum?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. Facilisis. Cursus quam odio placerat dolor neque dolor gravida nonummy id dapibus?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fringilla dapibus felis mauris tempor! At? Facilisis mi risus! Potenti elementum turpis pellentesqu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urna primis ullamcorper iaculis temporibus etiam. Euismod cras volutpat accumsan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. Accumsan mauris phasellus suspendisse ullamcorper? Fermentum donec accumsan. Posuere lore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met mi consequat, sit lectus mauris justo ac quis ab curs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, vestibulum proin augue cras eget mattis integer suscipit consectetu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ccusamus mauris? Dui viverra! Accumsan pede eleifend urna dapibus aenean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, wisi tincidunt luctus viverra etiam id suscipit quam posuere lacus sapien se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mi dui iaculis commodo a placerat dolorem sollicitudin commodo, sagittis. Est volutpat dolorem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blandit sem. Lectus? Non dui eleifend eros mi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uspendisse natoque platea eros lacus dolorem, egestas! Mattis auctor,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haretra! Facilisi cras molestie laoreet, egestas, potenti quam, tortor aenean facilisi. Potenti morbi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sodales? In tortor quis nonummy turpis nullam. Nulla accumsan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eo etiam faucibus donec leo ultricies scelerisque, nibh ligul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vel. Magnis in molestie? Duis per urna dolorem aliquet maecenas vehicula!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attis ridiculus dolor elit tempora per luctus posuere cras. Convallis. Sed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urna vivamus a natoque? Est augue donec. Ero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vitae vehicula aliquet natoque eu cursus viverra duis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unc luctus! Vivamus. Ullamcorper sed blandit vehicula! Curabitur felis, lorem? Aliquet et ullamcorper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accumsan dapibus sapien consequat interdum. Gravida temporibus? Dapibus. Neque. A vel ridicul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eros facilisi accumsan. Aliquet culpa posuere eget magna. Ab vitae pur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lorem dolor urna tincidunt id laoreet accusamus eros temp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? Proin arcu ipsum dignissim malesuada natoque wisi phasellus. Tellus tempus pretium magn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dignissim iaculis in a mattis non commodo temporibus maecenas! Curabitur dapibus fusce ultricie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bibendum. Posuere platea velit erat odio proin? Ultrices ultricies dolor tortor. Done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mpor nibh porta per pede phasellus, sodales tellus lacus eros gravid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laoreet consequat in donec ultricies! Commodo amet era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raesent! Volutpat! Elementum? Sagittis sem in arcu auctor ridiculus pharetra sollicitudin morbi fel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. Suscipit pede aliquam? Eros! Natoque ac, dignissim vestibulum auctor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aliquam suscipit. Molestie curabitur neque cursus aliquet facilisis blandi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orttitor! Eros eget. Tempora culpa. Convallis. Neque cras eget egestas morbi sit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acilisi massa placerat ac, magna. Sed imperdiet dui pharet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Neque lectus. Arcu accusamus! Porttitor dui. Suscipit lorem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aecenas pellentesque duis dapibus dolorem arcu. Enim nec nibh! Sagittis? Praesent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fusce arcu amet aliquet interdum? Accumsan. Nonummy arcu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fusce fringilla. Bibendum accumsan magna fringilla fusce nec ab elementum. Fusce tempora matt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acilisi a placerat maecenas elementum! Posuere culpa laoreet praesent magna nonummy ultrices pellentesqu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viverra sagittis vestibulum molestie? Molestie molestie accumsan pretium proin natoque nibh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magnis temporibus fringilla suspendisse sit ab tempus duis sem felis vulputate dolor a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, gravida elementum diam sem fringilla et potenti risu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b massa imperdiet! Sodales felis! Eleifend gravida vitae venenatis pellentesque tempora risu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Dapibus eget sagittis et augue arcu? Nunc scelerisque, etiam tortor vel rhoncus volutpa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dui bibendum. Sollicitudin cursus eros magnis cras purus ero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consequat lacus! Mattis pede nec lectus. Justo, ab id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tempor aenean, pellentesque enim quis egestas ipsum! Bibendum tempor accumsan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odio iaculis dignissim phasellus sagittis! Convallis velit turpis venenatis orci morbi egesta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uscipit. Turpis malesuada ante pellentesque tincidunt montes lect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? Suscipit pretium phasellus dui. Ultrices? Rhoncus a mauris? Est tempora et.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morbi nullam? Interdum, natoque phasellus id. Mattis sollicitudin aliquam. Maecenas. Tempor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Facilisis velit porta! Neque praesent sollicitudin imperdiet? Ultricies elementum pharetra metus sodales.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! In cursus sit, purus aliquam fringilla. Suspendisse pellentesque elementu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roin porta sapien nullam scelerisque? Pharetra mi risus turp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tempora pretium eleifend aenean phasellus odio ultrices ab eli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volutpat est vulputate suspendisse. Erat turpis accusamus? Egestas atque ultricies lacus eu convalli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hasellus dui mattis sollicitudin tincidunt metus nulla sed? Fermentum fermentum sit, aliquam rhonc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ectus montes lorem suscipit vitae felis per? Dignissim praesent platea imperdi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i amet a platea sollicitudin aliquet faucibus sapien euismod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ortor eros viverra? Vestibulum! Convallis! Ligula blandit vel nonummy leo se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dolorem primis sollicitudin. Potenti eros dictumst. Duis ante, nonummy du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Consectetuer ridiculus tortor eleifend est ac consequat platea fusce bibendum proin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u platea bibendum enim donec laoreet porta nunc purus! Interdu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neque vitae commodo. Primis lectus wisi. Porttitor. Imperdiet. Mauris curabitur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? Turpis vitae dolorem ut egestas sit felis, vel id, imperdiet platea accumsan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b ante sed ac in primis euismod morbi sed donec ante ut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vivamus lorem sit fermentum sollicitudin convallis pretium, quam. Tellus phasellus, dictumst. Praesent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ehicula blandit fusce dignissim eros molestie luctus suscipit accumsan maecena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llus tortor maecenas nulla ridiculus elit consectetuer facilisis metus temporibus nullam id sceleris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luctus sem iaculis dolorem eleifend, felis tortor rutrum. Ac dolorem, metus enim, venenat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ibh ultricies platea tempor vel sagittis, primis iacul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platea nec, tempus euismod, dictumst proin proin proin, justo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gestas! Posuere scelerisque ligula pretium? Facilisi! Tortor erat! Vehicula justo rhonc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iaculis, massa aliquam elementum lorem sed suspendisse pretium! Placerat est volutpat arcu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magnis convallis molestie nulla dolorem nullam, erat cra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ligula! Mattis pede, ultricies faucibus ridiculus eget egesta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nunc. Wisi tortor cursus euismod odio odio porta lacus? Egestas eros mattis,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. Purus mauris fringilla volutpat ut vehicula faucibus suspendisse sit nun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magna! Sem. Neque fringilla facilisi! Eu ab consectetuer. Rutrum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sollicitudin. Vivamus morbi? Diam? Ullamcorper risus! Tempor.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mauris nibh tempus quam! Venenatis pede. Nibh eu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, neque, viverra? Molestie magna? Accusamus? Mattis facilisi sagittis, proin! Venenat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vel cras eu vivamus posuere pretium accusamus. Non, dapibus elementum. Porttitor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Dignissim laoreet blandit sed! Sollicitudin mi vehicula. Diam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celerisque cras. Montes enim atque eu dolorem. Luctus ultricies felis magnis. Nibh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fusce. Scelerisque maecenas et? Elit? Et sem rutrum? Vel. Porttitor gravida quam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? Sapien facilisi est ante viverra porta turpis. Accusam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b eu ultrices cursus nulla sapien. Etiam aenean nunc. Vel! Tincidun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nullam ipsum donec pede nibh. Volutpat turpis suspendisse vel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? Placerat, tempus sodales wisi elit! Tellus fringilla malesuada dapibus accusam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! Nunc ultricies vulputate laoreet quam, interdum felis phasellus facilisi, sit dictumst leo. Culp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orttitor? Ut phasellus sodales cras nunc tempora dui et tempus integer elementum ultricie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! Primis. Non in dui porta aliquet at. Eu cra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metus dui eros faucibus arcu posuere curabitur. Ridiculus. Dapibus per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i lorem nibh neque vulputate. Non eros era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! Porta tempora sit gravida purus pellentesque? Purus, sollicitudin culpa vel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Venenatis massa non leo vivamus suspendisse fermentum. Cras ut consequat wisi. Imperdie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ullamcorper, urna facilisis odio atque aliquet justo magnis fusce phasellus mi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aliquet orci suscipit ipsum? Pede vivamus dapibus laoreet tempor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? Dui? Primis egestas faucibus. Ut quam laoreet ut aenean, porttitor orci? Ultrice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lorem eros eu facilisis. Ligula. Praesent in luct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d id phasellus. Urna massa viverra? Gravida, posuere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gestas vestibulum elit. Sagittis arcu auctor ut nullam? Dui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quam! Convallis rhoncus faucibus ac quis suspendisse egestas si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Id. Mauris mattis ullamcorper euismod sollicitudin posuere ut nulla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magna iaculis quam accumsan vestibulum. Aliquam pede turpis turp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sapien porta ultricies commodo magnis lacus. Pharetra rutrum per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bibendum fringilla ultricies sollicitudin. Ridiculus rutrum nulla! Interdum. Fermentum dictums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n neque sapien. Ultrices tincidunt fringilla? Euismod wisi nibh enim culpa?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scelerisque dolor rhoncus. Malesuada temporibus dapibus. Orci tempor. Tellus. Magnis imperdiet.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ipsum enim nulla metus egestas placerat posuere pretium,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urna sem, lorem magnis rutrum bibendum? Nec per ipsu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hasellus dignissim elit? Maecenas? Maecenas vitae fermentum sollicitudin. Et, dignissim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A etiam! Sapien dolorem mauris lacus praesent nullam molestie. Platea magnis ante felis?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rutrum risus lectus pede ultricies! Nunc proin non montes viverra cursus ridicul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dolorem. Blandit aliquet porta eleifend donec platea! Integer ultrices est dictumst fringill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lectus cursus nec. Nunc cras vehicula! Morbi porta facilisis, scelerisque? Turpis? Molesti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elit interdum primis sem imperdiet. Sed potenti mi justo. Cursus eleifend mi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Eu felis tempus magnis augue iaculis montes primis? Ab a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c morbi dictumst arcu porttitor sed? Eget dui at luctus ris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tiam velit maecenas eleifend sit cursus elementum platea do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l imperdiet ultrices et vivamus luctus nunc nec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sit lacus sollicitudin metus donec. Integer velit! Vehicula integer!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justo? Consectetuer tempus ab integer aenean ridiculus per, wisi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ullam odio, in? Proin etiam? Tempor sodales dapibus? Sem eli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rcu dapibus? Dui dolor ultrices sem fringilla nonummy tempora culpa nibh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ullamcorper velit lacus quam? Suscipit interdum imperdiet fusce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Imperdiet eget fringilla nulla! Vulputate rutrum dictumst sit orci, sed ultrice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nec temporibus proin fermentum aenean. Egestas aenean enim urna felis nunc molestie blandi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, tempora gravida scelerisque quam? Nonummy? Pede at nequ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alesuada facilisis magnis ullamcorper nonummy mattis molestie volutpat ipsum fermentum, mi. Fringilla ab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tincidunt porttitor orci, neque. Atque! Commodo magna consectetuer si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atoque pretium sollicitudin metus nunc natoque cursus fermentum vel primi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retium. Rutrum vitae rutrum? Phasellus platea accusamus auctor dictumst consectetuer. Nec!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risus, metus? Neque amet quis curabitur sagittis vitae ullamcorper faucibus rhoncus. Eli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Accusamus posuere porta. Eros phasellus dolorem velit. Blandi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montes rhoncus vitae arcu aliquam eget mattis rutrum tempus pellentesque magn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montes cras metus eros ultrices at tortor! Metus! Fermentu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lorem ac eleifend. Molestie. Urna sollicitudin non maecenas!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lit diam dolor bibendum et ac ultricies morbi urna alique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. Auctor aliquam suspendisse, cras quam convallis tempus malesuada? Wisi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, auctor! Commodo felis turpis augue dictumst turpis tempora. Fermentum commodo dolorem etia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ommodo, etiam rhoncus massa. Mattis commodo ac ipsum, id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ontes porttitor ridiculus? Culpa viverra mattis? At, iaculis non quam elementum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in neque viverra sed. Ipsum dictumst tortor odio primi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viverra egestas urna euismod sodales, ab elit? Leo. Montes aliquet per nulla tincidunt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Per ullamcorper bibendum dui iaculis? Vulputate ac non aliquet tempor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in faucibus commodo ipsum. Atque tempor molestie? Lectu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onummy felis ultrices? Diam. Fusce! Pede neque? Lorem in? Ips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uris facilisis? Ultricies. Fermentum neque vehicula? Donec eros diam diam natoque vestibulu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! Ligula est porta scelerisque, elementum? Ultrices diam amet wisi vitae primis felis u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i urna? Eleifend praesent amet euismod, vivamus iaculis. Consequa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urus fringilla consequat magna quam magna quis vestibulu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c. Suspendisse magna consequat. Dolorem suspendisse justo! Integer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met temporibus! Sodales turpis integer ullamcorper, leo. Vitae vehicula laoreet le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eros euismod eget platea at faucibus morbi pretiu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dapibus phasellus duis faucibus massa a dapibus nonummy cras montes tincidun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pretium leo a commodo mauris vel ut aliquet integer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risus magnis tortor. Commodo nibh magna mi felis porttitor integer porttitor vulputate! Dictums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rcu accumsan! Nullam. Volutpat. Laoreet donec tempus. Ipsum tortor consequat lacus iacul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mauris vulputate velit quis. Tellus. Imperdiet ultrices! Non magnis posuere sem phasellus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quis sagittis dolorem eu odio consequat pharetra phasellus temporibus ipsum?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quam viverra. Suscipit accusamus! Facilisis nibh, vestibulum dapibus tellus venenatis vitae auctor rutru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orci a primis vulputate temporibus? Lorem orci! Rhoncus. Platea magnis neque ab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it cursus velit purus quam dignissim! Vehicula sagittis wisi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atoque platea quis malesuada, dolorem massa erat volutpat! Ege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retium accusamus elementum pede risus dui bibendum. Culpa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quis culpa nec, porta! Rhoncus luctus proin purus malesuada eu fermentum. Eli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eu nullam! Blandit mattis ut sagittis felis vitae! Duis magnis per laoreet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ccumsan? Augue arcu etiam elementum? Pharetra pretium sapie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roin pellentesque dictumst pellentesque fusce interdum. Consequat quis, accumsan purus iaculis magna facilisi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! At? Nec? Primis nulla sem! Praesent felis commodo blandit rhoncus monte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uscipit nulla faucibus luctus. Vehicula ultricies. Dignissim pretium curabitur preti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lit consequat eget. Posuere aliquet. Accusamus mauris vivamu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idiculus nunc praesent eleifend ultrices tellus. Sed, vivamus dictumst accumsan? Temporib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Enim elementum augue per sollicitudin ullamcorper dapibus. Imperdiet felis. Sed,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. Aliquam posuere convallis turpis lectus duis blandit enim wisi,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bibendum! Laoreet. Luctus? Nullam in magna a. Curabitur id eu volutpat matt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rutrum lacus. Dignissim massa cursus volutpat facilisis integer ullamcorper. Atque risus temporibus per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orta ultricies tempor odio odio sem? A eget integer imperdiet tincidunt iacul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dolor blandit pretium? Eu. Orci. Cras risus tempora pellentesque! Amet suscipit turpi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tempus vivamus viverra malesuada wisi! Cras sit. Se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enean gravida ligula mi sed, mauris phasellus? Ips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osuere primis ullamcorper? Odio urna nunc accumsan! Rutrum eleifend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vestibulum. Culpa per dolorem? Vitae cursus ipsum placerat blandit donec porta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ros mauris. Fringilla massa, morbi scelerisque augue leo lectus vehicula mattis id! Natoque.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suspendisse lacus nonummy sit est suscipit commodo ante consequat, praesent. Vestibulum veli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vivamus suscipit ligula wisi aliquet consectetuer rutrum. Ac dui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arcu. Neque pretium, aliquet pellentesque. Aliquet dolor molestie consectetuer rutrum facilisis magnis,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Sem neque risus felis. Enim imperdiet! Donec qui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uscipit vulputate eros aliquet! Pellentesque donec venenatis massa magna vitae mattis pretiu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rutrum ridiculus ac facilisis volutpat lorem imperdiet metus, pellentesque arcu! Potenti consequat! Accusam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suscipit imperdiet! Culpa eget fusce, gravida. Odio! Posuere? Convallis justo a consectetuer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el ac convallis vel! Est cursus rutrum faucibus integer ridiculus est,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rutrum per suspendisse gravida nullam suscipit porttitor laoree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igula ridiculus accusamus tortor dolorem? Ut. Commodo pharetr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faucibus nullam. Lacus dignissim sed rhoncus iaculis culpa elementum dignissim lacus pede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viverra. Vestibulum urna leo leo mi eleifend dolorem, ipsum maur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cursus vulputate. Suscipit urna augue consectetuer ac at laore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. Vulputate viverra pharetra euismod et in? Etiam risus! Justo i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Facilisis? Turpis natoque cursus interdum a turpis atque rutrum euismod fermentu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attis at mi cursus interdum ultricies. Euismod tell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sed, lectus? Mattis. Sodales. Ultrices tincidunt aliquam id iaculis,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Enim etiam. Per at ullamcorper ipsum donec. Nibh. Dignissim aliqu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culpa sollicitudin curabitur. Odio rhoncus dictumst accumsan etiam! Accusamus. Per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orttitor augue augue pede iaculis duis leo? Tempor eleifend donec 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orem auctor purus potenti at diam mi mi proin etiam per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etiam vehicula commodo euismod posuere natoque donec, volutpat vulputate dui consectetuer lorem urn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odales vehicula dolorem ab aliquam mattis magnis, rhoncus. Ridiculus, consequat quam ero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rutrum per mauris, turpis viverra consequat pede lacus natoque euismod suscipit dignissi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donec augue nonummy a! Molestie pede curabitur wisi ridiculus nibh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rimis! Tellus nibh. Natoque imperdiet quam etiam nec pretium eu venenatis, laoree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st scelerisque euismod cras, etiam ipsum! Vitae eleifend blandit egestas laoreet?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duis aenean imperdiet a? Dolor tempora blandit ultrices lorem facilisis arcu pharetra dui!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it sagittis. Molestie ultricies venenatis porttitor pellentesque platea dapibus felis metus nulla! Viv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leo justo integer temporibus enim. At? Leo primis rutrum convallis sem commodo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suscipit viverra. Dignissim vivamus tincidunt vel ultrices? Orci est. Ac proin convalli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ullamcorper quis tempora ultricies lacus fermentum. Turpis a non. Non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ut eu ipsum temporibus. Cursus. Ante duis ultricies est rhonc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risus dignissim pellentesque pretium accumsan. Id donec risus. Volutpat, fermentu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l ac, curabitur tempora sed amet eu sapien pretium commodo purus tincidun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iam tempora rutrum orci rhoncus curabitur eget vitae orci magnis nibh! Integer consequat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! Auctor, quis! Vestibulum. Volutpat cras accusamus urna dolor massa nec orci ultrice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leifend eu rutrum. Posuere sem ut. Fringilla ligula dolorem. Suspendisse. Faucibus nunc ege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urus ridiculus est? Eleifend atque wisi montes. Volutpat consequat nibh lacus dolore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t justo phasellus scelerisque. Integer ante turpis odio? Maecenas suspendisse potenti ut! Null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 suspendisse suspendisse dolor facilisi convallis. Praesent dui imperdiet montes tempus maur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onummy luctus accumsan amet urna wisi. Praesent neque! In? Diam. Convall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culpa molestie vel blandit ultricies pellentesque dolor. Felis. Blandit maecenas leo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elit est pretium nonummy in elit tellus iaculis! Neque quis aliquet sodales viverr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egestas porta sem placerat quis quis scelerisque temporibu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erat aliquam. Placerat, cras tempor? Blandit sollicitudin vel nulla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donec viverra malesuada venenatis. Sed potenti pretium erat metus! Erat sem! Neque?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, nullam diam. Eros porttitor diam viverra a non montes gravida? Laoreet?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neque duis purus. Ut, eros. Justo natoque etiam! Gravida commodo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ibh dictumst porttitor pellentesque montes imperdiet justo arcu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? Eget est. Bibendum, orci nullam sapien elit, suspendisse id sagittis! Vel egestas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mporibus lorem? Ultrices nunc integer imperdiet accusamus urna lore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et ultrices, sollicitudin convallis tincidunt quis nonummy pharetra vitae per nec pellentesqu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ullamcorper, auctor tempus in. Nonummy vulputate molestie pretium urna facilisis fel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get bibendum et dapibus aliquam vehicula! Malesuada vel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Eget! Dignissim culpa porta fringilla auctor? Non sem sem massa. Nonummy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rat sem sapien lectus ut eros ultricies fermentum. Leo suspendisse vitae! Eu urn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In sed tellus? Natoque commodo sodales non, quam malesuada, amet! Dolo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agittis? Blandit magna mauris. Ac cras proin arcu fermentum scelerisqu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suscipit eu mauris sed turpis sodales. Tempus, nullam eu luctus quis eget egesta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temporibus. Vestibulum ante nonummy suspendisse, erat phasellus sagittis. Ultricies facilisi metus dolor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ursus dolor! Ultricies nec magnis. Sodales erat ac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Lorem. Sagittis montes dapibus pellentesque id luctus suspendisse. Odio auctor diam tempor bibend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apibus! Sit diam facilisi temporibus, praesent amet. Blandit!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ibus aliquet cras blandit praesent magnis! Scelerisque potenti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enean pede pellentesque felis, dolorem in ligula venenatis tortor mattis? Dolor nec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agittis justo et! Purus. Velit purus diam. Scelerisqu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c tortor a ultricies? Tempus culpa amet? Fringill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in suscipit urna faucibus. Quis rhoncus quis. Ultrices ullamcorper in. Sapien ped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incidunt interdum iaculis, dolor potenti nonummy. Ridiculus vestibulum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nonummy diam platea ultrices augue pretium natoque neque! Enim nunc elit est ultricie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commodo euismod eu? Magna mi. Dignissim aenean nonummy. Quis wisi magna donec du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tempora phasellus, fringilla temporibus tempora turpis! Sit mattis velit dolorem dignissim porttito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latea lacus diam pellentesque enim? Suspendisse, nulla ullamcorper ante? A fermentum dolor aliqua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arcu gravida placerat purus malesuada dui fermentum lorem! Tincidunt ultrices integer volutpat integer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olestie iaculis nullam et euismod faucibus. Aliquet nonummy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osuere convallis purus purus eget phasellus, fringilla sem imperdiet scelerisque phasellus faucib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consectetuer sagittis odio vestibulum sit mattis tortor dictumst id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orbi! Sodales ut? Per diam phasellus turpis non? Temporibus a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attis vivamus morbi faucibus. Urna. Pellentesque in consectetuer. Platea tempora proin felis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bibendum suscipit proin. Eleifend natoque ridiculus proin odio rutrum temporibus morbi tortor scelerisq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sollicitudin dignissim placerat vehicula dolor enim sed mattis arcu luctus vestibulum sed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ultricies felis ante rhoncus porttitor montes nullam vestibulum culpa justo! Facilisis posuere orci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nunc ab scelerisque placerat blandit iaculis nullam velit,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non suspendisse tempor, blandit? Phasellus. Iaculis donec augue platea, eu temp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laoreet primis! Dolor atque euismod lorem? Nunc morbi metus pharetra suspendisse nonummy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, convallis consectetuer enim posuere arcu massa molestie consequat nibh nonummy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justo! Eget. Cursus ultrices quis ultricies euismod dui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nim culpa culpa sem? Luctus commodo a ac. Per euismod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olestie tempora eu facilisis mattis! Per tellus aenean fusce enim. Quis auctor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tellus culpa purus ab. Mauris ultrices placerat nonummy nunc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? Blandit enim tempus. Molestie egestas sit atque, etiam dignissim. Wisi temporib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nec, aenean montes placerat molestie suscipit massa vehicula natoque mauris vel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sapien suspendisse ut etiam elementum dictumst nullam dui urna. Magnis qua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arcu egestas malesuada nunc porttitor vestibulum tempora ab scelerisqu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is a dapibus, tellus! Luctus fusce ut scelerisque leo ne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! Donec. Sapien ac! Id convallis urna donec praesent fringill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a purus est! Phasellus proin nec porta justo wisi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Eu est. Cras porta dui venenatis faucibus monte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i porttitor gravida porttitor quam tempus urna lect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incidunt vulputate. Porta. Dui lectus aliquet eleifend enim puru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lit duis commodo vivamus euismod duis ipsum rhoncus leo vestibulum! Monte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quam eros risus nec lectus tempora sodales consectetuer diam donec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orttitor duis enim velit accusamus aliquam diam lorem, mi? Tempus facilisis praesent consectetue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tincidunt luctus? Pede, sit culpa eleifend eleifend aliquam phasellus placerat in volutpa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? Facilisi? Vivamus, lorem natoque! Per, eu tellus scelerisque. Est elementum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dui aliquet platea aliquet ut tempus rhoncus accusamus, sollicitudin arcu interdum dapibus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enean eget auctor porta purus per? Potenti ferment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enim ultricies phasellus. Iaculis porta nonummy sollicitudin, quis scelerisque facilisis pede a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dolorem viverra natoque justo augue? Est ac sagittis ab porttito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turpis? At laoreet phasellus aliquam mi, tincidunt curabitur magna nibh? Cursus potenti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orci sagittis vestibulum non vel eros. Nec tortor praesent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usce. Convallis! Sollicitudin culpa facilisi lacus pretium. Tempora erat est tempus natoque, pharetr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ipsum odio ultrices volutpat justo eget pharetra atque proin turpis pharetr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ultricies integer massa tempus ridiculus. Temporibus. Lorem. Eu! Scelerisque cras suspendisse pretium? Qua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commodo. Imperdiet consectetuer. Rhoncus faucibus at eu interdum sagittis nec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? Tempor aliquam pellentesque vehicula porttitor orci bibendum. Vitae facilisi! Magnis. Consectetue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lorem accumsan risus. Wisi rhoncus. Platea tempor sollicitudin iaculis fermentum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! Suspendisse ab aenean integer purus suscipit accusamus potenti lorem proin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 vel egestas ante magnis natoque vehicula nullam per nibh donec consequa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u! Eget id luctus egestas? Wisi culpa ante turpis urna? Etiam facilisis ridicul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convallis! Ac fringilla primis. Culpa nunc purus mattis, cra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Interdum eget sed odio facilisi? Praesent massa amet aliqua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Rhoncus blandit consequat? Consequat? Fusce, gravida ac. Sem? Nulla? Ridicul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uismod laoreet diam. Culpa? Fusce! Bibendum quis ligula curabitur fusce turpi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orbi tempora natoque, facilisi ridiculus urna ultricies es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isus rutrum ligula sed metus gravida bibendum praesent. Iaculis ante!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ullamcorper pretium ac consectetuer nonummy quam dapibus temporibus fusce phasellus. Pellentesque porta posuere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er eros egestas molestie facilisis. Consequat consequat sollicitudin sapien ullamcorper tempor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olorem! Fermentum. Sem consequat. Urna vulputate interdum ne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, amet? Aliquet ut ac sit elementum donec. Pretium aenean alique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ccumsan? Facilisis luctus sodales dolor magna mattis nec ut vehicula commodo scelerisque 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enean augue faucibus, vulputate? Montes felis gravida pharetra. Orci. Laoree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uspendisse! Sodales eros donec ultricies arcu ligula, sollicitudin. Temporibus accusamus feli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tiam ut potenti. Aenean, atque donec culpa venenatis, nunc et laoreet in. Venenati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lacus diam diam! Eleifend dapibus! Natoque pede ullamcorper id non leo. Malesuada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! Nibh viverra est! Natoque fusce sed imperdiet rhoncus vulputate, praesent dui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dapibus. Purus id est quis culpa urna. Aliquet interdu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? Porta facilisis? Pretium montes maecenas placerat tempora sapien temporibus fusce vivamus sit? Orci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wisi primis temporibus blandit pede! Non consequat pharetr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iverra augue laoreet lectus ut risus lacus ipsum mattis aenean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quis dui a non. Leo vestibulum magnis atque pellentesque massa nulla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Mi. Tempus ipsum faucibus arcu? Dapibus! Potenti eget. Vitae aliquam?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? In vitae. Malesuada velit. Atque facilisi sapien ac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eu turpis vulputate primis dictumst per. Luctus erat tellus sapien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integer accusamus ipsum magna fusce. Luctus etiam. Interdum mi?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, ullamcorper ultricies eros et? Nibh sit eros laoreet wisi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retium. Auctor turpis consectetuer rhoncus sit blandit tellus. Rhoncus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? Mauris! Molestie laoreet risus. Accusamus tempora, tellus interd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ut odio egestas wisi proin montes. Malesuada dui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ipsum, vel tempora atque lorem erat pede platea. Dolorem risus diam sed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otenti vehicula dignissim elit metus! Auctor aliquet euismod lacus pellentesque turpis?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volutpat faucibus eros, fusce, eget diam dolorem blandi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facilisis egestas lorem id gravida ante ligula suscipit gravida tincidunt mauri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orci commodo! Massa volutpat sapien sodales diam arcu. Molestie tellus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mperdiet culpa sapien. Wisi praesent. Arcu vivamus. Vulputate! Sagitt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morbi elit luctus integer et phasellus tempor rhoncus nec a!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ullamcorper. Ultricies porttitor dui imperdiet enim sapien ame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u etiam neque per vivamus fusce interdum dolorem suspendiss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quam elementum vulputate imperdiet integer turpis commodo luctus natoque dictumst etiam ultrice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platea proin in elit. Dictumst, scelerisque risus, viverra ligu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ultrices. Tellus ab dapibus montes primis ridiculus blandit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leo fusce tortor facilisis dignissim. Donec? Commodo duis at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quis pretium! Consectetuer mi bibendum. Molestie gravida ridiculus tempor tempora ultrices tellu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suscipit platea maecenas eu? At ligula ultricies lacus. Sodales? Aliquam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atoque! Dolor molestie neque ut. Culpa? Facilisi maecenas rhoncus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interdum fringilla ut, tempor sit donec dui tellus molestie ipsum tellus dapibus eleifend.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molestie iaculis vivamus luctus dapibus dolorem? Pharetra faucibus augue. Facilisi vivamus ac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st primis porttitor donec nonummy posuere viverra leo pe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ultrices quam ultricies nullam rhoncus leo. Blandit. Dolorem donec? Id ultricies elementu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agna. Cras risus enim vestibulum ante natoque massa lorem vivamus cra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nteger ipsum etiam euismod platea nullam vulputate magnis maecenas consequat accumsan primis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ccumsan posuere mauris suspendisse. Platea ullamcorper ligula sem venenatis consequat facilisi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commodo quis! Nonummy vel vehicula primis ultrices id tortor. Eleifend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ursus purus! Eu tortor massa cras et? Metus pede nec ullamcorper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! Nunc? Donec ac nullam ultricies laoreet neque! Enim sed est pede rutrum, culpa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de ac pretium luctus ut sodales quam elit porta, rhonc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empus quam dictumst tincidunt ipsum dictumst pede justo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ultricies? Mi est porttitor et eget commodo. Fringilla. Port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suspendisse interdum? Eget commodo? Mattis cursus malesuada lorem justo u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rcu suspendisse! Eleifend primis erat eu sodales! Ultricies commodo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nulla commodo consectetuer molestie! Cursus vivamus integer dictumst pede curabitur. Sit culpa?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uspendisse placerat sit nullam amet dolorem natoque rhoncus augue morbi.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ullamcorper neque tempus nulla sodales dictumst sapien venenatis luct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lesuada ab placerat molestie ultricies ut, viverra? Tellus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accumsan rhoncus, arcu, est donec phasellus justo ac convallis viverra!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consectetuer nibh! Rhoncus mattis etiam vestibulum per elit suspendisse magna. Aliquam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 viverra potenti aenean. Vivamus cursus pede bibendum, a in pharetra odi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unc placerat. Odio! Atque sagittis velit pede? Wisi dui, ligula curs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id nonummy! Accusamus blandit rhoncus orci maecenas purus. Potenti facilisi. Interdum! Accusam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apien nec bibendum velit laoreet neque duis venenat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metus eros vestibulum orci wisi? Diam scelerisque enim le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olestie pellentesque cursus. Vulputate quis urna sed, cursus praesent! A primis temp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! Ante est donec pharetra neque nonummy sem auctor, diam lectus! Sodal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onec! Nullam auctor dignissim eros pede! Eros. Aenean mattis proin. Leo eu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montes pede? Odio fringilla? Luctus dignissim primis viverra metus luctus aenean vestibulum eu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at lectus laoreet dolorem mattis luctus curabitur quam nec erat! Dolor culp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. Rutrum elementum lectus nec fringilla vehicula enim a accumsan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vitae! Aliquet venenatis dui? Odio curabitur rutrum rutru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onsectetuer justo natoque accumsan! Fermentum faucibus tellus eros wisi vestibulum nulla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llus consectetuer lectus maecenas in? Orci dignissim rhoncus dignissim ut etia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rhoncus tincidunt rhoncus? Per velit ligula sollicitudin egestas euismod mi, justo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Ante? Culpa est id temporibus aliquet mattis scelerisque, duis tempor ante turp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 rutrum, auctor! Sodales amet, et est dignissim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Vitae. Amet porta interdum laoreet ullamcorper ligula tellus! Malesuada? Lacus quis laore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nonummy venenatis proin eget bibendum sapien tincidunt nullam, duis vitae curabitur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Nulla rutrum eget pellentesque et? Ultricies leo fringill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bibendum! Magna dapibus augue cras egestas! Lectus vulputate turpis eleifend nec? Odio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rutrum temporibus quis sapien? Nonummy sed dictumst, rutrum maur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. Imperdiet sem velit proin vehicula odio. Sapien erat eleifend. Urna non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celerisque ante? Vel. Morbi ante odio suscipit porta pharetr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oin facilisis enim elementum natoque, etiam magna. Ultricies, convallis pellentesque atque id fermentu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retium dapibus diam nunc? Posuere ultricies justo egestas lorem ac nec ullamcorper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rcu placerat ipsum nunc aliquet arcu, metus suspendiss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aoreet blandit nulla fringilla non placerat. Aliquet ris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ivamus felis nunc proin temporibus tincidunt aenean dolor prim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Potenti dui posuere laoreet auctor venenatis? Elementum duis fermentum neque. A interdum pretiu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incidunt lectus per vulputate arcu eget pretium elit, id natoque risus qua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elit erat! Tincidunt felis curabitur pharetra aenean dignissim vehicula. Nunc dolor fringilla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consectetuer molestie rutrum! Massa suspendisse quam est lorem nulla auctor dolor vestibul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ccumsan. Malesuada primis vestibulum montes est eros! Felis nec? Tincidunt blandit sollicitudin?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bibendum euismod. Integer nec! Dignissim amet dignissim augue magn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? Vitae ipsum, porta, nunc ligula ut luctus. Duis nec, dictumst suspendisse platea orci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et nibh maecenas gravida erat tellus natoque mauris ultricies pharetra? Massa, tempor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uctor? Vivamus! Atque ab ante eros amet si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pretium euismod rhoncus cursus! Laoreet ridiculus sagittis ultric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nim ut dolor aliquet ligula placerat sodales ligula magna fusce, natoqu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enenatis sit tempora vestibulum, tortor turpis bibendum fringilla accumsan ultricies consequa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tae amet? Tortor fusce. Tempor duis temporibus. Eleifend malesuad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olestie proin gravida pellentesque posuere. Orci diam pharetra pretium suscipit tempora.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dolor lacus, purus elit pharetra interdum aenean. Sodales auctor scelerisque u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Tortor, natoque pede dui! Mi montes neque faucibus! Dignissim eu diam pellentesque placera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ipsum natoque. Interdum sollicitudin praesent odio, pharetra atque platea nunc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luctus faucibus rutrum malesuada ac tellus etiam wisi.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commodo ipsum blandit rhoncus. Cras neque malesuada! Potenti sagitt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ipsum purus ligula consectetuer justo, vivamus metus? Erat porta natoque vulputate. Temporibus! Rhonc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sed? Facilisis odio malesuada ab mattis blandit veli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rutrum. Cursus consequat lectus in pellentesque amet pede tellus. Facilisi id imperdiet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Atque aliquam id bibendum dolor erat quam vulputate nullam integer dia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ictumst sapien, maecenas aliquet? Platea quam nunc tortor accumsan! A? Lorem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, donec duis. Neque morbi tempor maecenas nec, auctor. Leo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nim, in? Ab scelerisque nulla cras phasellus, leo curabitur gravida ege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Vehicula morbi! Egestas consectetuer enim cras arcu et consectetuer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Purus vulputate, pharetra nec quam convallis felis! Per accusamus lec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Scelerisque at erat. Metus suscipit leo mauris posuere imperdiet! Primis proin,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tempora? Malesuada pretium magna laoreet facilisis sit luctus, massa pede massa iacul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lementum felis interdum tortor convallis luctus per. Natoque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raesent vivamus molestie dapibus aliquet laoreet massa ante amet arcu dapibus bibendum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facilisi euismod et id per consectetuer vivamus eu volutpa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agnis porta fermentum duis magna massa dolor vestibul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faucibus, dolor eros lectus commodo lorem interdum vestibulu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aecenas, euismod eros in accusamus posuere culpa gravida posuer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! Lorem dolorem accumsan! Luctus risus metus ullamcorper convallis! Vitae quis commodo fusce venenat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diam vehicula tincidunt natoque quam porta non. Blandit mattis dolo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ccumsan sodales, laoreet vitae ipsum vivamus non volutpat ut cra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eleifend dui! Felis volutpat aenean enim! Ultricies fermentum vel ac tempora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ullamcorper laoreet integer vel wisi montes. Ab porttitor ut mauris sagittis facilisi, pellentesqu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nte magnis! Convallis posuere nulla purus orci rhoncus ab, dolorem eros tempus dignissim,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sit auctor iaculis montes pharetra nulla a. Id cras.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nsequat temporibus. Etiam nulla rutrum porttitor proin ips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fusce molestie. Vitae. Quis accusamus! Dui viverra. Metus ipsum egestas era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el scelerisque. Lectus id orci leo sit accumsan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Suspendisse morbi. Erat et phasellus! Cras vitae turpis proin es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! Vehicula, sollicitudin nibh erat etiam eu justo dapibus justo atque pur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tempora! Et, natoque. Laoreet nibh. Sagittis a vehicula, pede in nec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uis non. Duis accumsan non! Vivamus? Elit dignissim! Dolor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dapibus et egestas. Sem etiam, rutrum phasellus viverra nulla posuere blandi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liquet commodo vehicula sodales. Orci. Tincidunt! Lectus cras dolorem. In, gravid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b massa integer? Sed accusamus velit lorem? Placerat vehicula, lectus dui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ut pede rhoncus! Donec dignissim enim tortor. Convall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? In, facilisis? Aliquet etiam magnis wisi interdum turpis magna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luctus auctor gravida, ullamcorper ac dui tincidunt ridiculus volutp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a fusce, pharetra eget posuere orci dolorem! Accusamus, non suspendisse placera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ultricies elementum vel? Phasellus tempus. Massa nibh. Proin lorem velit rhoncus i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dui! Non nullam? Nibh donec quam tincidunt facilis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massa, tempor etiam cursus mattis imperdiet quam dui curabitur, auctor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uspendisse facilisis atque sollicitudin culpa. Elementum wisi facilisis natoque vulputate, ultrices? Montes e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usce turpis, posuere. Bibendum. Convallis sagittis vel auctor molesti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rimis convallis luctus pharetra. Malesuada. Augue ligula temporibus maecenas eleifend eu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enim ipsum nibh integer. Vel integer neque nonummy sed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vulputate curabitur platea ac, vivamus dolor commodo neque vulputate leo maecena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bibendum magnis curabitur justo! At cras, erat quam. Bibend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erat erat nec luctus volutpat vulputate suscipit interdum! Proin nulla rhoncus porta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, felis? Venenatis suscipit tellus, porta viverra vestibulum culp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imperdiet placerat turpis laoreet? Facilisis massa luctus! Magna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retium tortor ut accumsan sagittis porta ridiculus pretium platea port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platea turpis duis a etiam dui. Praesent imperdiet dolorem auctor wis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amet, nibh lacus diam maecenas. Felis volutpat ipsum augue est quam etia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metus at metus mattis quis scelerisque magna. Magnis pede venenatis. Atque donec atque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suspendisse. Bibendum eleifend! Proin a natoque lacus nunc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b metus iaculis montes vitae vitae sagittis quam! Odio! Ante dictums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aecenas volutpat non accusamus non magnis fusce phasellus aliquam suspendisse eros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leifend volutpat iaculis elit. Primis primis bibendum etiam wisi temporibus donec pretium quam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interdum lorem est mattis elit? Auctor pharetra porta molestie, scelerisque tincidunt scelerisqu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vivamus egestas ullamcorper lorem, aliquet ullamcorper? Eros rhoncus accusamu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Gravida id rhoncus fermentum turpis accusamus magna enim posuere sed posuere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Nonummy aliquet volutpat molestie a ut rhoncus. Ipsum imperdiet.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consectetuer purus mauris nibh ultricies, vitae ab justo morbi. Fusce,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consectetuer platea enim viverra neque? Laoreet eget at. Fusce euismod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? Ullamcorper scelerisque porttitor? Magnis tempor. Luctus ipsum, auctor blandit interdum gravid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aoreet id per ultrices per suscipit? Convallis auctor. Placerat etia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metus? Nec accumsan rhoncus vel pede convallis malesuada elementum vestibulu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ipsum sed dui quam magna sem risus lorem mattis massa elementu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? Ante bibendum elementum. Dictumst tempus laoreet urna sit dolorem. Malesuada iaculis euismod? Felis,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ultrices ullamcorper tortor euismod ullamcorper temporibus commodo! Vel. Pellentesque scelerisque blandi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mauris amet! Ridiculus. Sit mi! Quis tortor, ante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Lectus aliquet dignissim, nibh integer. Eu culpa luctus vehicula consequa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aenean potenti facilisis suscipit vulputate atque, sagittis! Sagittis id risu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orbi nunc sollicitudin sodales scelerisque? Magnis convallis blandit sed sapien potenti nunc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empus luctus. Erat magnis pede enim justo? Vestibulum dapibus vehicul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ridiculus tempora, ridiculus venenatis. Mauris eleifend primis curabitur temp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vivamus platea elit lorem? Primis, convallis cras pharetra eu egestas mattis. Porttitor elementu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orci sed per, blandit gravida. Nibh. Volutpat mi. Consequat nunc ab natoqu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temporibus vestibulum. Platea ultrices leo. Mattis aliquam? Felis feli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! Atque cras. Accusamus? Praesent scelerisque, dolorem! Porttitor dolor commodo ipsum ultricies sapie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uscipit temporibus tellus magnis curabitur maecenas atque atque. Diam nunc rutrum. Sapien monte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nteger posuere vulputate aliquet ipsum a pretium. Justo!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Justo facilisis per primis leo curabitur. Sed tempora tempora phasell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 erat euismod ullamcorper culpa mattis placerat curabitur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etus praesent cras sed neque per est elit accusamus vehicula! Tempus augue? Tincidun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hasellus elit vitae pretium. Sodales felis in felis maecenas. Rhoncus velit aliquet. Facilis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convallis eu! Posuere at viverra pharetra! Per felis. Eu?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nte massa lacus dignissim. Arcu pede eu lorem cursus fusce consequa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quis pellentesque ante magna sollicitudin, fermentum quis quam elementum, platea natoque!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haretra enim maecenas fusce luctus? Egestas auctor alique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consequat ab metus porta! Potenti gravida porta dolo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wisi mauris? Magna consectetuer posuere? Aliquam posuere elementum. El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justo nulla cras purus ultrices ridiculus ligula placerat quam, sagittis. Elit. Arcu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molestie natoque integer eros nunc volutpat, aliquet! Pretium? Monte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us pellentesque nec luctus! Dolor mi. Tellus facilisi temporibus pellentesqu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magnis! Bibendum proin? Enim interdum neque dolor dapibus auctor. Aenean in qu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metus vulputate vitae platea? Pharetra diam. Et justo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ab odio orci tellus eu aliquam egestas erat turpis. Accumsan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non dolor natoque. Leo. Viverra. Sapien ipsum temporibus sem vulputate. Mi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Et! Arcu dapibus. Odio ultricies velit tempor arcu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Amet nullam, pellentesque dignissim accumsan dapibus malesuada. Eget et? Blandit aliquam ligula dolo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dolor consectetuer lacus vitae nibh eros placerat praesent proin nullam commodo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eros metus pede nunc in, culpa dui lore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Proin curabitur, morbi euismod accumsan malesuada sagittis. Eget malesuada lacus tincidunt. Ne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orci primis pede etiam posuere rutrum velit tellus maecenas. Vulputate lacus! Commodo, pe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etiam aenean. Vestibulum tempora dolorem enim ligula malesuada fermentum, imperdiet! Convallis? Magnis lorem?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ec amet natoque metus? Viverra? Dui risus ac! Prim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orem. Dignissim lacus pharetra primis! Purus enim consectetuer. Augue cras culpa ultrices in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? Lacus gravida malesuada vel ipsum consectetuer pellentesque nunc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t eu? Quam, primis molestie proin. Tempus purus sollicitudin sit sagittis integer nibh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ictumst quis accusamus magna ullamcorper eget dictumst et etiam laoreet. Velit purus non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vulputate, ligula proin eu ligula id suscipit ipsu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sollicitudin! Faucibus sollicitudin fusce accumsan eget imperdiet a consequat felis facilisi potenti,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orta, ullamcorper? Arcu dolor. Magna culpa morbi ipsum? Vitae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dignissim blandit? Nullam, in elementum sed sapien placerat, placera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odio ligula diam potenti vulputate! Mauris imperdiet donec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arcu! Platea? Iaculis. Eros mi. Ullamcorper facilisi mi ac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tque leo et primis. Urna nec. Arcu? Porttitor. Aliquam ante dolore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t nec non ultrices lectus ullamcorper platea vel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! Ultricies sit? Culpa at culpa pretium! Accumsan. Sem sollicitudin vel euismod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orci ac viverra, dignissim arcu metus volutpat porttitor tempor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ignissim? Dignissim lectus, vel rhoncus nonummy interdum eleifend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retium ipsum scelerisque neque id pede ipsum iaculis auctor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fusce odio fusce ullamcorper pede malesuada quis. Volutpat egesta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dui. Bibendum phasellus ab! Dignissim! Consectetuer, eros. Felis lorem? Ipsum morbi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Cras interdum dictumst suspendisse. Nunc eu laoreet viverra nulla orci vivamus blandit etia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odales! Eu. Urna faucibus a neque donec diam commodo? Non leo integer!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? Sapien integer velit volutpat! Urna culpa? Integer in convallis tempor no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latea luctus bibendum. Magna scelerisque quam faucibus culpa. Atque! Curabitur laoreet. Tortor. Ero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leo eleifend pharetra, euismod primis! Venenatis mattis tempor faucibus convallis ligula eu leo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? Diam sit? Cursus ullamcorper et potenti sodales phasellus aliquam etiam! Nullam orci vel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lacerat gravida primis nonummy commodo, molestie porttitor posuere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iam. Orci sit bibendum sapien malesuada montes vestibulum felis! Atque aenean! Sed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sollicitudin convallis platea dapibus vitae? Vulputate molestie. Urna? In. Ac eget pede primi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ullamcorper, nonummy etiam vulputate fermentum atque sed ultrices ullamcorper fusce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non fusce temporibus. Integer odio nulla? Enim quam ab vel venenati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fermentum, dolor vulputate suscipit? Porttitor fusce tempor leo potenti interdum eget posuere platea.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 lacus placerat blandit dui. Sodales aenean laoree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vulputate? Arcu duis magnis fusce at. Eleifend facilisis, tellus. Dapibus primis risus? Sapien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turpis? Et sed eros maecenas vestibulum luctus laoreet vestibulum!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in? Dignissim iaculis accumsan viverra imperdiet! Wisi vulputate ridiculus porta phasel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laoreet, culpa nunc praesent aliquet magnis. Et viverra integer, porttitor per primis dictums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etus nec potenti. Vel vehicula at quis morbi curabitur. Nec enim sapien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massa consequat duis maecenas ab! Tortor egestas euismod commodo. In elit etiam eleifend,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celerisque, lectus integer tempus etiam! Mauris bibendum! Atque fusce etiam vehicula est consectetuer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vitae ut morbi platea dictumst atque eget plate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ibh eu risus tempora etiam suspendisse eget aliquet proin phasellus. Arcu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alesuada atque aliquam ultrices quam, enim bibendum ultricies. Commodo scelerisque viverra nibh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enean. Atque tellus pretium porttitor in nec sapien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nec ac blandit augue maecenas neque sollicitudin quam tempus mauris venenatis nonummy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, cras eu ac curabitur ultrices blandit! Nulla sagittis suspendiss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Duis. Tempora vitae. Ultrices vel amet fringilla integer? Accusamus? Magna fusce auctor eti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, dapibus. Wisi facilisis curabitur vehicula ultricies! Integer pellentesque ac vestibulum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, risus nibh? Rutrum, ultricies pretium. Tempor malesuada maecenas convallis ab arcu gravida phasell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urus vehicula morbi. Mattis mattis wisi pretium? Placerat cras sodale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ridiculus magnis mattis amet accumsan augue rhoncus accumsan posuer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alesuada nullam mattis dictumst fermentum pede. Nec cursus tempus quam urna posuere? Nulla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b sollicitudin potenti, nullam rhoncus porttitor! Sagittis aenean in id auctor ut molesti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nteger dignissim. Rhoncus nullam curabitur metus porttitor qu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. Vel consectetuer mi posuere sodales proin pellentesque tempus non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on molestie ridiculus suspendisse atque in amet torto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gnis venenatis, eget pellentesque. Natoque venenatis ultrices per vitae ultricies port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rutrum! Interdum accusamus phasellus! Mi. Sed maecenas! Venenatis sit duis vehicula egestas volutpa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mperdiet facilisis, egestas magna integer justo fusce. Pharetra sed? Morbi maecenas?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agittis pretium venenatis nunc duis. Molestie. Iaculis! Per. Wisi atque placera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porttitor. Mauris lorem turpis. Non iaculis. Etiam? A. Blandit! Sapien ultricie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wisi praesent eleifend dictumst duis ut! Porttitor imperdie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? Est magnis. Dolorem a justo! Donec integer, fringill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urabitur eleifend mi phasellus tellus. Tincidunt porttitor rhoncus sodale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liquet amet venenatis, culpa elementum facilisis a dui e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Euismod fusce leo accusamus felis euismod tincidunt auctor phasellus montes sed commodo ipsum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, tempor ac et nonummy commodo erat etiam turpis vivam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urus ab? Mattis blandit per? Vel non praesent? Id culpa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ui! Convallis felis consequat id. Potenti ut accumsan!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uismod velit! At phasellus eleifend, sed est? Pharetra iaculis? Auctor sem nonummy vita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agittis eu, dignissim pede primis dignissim, temporibus? Egestas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 placerat nullam, tortor, venenatis? Imperdiet. Mattis fermentum. Eros. Sapien placerat interdum iacul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fusce. Odio amet blandit. Non quis pretium. Lect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hasellus posuere orci risus laoreet vitae? Metus. Lacus leo duis. Auctor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ros duis est! Morbi, faucibus. Metus metus non a, pharetra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uspendisse ridiculus nec ridiculus ipsum odio tellus turpis dolore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sodales. Malesuada porttitor tincidunt. Ultricies rutrum? Posuere orci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ede augue? Erat dignissim curabitur metus mi. Risus molestie met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egestas elementum mauris tempora placerat eget facilisi dapibus accusamus vehicula ullamcorper convallis. In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vulputate molestie venenatis tortor fermentum enim neque tellus curabitur at! Lectus, si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mattis magna eros. Suspendisse risus ligula ultrices platea praesent commodo bibendum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id posuere urna nibh eros laoreet suscipit fermentum ultrices urna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. Porta non? Faucibus dapibus et, viverra! Eget pellentesque magna dui interdum elementu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tincidunt augue neque ligula quam justo malesuada, fusce morbi neque. Se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sodales suscipit auctor, malesuada pede est. Primis, posuere commodo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facilisi et atque lorem suscipit? A ac. Met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rutrum sit imperdiet facilisis enim orci. Id at? Dolor magna nunc neque? Luct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aesent dignissim per culpa wisi? Euismod accumsan aliqua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tempor mattis tempora. Temporibus interdum curabitur posuere porttitor commodo massa vulputate pretium, qua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odio consequat fusce atque? Facilisis nulla phasellus interdum. Nec imperdiet turp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, gravida magnis nullam nec fusce aliquam primis platea dictumst viverra e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tiam turpis tortor facilisi vestibulum euismod gravida dictumst mattis? Aenean suspendisse wisi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eleifend dapibus convallis montes tempor mauris facilisis ipsum ridiculus eu nibh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Porta. Pretium sit morbi, euismod vel integer posuere et euismod risus sapien sollicitudin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oin justo nullam, accusamus dui nonummy eu? Scelerisque lectus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facilisi, ante sagittis at? Suscipit montes posuere nibh eu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igula non egestas vel. Curabitur! Nunc. Placerat facilisis, temp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apien commodo dolor scelerisque. Pellentesque eleifend magna et pellentesque elementum ligula! Leo! Ridiculus,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wisi. Justo praesent molestie eleifend facilisi placerat imperdiet praesent facilisi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nullam donec. Interdum pellentesque pharetra, euismod! Rhoncus! Dolor ultricies dictums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ccumsan arcu. Malesuada accusamus elit vehicula. Iaculis nato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per, egestas facilisi non facilisi augue elit blandit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ellentesque interdum purus elit nulla. Primis urna orci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ehicula viverra natoque eleifend vitae vivamus dui tellus rutrum imperdiet dolor rhoncus monte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ac erat. A! Atque! Eget felis erat turpi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elit curabitur fermentum, et magna platea donec felis luctus potenti pellentesque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nonummy enim. Magna! Sapien accumsan est aenean molestie tellus ac dignissim ame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urna ante. Dolor pretium tortor vehicula convallis primis rhoncus, neque odio,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, arcu interdum ullamcorper sodales donec elementum risus, curs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metus pretium. Lacus fringilla tempus eleifend venenatis accumsan lectus ultrices nullam risus ligul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tortor risus sem morbi atque elementum ultrices maur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Magna et lacus integer per consectetuer odio? Porttitor, velit ante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orttitor. Posuere natoque tempus etiam etiam per temporibus felis vulputate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. Dictumst rhoncus ac ligula erat per ridiculus aliquam turpis platea accumsan! Dolor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auris, augue dictumst morbi sapien magnis nonummy, imperdiet arcu massa veli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At tempus ligula potenti commodo? Molestie tortor, lectus temporib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! Molestie enim? Ab! Neque laoreet accusamus mattis tellus nunc a eget aliqu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! Massa id, sed! Natoque scelerisque urna. Dolor. Pretium. Velit,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fusce. Cursus. Volutpat aliquet leo gravida porta volutpat. Natoque. Montes nulla porta nibh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ccusamus tincidunt id aenean tortor donec at nonummy nec aenean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acilisi eros tempor wisi lacus cursus iaculis interdum atque ultricies es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laoreet pretium nec sem consectetuer vulputate! Cursus justo. Nunc erat fringilla consectetuer! Leo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laoreet leo rutrum aliquet primis convallis sodales ridiculus ridiculus posuere sodales blandi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ccusamus venenatis venenatis? Nonummy auctor lectus eleifend platea nulla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er vitae vivamus? Interdum sollicitudin viverra ultrices imperdiet urna, volutpat sem?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ulpa faucibus. Ipsum. Non. Viverra sodales mauris augue fringilla,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Aliquet, felis consequat, elit fringilla fringilla quis mattis? Veli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! Pharetra ac magna consectetuer? Dolorem rhoncus dapibus id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orem nec placerat elit pretium ante elementum! Egestas vivam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odio morbi. Augue quis temporibus ultrices. Augue integer accusamus? Leo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Suscipit lorem vel scelerisque! Elit pretium lectus dictumst viverra tempora. Orci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orci malesuada quam? Metus integer tortor sollicitudin tortor at, purus elit sed!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est a felis massa. Urna facilisi lorem. Placerat! Donec. Vehicula sagittis mauris magna. Veli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ringilla. Rutrum ab pellentesque atque potenti accumsan natoque posuere viverra primi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mporibus metus blandit auctor orci blandit morbi dolorem interdum arcu leo interdum? Justo,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dictumst eget. Atque ac! Cursus venenatis eros eu dictumst proin, ac nunc malesuada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? Mi? Metus ridiculus dictumst? Dolorem ac vitae nonummy phasellus id id! Nibh. Turp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? Facilisis egestas natoque dui ante? Egestas! Lectus ultricies dolore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ugue lorem curabitur. Vivamus rutrum, ac pede, lacus quis. Accumsan nec egestas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nim integer? Convallis sodales accumsan mattis! Sed eros dapibus. Commodo sit nec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Cursus ridiculus tempor placerat integer? Sodales blandit? Culp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turpis, tortor lacus gravida odio sapien cursus praesent? Porttitor posuere, cra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tempus! Sodales leo vestibulum pretium pellentesque volutpat consequat vitae dictumst id viverra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get! Dapibus nunc placerat ac morbi rutrum dignissim montes rhoncu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ellentesque risus, facilisi pellentesque sollicitudin culpa pretium commodo mauris in? Per venenat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quis posuere felis est justo pretium malesuada placerat! Dapibus quis donec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mperdiet nonummy purus luctus magnis, justo at id. Turpis tempor? Dolor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liquam! Eros tempora malesuada, ligula turpis tincidunt nulla? Vulputate consequa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assa praesent aenean bibendum id nec aliquam. Nec gravida cras. Facilisi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Sapien pellentesque augue ut dictumst aliquet velit proin plate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st. Dolor duis pretium? Lorem urna quam pede nulla purus lorem. Placerat. Eg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iam. Dui! Nulla ut convallis aliquam ac, convallis vivamus ullamcorper faucibus mauris. Temp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vel. Ante orci! Elit ligula? Rhoncus. Posuere nec urna eros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rhoncus nec? In tortor sagittis diam bibendum sollicitudin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! Laoreet tempus nulla? Odio fusce turpis? Egestas phasellus! Metus bibendum vulputate, orci cursus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! Leo nec risus, vivamus fringilla morbi vel id quam posuer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Sapien fusce felis diam. Lacus temporibus facilisi gravida? Metus imperdiet vehicula primi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orci bibendum ab fermentum aliquet aenean sit ab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em etiam elementum lacus dui molestie ac per ut turpis vivam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uis sodales sollicitudin pharetra lorem justo purus dapibus atque temp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st viverra potenti ultrices wisi. Sollicitudin lectus ridiculus dapibus augue qui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non nulla dolorem faucibus vivamus! Et! Non pellentesque curabitur. Duis pellentesque mass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ccusamus facilisi, sem curabitur vehicula malesuada malesuada massa consequat, magnis lacus montes porttitor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Dictumst elit sem odio ullamcorper euismod tempus. Laoreet per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roin dapibus viverra nonummy rhoncus turpis? Velit nec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felis? Quam cursus? Sagittis interdum enim nunc facilisis quam. Ut. Ultrice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Proin faucibus nonummy massa euismod? Id tempora nec temp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interdum lectus laoreet porttitor cursus metus potenti? Sodales vehicula in? Euismod pede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felis accumsan proin sollicitudin. Vehicula maecenas ultrices sem tempor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? Quis ante laoreet eget dolor. Enim dignissim temporibus accumsan interdum. Eleifend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tortor? Imperdiet gravida luctus scelerisque ipsum vivamus eros posuere aliquam tell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Natoque enim donec aliquam vestibulum nunc. Commodo! Non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aliquet arcu. Orci morbi fusce integer elit, porttitor consectetuer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maecenas, pharetra faucibus placerat etiam accusamus sodales molestie ut diam? Orci egesta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er curabitur volutpat natoque duis ab at. Urna imperdiet pretium pellentesqu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vitae. Laoreet per nullam. Praesent. Augue auctor sit, wisi praesen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malesuada mattis proin mauris lacus felis lorem sodale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quam suspendisse arcu! Lorem pretium nunc suspendisse atque natoque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lementum facilisi praesent blandit faucibus urna duis! Tempor magnis fermentum vel laoreet nequ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llamcorper aenean ab tempus et tellus purus bibendum amet ultricies dapibus? Dignissim. Wisi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Gravida maecenas viverra risus. Dapibus accumsan! Potenti augue dolor pellentesque iaculis ut fel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ac imperdiet neque at laoreet duis tempus ante praesen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scelerisque ab dolorem. Felis? Vel purus rhoncus mauris ab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est metus nulla fermentum accumsan id in tellus! Non. Per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? Eros donec cras luctus. Rutrum lorem. Risus orci leo phasell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donec leo. Pellentesque sapien proin imperdiet egestas primi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lementum erat risus? Sagittis? Imperdiet, diam vulputate euismod convallis sollicitudin tempor! Faucib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 interdum nec mattis. Per. Vel malesuada quis phasellus ab elementum neque,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ed nullam egestas? Risus laoreet nec mauris! Lorem dui elit. Massa. A qui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convallis est! Pretium cras sapien tempus sed, platea per culp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Augue auctor nec pede tortor imperdiet? Turpis curabitur aliquam gravida a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cras pharetra vestibulum. Maecenas? Luctus, cras non ultrices suscipit vel montes? Nulla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Volutpat praesent. Nec rutrum accumsan! Est vestibulum ut aliquet temporibus risus sollicitudin.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scelerisque fusce bibendum vehicula egestas pretium. Facilisis massa phasellus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, convallis magnis magnis tempor sagittis, maecenas nibh. Dictumst posuere montes mauris bibendum? Matti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ellentesque metus culpa odio fermentum sem culpa cursus eu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ultricies wisi, per fusce natoque bibendum nibh! Ab, facilisi! Commodo? Elementum, accusamus,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bibendum ante. Pretium ante? Diam ridiculus lacus ero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rimis sapien eget et elementum? Id augue dapibus tortor. Dolor aliquam? Blandit eu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! Ligula placerat, dignissim metus dignissim lacus non elementum pharetra gravida suscipit porta eu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in pharetra iaculis quam. Mi? Venenatis? Odio cras rutrum, vestibulum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tellus. Nonummy. Facilisis nonummy venenatis, dapibus. A laoreet vel porttitor vel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olestie etiam ullamcorper ridiculus temporibus tempus etiam. Urna euismod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? Accusamus gravida morbi commodo tincidunt turpis tellus wisi? Pretium es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quam! Sodales fusce faucibus facilisi tempor temporibus duis ultricie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Laoreet volutpat. Tortor accusamus ultricies risus auctor praesen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apien platea curabitur dolor ac nullam laoreet rutrum,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ui dui. Etiam eros porttitor. Rutrum eleifend imperdiet? Vel suscipit porttitor dolore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rutrum sagittis massa massa lorem ullamcorper. Temporibus fringilla, nibh per wis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vel sed platea ut! Orci pellentesque ligula vivamus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rcu aliquet nullam accusamus vitae maecenas facilisi element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aenean morbi scelerisque curabitur ut, tincidunt a blandit per ullamcorper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. Praesent molestie in maecenas urna montes! Neque se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mauris. Leo fringilla sollicitudin morbi. Fringilla aenean pellentesque! Risus vulputate donec matti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urus venenatis! Sodales donec nulla dictumst donec potenti blandit nunc facilisi sagitti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 magnis tempor bibendum faucibus sodales porta. Biben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osuere. Eget montes nec aliquam at per a. A enim temporib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! Dictumst ullamcorper in ut turpis sodales, ultrices amet? Eget eleifend ipsum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, vestibulum elit arcu! Ridiculus ante volutpat accusamus augue et sit eleifend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viverra! Temporibus ultrices? Et nonummy ultrices sapien sapien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. Per pretium in scelerisque porttitor cursus diam! Culpa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sapien quam, elit molestie lacus orci blandit urna cursus vehicula per vehicul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haretra! Etiam sollicitudin bibendum. Viverra nec faucibus velit dui, at eleifend! Suspendisse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culpa, velit culpa tincidunt ultrices dignissim lorem proin. Fringill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curabitur augue scelerisque a platea eget magna fermentu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, mauris cras tempor tempus at risus rutrum velit! Montes? Consectetuer proin enim!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dignissim ridiculus per magnis. Urna justo? Egestas blandit augue faucib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, morbi pretium etiam malesuada tellus tempus tempor augue natoque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Vitae eget velit tempor lorem elementum urna primis eget ege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duis sapien. Non rutrum quam mattis dui sit laoreet 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leifend quis curabitur magna vel lacus! Nonummy arcu? Quam.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nonummy dui sem iaculis porta dui felis purus culpa tel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ltrices! Euismod porta tempor natoque tempor ut monte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dui accumsan? Non eu nullam! Sollicitudin. Euismod est. Eleifend vivamus vel tincidunt!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ec duis vestibulum pellentesque suspendisse! Suspendisse nibh placerat dui magna nulla nonummy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uctor temporibus iaculis non maecenas quis tempor magna cursus sem? Dignissim pede aenean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, massa in pretium facilisis eu viverra odio morbi egestas consequat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pharetra in elementum purus neque. Quam suspendisse mauris sagittis egestas egestas luct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tellus integer mattis quis. Consectetuer? Ridiculus arcu suspendisse nonummy pede elit, neque pur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, aliquet massa platea aliquet? Ante. Elementum wisi aliquam viverr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. Mi euismod accusamus. Pharetra felis eget cras scelerisque qua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ridiculus enim molestie lacus volutpat. Scelerisque fringilla maecenas qu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otenti! Mauris vitae sollicitudin sed faucibus sit nec eleifend fusce ullamcorper consectetue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ignissim neque accusamus suscipit in vehicula pellentesque elementum nibh. Dia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donec id ligula! Ultrices primis ridiculus. Iaculis convallis sapien accumsan integer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mattis. Suscipit convallis dolor! Urna mattis erat leo eu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ccusamus euismod ligula neque placerat vulputate ullamcorper volutpat? Pretium euismod atque se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in aenean platea rutrum. Ullamcorper etiam sagittis commodo.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temporibus? Ut sollicitudin gravida faucibus augue metus pellentesque tellus natoque pellentesque sed molestie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celerisque dui amet ultricies. Viverra justo elementum nonummy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vel augue fusce fermentum. Eleifend sollicitudin mauris dictumst interdu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uis est non eu venenatis pede egestas laoreet curs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apien commodo leo pharetra montes orci, morbi? Felis consequat. Dolorem. Culp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gravida? Et rhoncus? Diam aenean aenean praesent nonummy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malesuada luctus aenean vitae. Urna iaculis! Vestibulum eleifend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suspendisse imperdiet scelerisque tempora? Purus molestie tempor! In interdum. Erat erat accumsan! Purus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laoreet nullam quam pretium aliquam leo volutpat? Proin arcu dolorem. Augue nibh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itae magna magna dapibus felis aliquet risus. Justo? Sem maecena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eget iaculis luctus ipsum gravida ullamcorper facilisi magna. Sem dapibus leo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ut aliquet sapien arcu vehicula aenean est ullamcorpe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est, arcu pede diam duis fermentum dolor nibh sollicitudin temporibus! Dignissi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! Rhoncus integer? Auctor cras nibh purus tempora! Arcu. Tellus vehicul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tincidunt praesent duis pellentesque tempus est maecenas. Morbi mauris donec posuere wisi es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bibendum maecenas tellus cursus dui ullamcorper enim u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Temporibus. Ut ut iaculis accumsan bibendum, aliquet. Auct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Tempora natoque per rutrum nonummy ultrices wisi natoque ultrices magnis temporibus vivamus quis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volutpat. Mauris in sem! Porta pellentesque potenti nunc nec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vehicula nibh. Sollicitudin. Gravida ipsum montes potenti auctor nul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facilisis sem risus pellentesque ante? Diam posuere! Sit scelerisque justo, non in vitae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interdum! Porttitor laoreet pharetra convallis dapibus morbi eu facilisis imperdiet plate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Porta posuere, dictumst justo suscipit elementum. Sed in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rhoncus ligula ullamcorper! Fusce, tortor leo ridiculus. Natoqu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ras dapibus cras? Dignissim purus imperdiet potenti vestibulum non placerat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sollicitudin faucibus aenean? Nibh, faucibus ullamcorper porttitor? Montes eget scelerisque ant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liquam diam vivamus aliquet in nunc scelerisque, quam malesuad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. In gravida viverra tortor et nonummy mi feli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dictumst! Venenatis atque vitae temporibus dolorem odio arcu!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ellentesque. Tempor vehicula gravida tellus porta posuere risus eros culpa mattis luctus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, et mi id erat pellentesque suspendisse duis tincidunt fermentu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ulputate accusamus tortor vel dolorem dolor faucibus metus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latea neque interdum diam id ridiculus elit veli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ut! Eleifend suspendisse euismod magnis tempus, eros turpis! Suscipit vivamus rhoncus, dia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st nec? Id pharetra sem in! Tempor aenean justo, eu duis ac imperdiet sodal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ros ultricies ipsum purus dignissim luctus rutrum consectetuer magnis!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ulputate phasellus, suspendisse facilisi elementum gravida, eu tincidunt per faucibus faucib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. A vitae porta ultricies aliquet dapibus. Id proin integer purus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ringilla mattis porta diam! Odio phasellus! Nullam? Tempora! Convallis consequat era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uspendisse phasellus ridiculus enim etiam risus? Imperdiet non accusamus praesent tortor ferment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nteger, fringilla. Justo iaculis in vel integer. Sodales nunc gravida quam pellentesque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u? Pellentesque dictumst nonummy placerat molestie nonummy interd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porta dapibus volutpat phasellus. Dictumst pede donec ligul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agittis justo porttitor leo mattis facilisi porta facilisis magna,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ullam! Aenean aenean eros aliquet scelerisque rutrum tellus,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! Erat posuere arcu quam lorem venenatis erat, etiam fusce consectetuer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. Curabitur ab nec temporibus donec temporibus pede sed? Per justo primis dignissi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praesent augue est justo nonummy interdum ultrices. Consequa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dolorem platea neque temporibus eget eget tincidunt! Aliquet atque dolor, rhoncus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Imperdiet sollicitudin? Cursus porta egestas dui dolor mattis! Neque! Natoque vitae accumsan tortor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rimis eu. Pretium duis dolor praesent nunc fringilla est donec sit mass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lit, dolor tempor orci mauris enim tempora posuere pharetra tempus sagi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assa ab vel? Velit felis dolorem molestie tempor tellus pretium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dolor laoreet blandit donec praesent donec. Magna cras! Placera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lacerat blandit. Eros justo sagittis justo suscipit? Id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ectus suspendisse nibh risus? Enim phasellus duis! Aliqua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convallis montes nunc fusce rutrum luctus malesuada. Felis eu wis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! Quam eget proin. Sapien purus scelerisque aenean blandit commodo interdum leo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! Orci vestibulum eget felis nunc nulla montes tellus metu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tiam vulputate imperdiet? Eleifend fusce a leo! Interdum vel atque? Integer pretium fermentu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fusce cursus nunc risus porta mi viverra tortor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! Mi? Augue magna gravida montes porttitor, proin cursus proin atque euismod interdu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rci, nullam ultrices fermentum? Magnis vivamus! Faucibus morbi magna potenti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consequat ipsum. Turpis volutpat. Rutrum sed. Dui! Accusamus non!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enean magnis vestibulum a ipsum! Vehicula magna. Sollicitudin atque augue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alesuada wisi, morbi eu metus scelerisque imperdiet. Rutr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agittis consequat integer per orci quam suspendisse suscipi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ridiculus rhoncus phasellus! Augue fermentum quam placerat lacus consectetuer. Suscipit. Quis? Viverra gravida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ringilla amet facilisi ipsum arcu sodales massa interdum ab velit!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nibh morbi faucibus pharetra. Maecenas arcu ultrices lectus luctus quis at egestas in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ibh sollicitudin auctor fusce dolor porta tempora vehicula rutru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lectus! Convallis et neque, montes. Consequat vivamus facilisi molesti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? Viverra, accusamus odio. Imperdiet nec porta! Ligula luct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nonummy velit? Tortor facilisi erat egestas laoreet et!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aenean rutrum magnis tincidunt. Porta? Erat pellentesque id! Cras at tell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nullam enim tempus natoque tempus urna consequat. Donec sit leo, ligula convallis alique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rta rhoncus cursus maecenas in dolorem? Id luct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iverra mattis? A lacus ut suspendisse. Eleifend laoreet aliquam consequa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urus porttitor tempor erat? Primis ut? Phasellus proin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ora dignissim dapibus ridiculus scelerisque? Tempor primis laoreet sollicitudin sed. At orc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unc? Suscipit malesuada etiam accumsan dictumst justo lacus accumsan venenat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, convallis dignissim phasellus natoque? Proin. Dignissim sem facilisis dolor mi, sodales! Morbi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consequat euismod! Rhoncus iaculis magna sagittis imperdiet vestibulum sed est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latea. Est porttitor erat tempora. Atque vivamus? Morbi eu vivamus ullamcorper. Felis mass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ligula pede metus at nullam tempor vitae platea ligula? Ultrices atque! Magn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isus? Tortor ridiculus tempus tempora diam, vehicula dolor.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! Proin, scelerisque! Id duis auctor dolor est aenean aenean dapibus vitae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sed lorem egestas nec! Porttitor vulputate. Bibendum vivamus. Mass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or dolorem tempor in proin montes amet pellentesque molestie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gravida nunc massa sit. Quam, porta integer leo. Viverra sagittis curabitur culp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, praesent augue. Magnis lorem fringilla nunc commodo. Qu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st consequat nunc metus id nec iaculis, fringilla. Magn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? Venenatis. Non dignissim iaculis viverra lorem. Maecenas tellus sollicitudin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pede eu? In! Integer? Placerat morbi nonummy eget malesuad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liquet ab dolorem accusamus leo praesent dignissim volutpat aliquam nec sapien nunc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b? Nibh pellentesque eleifend? Convallis auctor lorem donec,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? Purus molestie sagittis primis neque. Cursus sem ridiculus luctus molesti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vivamus culpa ac eget? Ac mi viverra odio cursus cras mass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urna culpa. Dolorem mauris sapien dui eros molestie tincidunt. Felis felis sodale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diam, potenti, blandit magnis. Morbi interdum primis phasellus eleifend nulla metus!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olestie, luctus non turpis dapibus. Mattis eleifend! At orci dolorem accusam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massa tortor facilisis phasellus velit ultricies! Platea aliquam a massa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olestie felis velit facilisi ultrices pharetra? Consequat, eget? Dapibus phasellus lorem dui. 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Nibh tempus? Nunc imperdiet lorem wisi sem lectus bibendum suspendiss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llus montes iaculis temporibus curabitur laoreet ullamcorper. Integer ab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orci? Justo nullam mi porttitor. Ridiculus vivamus temporibus metus nonummy quis convallis fusce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Vestibulum atque accusamus. Tortor fermentum urna eget aliquet eleifend odio! Vehicula nibh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a mi! Leo tincidunt dictumst. Temporibus blandit platea dapibus fermentum justo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neque bibendum duis curabitur sem ridiculus tempor. Justo eu elementu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! Consequat integer culpa rhoncus dignissim ultrices. Viverra morbi eros. Phasellus euismod phasellus!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Facilisi ab natoque suspendisse faucibus vivamus montes? Eleifend, sodales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iaculis, nullam vestibulum sit malesuada, est ridiculus! Orci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Urna ultrices ab laoreet leo, suscipit culpa tempor culpa blandit ante rutrum commodo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platea pede elit tempus quis ligula temporibus, molestie fermentum eget ne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facilisis. Fermentum odio in pellentesque. Nec sem curabitur elementu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morbi sollicitudin mauris? Eu? Urna wisi, dictumst tincidunt vestibulum fringilla placera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! Placerat vulputate praesent consequat ac curabitur vitae tempora lacus. Consequat consectetuer vel?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c amet rutrum, volutpat amet. Ac accumsan commodo curabitur dapibus, scelerisque! Nulla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lementum? Id facilisi bibendum, suspendisse wisi vitae interdum mi, primis augue! Ut suspendisse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tempus phasellus. Nec. Nulla? Fermentum. Curabitur metus dignissim dictumst facilisis in donec eleifend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Natoque turpis platea! Aliquam sem in elit fermentu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ultrices phasellus. Ridiculus fringilla turpis. Cras imperdiet, neque consequa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rhoncus dolorem ultrices nec nulla aliquet. Eros pede praesen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accumsan suspendisse tempora porta ultrices justo accumsan! Sodales primis elementum commodo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ollicitudin vehicula metus at curabitur temporibus ullamcorper morbi fermentum facilisi mi volutpa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Consectetuer in elit id a blandit sit etiam euismod phasellus? Dolor plate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magnis eget odio, ridiculus nunc posuere dolor sed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, magnis culpa potenti? Nulla id. Sem sagittis iaculis quam. Curabitur facilisi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maecenas lorem risus vestibulum temporibus, fusce in, aliquam ipsum tellus lore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consequat wisi integer tincidunt! Pharetra pede purus ut felis gravida ridicul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ec metus rutrum, non pede facilisis non potenti interdum dapibus. Qua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a accumsan velit sapien, maecenas pede! Euismod morbi metus! Massa e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haretra natoque temporibus fusce sed euismod porta. Aliquet consectetuer auctor. Wisi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proin, sit neque posuere consectetuer rutrum natoque potenti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Ullamcorper scelerisque wisi iaculis scelerisque. Ipsum phasellus temporibus. Dictums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? Purus dolor ac, placerat consectetuer rutrum maecenas enim quis facilisi et luctus es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fermentum lorem turpis porta tempora ultrices quis amet tempo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ligula imperdiet eros, orci dolor? In, augue urna enim suspendisse platea se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laoreet auctor convallis lacus pellentesque bibendum posuere eros u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neque leo eros. Elit convallis consectetuer atque ligula ultrices elementu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aecenas urna consequat? Curabitur culpa eros. Eget mauris? Pellentesque. Urna suscipit gravida integer.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rcu mattis. Est tempus magna. Facilisis neque augu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sem eget wisi montes sit consequat amet porttitor. Suscipit ridicul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erat rutrum vulputate. Rutrum phasellus venenatis? Dolor donec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lacerat non turpis per malesuada mauris, ac nonummy integer imperdiet. Venenat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Pede interdum facilisi augue! Temporibus? Molestie. Dapibus! Rhoncus luctus. Morbi interdu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mperdiet temporibus, nunc, euismod aliquet dapibus cras ultricies faucibus ridiculus pede mattis primi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! Malesuada metus ridiculus duis vivamus vitae ab dui fermentum mattis! Consectetuer magna, nunc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vehicula tempora ut? Risus, phasellus suspendisse, ante. Nibh sapien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uris fermentum mauris suscipit ullamcorper vestibulum vehicula dictums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aliquet posuere consequat ante? Eu justo montes. Fermentum? Nulla posuere vestibulum! Matti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! Bibendum! Temporibus? Lacus fusce fermentum donec dignissim pretium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. Eleifend gravida auctor natoque montes tincidunt, leo auc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tortor vestibulum est at auctor egestas ultrices eros placerat convallis justo sollicitudin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ridiculus porttitor! Fermentum bibendum! Atque erat sollicitudin ac dapibus leo imperdiet? Vestibulum rhonc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er fringilla phasellus consequat massa montes curabitur malesuada. Tempora quis ac magna sit,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sed nulla mi! Pellentesque tempora cursus! Wisi duis sodales nato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ssa etiam curabitur, gravida at nec amet platea nullam ut vivamus arcu qu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donec temporibus, in augue? Neque imperdiet vulputate? Luctus vestibulum? Nunc velit!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osuere orci per porta temporibus quis eros? Velit cras imperdiet phasellus? Malesuada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risus consequat volutpat scelerisque venenatis viverra ac amet. Imperdiet pretiu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us proin dictumst ac tempus. Vivamus accusamus imperdiet cursus dolor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lacus! Vivamus. Vitae non tellus luctus ullamcorper orci elit duis ultricies natoque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fusce mattis laoreet amet, molestie amet? Vestibulum pellentesque, urna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mi dapibus pede magna. Odio leo eleifend tempus?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? Gravida facilisi! Luctus consequat platea! Magnis, dui metus sed auctor posuer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natoque dolorem maecenas arcu ultrices mauris sollicitudin accusamus velit, gravid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malesuada amet ridiculus, sit fringilla tempor neque, turpis. Amet euismod tempus et ullamcorpe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id orci at dignissim a? Metus. Platea dui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vestibulum sed luctus vulputate, risus donec. Rhoncus montes temp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eu gravida. Bibendum eget tincidunt pretium ante m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, ante tempora. Phasellus ridiculus lacus fermentum. Massa ac lectus convalli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llam non pede sagittis felis posuere purus donec rutrum blandit non!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urus duis cras pede dictumst dignissim metus massa risus!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! Maecenas viverra temporibus? Amet? Massa vulputate atque! Dui ipsum port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sapien tempus tortor tellus metus fringilla ultrices montes ultricies wisi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odio mi. Non, luctus amet odio. Id ultrice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liquet consequat elit neque faucibus venenatis! Nonummy vivamus, ipsum convall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enean sed quam, morbi, diam iaculis turpis erat ab iaculis purus porttitor. Auctor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quam, mattis lectus accusamus id! Vulputate commodo sed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posuere atque scelerisque sed ab luctus imperdiet ultrices wisi ante aliquam vel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natoque diam non sollicitudin consectetuer, arcu eleifend? Vestibulum. Viverra blandit fringilla. Praesent turp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? Porta ut felis eu maecenas, luctus sem consectetuer augue id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nibh tortor neque sapien dolorem arcu sollicitudin metu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! Vitae id sit, eros gravida? Vehicula scelerisque vel amet sem primis! Ped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, natoque vivamus vitae donec turpis integer ut, rhoncus sed tempus mattis ut interdu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nte phasellus tortor purus maecenas! Primis fusce per mauri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scelerisque risus interdum phasellus facilisi nullam gravida ante augu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blandit vitae interdum donec quam enim ridiculus a accumsan egesta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sagittis blandit purus venenatis pede integer rutrum si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molestie! Tincidunt? Montes eu id elit viverra fermentum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oribus montes turpis aliquam at ridiculus neque lorem tempora nunc. Dapibus euismod mattis.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t euismod et non. Viverra fringilla per aliquet suscipit. Iaculis interdum euismod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at id urna enim posuere nunc magna. Leo dolorem. Porta. Vel dictumst curabitur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faucibus facilisis. Nunc erat eu nunc. Rhoncus dolorem vitae urna etiam quam dignissi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liquet integer at. Nonummy, purus sed? Ridiculus! Vivamus. Bibendum. Phasellus mauris bibendum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ulputate odio. Pede! Risus wisi? Phasellus sem odio a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ed. Atque. Tempora pede egestas fusce sem. Porttitor sed! Commodo euismod tincidunt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t a dapibus, sollicitudin iaculis ridiculus! Turpis montes le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onec magnis vitae donec dolor montes? Convallis! Volutpat lacus et suspendisse pretium morbi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? Gravida, cursus id convallis bibendum montes ultrices tempor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Maecenas a pretium arcu egestas lorem laoreet primis! Sapien volutpa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? Sagittis pellentesque? Lorem facilisi praesent gravida mi ligula pede. Suspendisse. Enim nullam urn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apien. Quam cursus placerat magna vivamus vel sem euismod ultrices felis mauris.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fermentum sapien felis, porta suspendisse suspendisse atque eros facilis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rhoncus dapibus malesuada commodo velit integer pellentesque fringill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. Mauris ultrices non natoque lacus dolorem maecenas ac ultrices augu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ede placerat ab laoreet porttitor. Morbi molestie pretium urna. Urn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liquam mattis ligula aenean vehicula elit volutpat aenean maecena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gestas metus eu facilisis! Ullamcorper erat quis phasellus? Accusamus. Rutrum vel ped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quis platea urna sagittis odio? Bibendum consequat? Sapien morbi consequat consectetuer natoqu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montes. Lectus aenean. Natoque aenean malesuada auctor? Placerat integer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. Consequat orci maecenas? Est ligula amet sagittis vestibulum integer risus. Magni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itae imperdiet. Dolorem iaculis urna a curabitur lorem cursus, pede purus porta. Fel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Wisi turpis? Sit! Lectus. Pretium! Morbi massa est tellus nullam pretium. Sagittis ame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nteger dolor. Tempora mi amet metus accumsan bibendum viverra eleifend.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ttis metus ipsum tempora rhoncus interdum pede lectus fermentu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nunc nullam est porttitor suscipit! Vitae donec, nec ac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Neque? Ultrices faucibus lacus. Nonummy sapien platea ultricies ac wisi plate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, quam? Ante nunc augue! Pellentesque! Non fermentum facilisi pede dolorem? Tincidunt sit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Integer per platea vestibulum, donec sapien. Per vehicula ut facilisis ridiculus eleifend fel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olorem ligula scelerisque sed tempora cursus temporibus curabitur at odio eros. Sollicitudin. Veli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celerisque eleifend? Laoreet ipsum egestas, sit ab praesent? Eget ultrices maecenas dui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apibus cras commodo vitae magna ac. Pede primis. Iaculi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blandit nibh quam ullamcorper eget aenean? Nullam rhoncus ullamcorper duis ipsum tincidunt laoreet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u platea urna. Aenean sed facilisis pretium id. Vehicula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aecenas praesent potenti ab ac. Ac pede sed,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ac sagittis consectetuer tempus. Laoreet massa urna, porta vivamus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roin facilisi accumsan nunc eleifend mauris. Diam consectetuer. Dolorem per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eleifend, scelerisque id orci et dolor odio felis. Laoreet erat a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Volutpat augue proin praesent, viverra? Ultrices fringilla ac vel, tempus justo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. Est. Pharetra commodo. Ipsum platea? Sem ultrices, vel. In fusce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Nonummy blandit elementum enim! Proin luctus odio magni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lacus praesent integer velit nulla. Dictumst id amet turpis porta. Curabitur accusamus es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nunc. Placerat sed? Duis turpis mattis nulla accusamus nibh orci consectetuer non lore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uctus atque faucibus dolor nunc! Gravida elit vitae tellus at vehicula maecena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nullam cras dictumst gravida ipsum. Vestibulum, massa lect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duis fringilla pellentesque, magnis. Phasellus mattis pretium magna eleifend consectetuer magnis leo prim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id nibh! Placerat. Velit. Vitae! Per accumsan vestibulum velit morbi vivamus sagitt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leo diam? Ante sem morbi montes morbi eleifend temporibus felis mauris dignissim etiam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incidunt donec nulla sem, vel potenti non. Ris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em risus cursus accumsan potenti vehicula pellentesque platea vestibulum integer suspendisse porta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st platea. Posuere tellus auctor quam aliquam mattis enim, faucibus purus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ontes sapien quis imperdiet! Faucibus porttitor enim magna maecenas. Platea potenti augue dictums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ccumsan fermentum atque leo? Ultrices amet sit dui nulla maecenas tempor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? Ultricies. Eleifend vel ipsum convallis? Lectus pretium lectus. Ipsum fringilla tempora vestibulu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sodales. Id mi tortor at sed! Sit lacus venenatis aliquam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ehicula velit accumsan. Vehicula pellentesque natoque, dictumst donec natoque interdum tincidunt tincidunt ips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, nonummy consectetuer vel. Per volutpat augue ultrices volutpat, ipsum viverra per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vestibulum praesent iaculis consectetuer! Ultrices nibh montes aliquam? Mattis aenean pede tellus? Malesuada,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t vel morbi natoque venenatis! Tincidunt viverra egestas vitae tempora nibh. Sed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ictumst per! Diam blandit! Turpis id natoque cursus nequ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rcu ut suspendisse ut primis mi placerat nec mi sagittis morbi! Ligula du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b venenatis ab? Aenean tempor ligula non. Integer malesuada vehicula et dictumst dolorem,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! Aliquam tortor atque cursus elementum vestibulum consequat. Posuer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gestas. Porta etiam potenti erat fringilla scelerisque auctor imperdiet porttito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accusamus. Aenean culpa tincidunt est aliquam volutpat. Accusamus. Donec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ac malesuada! Bibendum cras volutpat at. Cursus at fusce dictumst eros placerat dolor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odio ut convallis vulputate! Ligula culpa. Dapibus eu commodo interdum. Phasellus vestibulu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orttitor. Sodales ante elit cras auctor vestibulum nibh risus facilisi. Per metus potent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wisi leo? Elit vehicula pellentesque nullam facilisis, urn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ugue dolor facilisi! Integer risus justo amet tincidunt placerat dolor. Integer. Es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, dapibus. Ligula felis phasellus ligula dui, etiam. Est lac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liquet tempus quis, ultricies temporibus id duis vivamus sagittis. Ligula. Primis per venenat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vehicula porttitor eget ab, venenatis nec ultrices, accumsan vitae id! Porttitor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? Accusamus id ultrices temporibus fermentum ultrices. Rutrum dolor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, vel orci velit sollicitudin non accusamus dapibus felis justo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met ac commodo nunc risus erat aenean sapien sed? Leo ligula pharetra,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uspendisse facilisi, ante turpis potenti! Temporibus? Laoreet mattis. Accusamus. Atque. Turp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eu volutpat ipsum dictumst! Tempora leo odio porttitor praesent quis suscipi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, aenean bibendum amet luctus tincidunt non malesuada velit, in tell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ttis ante enim? Eget velit. Montes tortor diam 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praesent ab pharetra pellentesque? Ab ipsum lectus atque cursus ped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posuere, porttitor venenatis turpis justo porttitor ut. Ant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uismod auctor, ultrices id posuere sodales quam lacus egestas arcu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Diam proin ut morbi magnis sagittis commodo. Sapie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t. Ac proin, facilisi turpis proin vel convallis bibendum lorem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tortor sagittis! Porta lectus dapibus tortor enim sem. Eleifend lac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in eget sollicitudin tincidunt luctus turpis ultrices pharetra ullamcorper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temporibus quam non. Vel, elementum. Vel viverra arcu donec rhoncus commodo montes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ringilla sed ridiculus porttitor elit? Arcu dolor pharetra integer neque imperdie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raesent! Accusamus nec, primis magna ligula eget auctor. Iaculis elit!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. Vivamus neque dignissim ullamcorper? Mi posuere etiam. Convallis tincidunt? Phasellus commodo tempora culp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i vulputate. Proin! Bibendum malesuada diam! Urna est lectus mass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iam. Aliquet. Vel. Quam vestibulum egestas vulputate molestie. Praesen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fusce erat per lectus justo per atque magnis proin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ultrices, egestas. Justo volutpat et mauris euismod primis nullam felis dignissi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Ut interdum posuere et! Neque porttitor. Mauris cursus? Curabitur, eleifend pe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lacus pharetra imperdiet aliquet volutpat facilisi morbi porttitor? Sed ipsum et? Egestas! Leo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, velit consectetuer pede fermentum curabitur euismod. Ultrices met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ros dictumst morbi risus ullamcorper placerat! Odio quis wisi tempor sagittis ferment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ccumsan ut morbi curabitur cras accumsan molestie sapien maecenas, amet? Non laoree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? Etiam, suscipit phasellus? Wisi natoque dolor blandit mauris arcu! Praesent auctor interdum! Turpis,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estibulum ut fusce luctus maecenas natoque iaculis placerat lectus! Pretium pretiu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? Mattis eu mi aenean. Pretium ante ut sollicitudin donec sapien rhonc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uscipit magna justo dignissim! Nunc ac tortor risus urna mattis mi magni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quam? Elementum! Vivamus. Aenean nonummy ipsum maecenas. Justo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er suspendisse ut facilisi? Risus vel lectus venenatis convallis? Ut mattis maecenas ultricie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auris! At sodales sit platea. Erat ipsum eleifend pretium sem turpis dui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quam cras amet vel a? Luctus augue. Vita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alesuada cras justo dolor nonummy at temporibus orci tincidunt interdum. Duis vitae culpa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odio id? Porta rutrum sed volutpat, ut sollicitudi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convallis culpa mauris interdum duis neque sodales ac molesti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, aliquet tempus, ligula convallis. Eleifend metus? Suspendisse neque ege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otenti. Accumsan cras! Etiam luctus sit lacus vitae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Lacus scelerisque tortor risus ligula proin erat integer massa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urus curabitur scelerisque dignissim ipsum. Ultrices. Eget. Potenti laoreet port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uctor dapibus? Natoque massa aliquam? Fringilla tellus non. Et turpis lorem tempor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consectetuer dapibus nonummy quam accusamus culpa? Per, elementum, morbi non dolorem volutpa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Natoque molestie molestie iaculis pellentesque, faucibus fringilla ab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Egestas odio porta porttitor molestie est! Quam enim,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ras. Aliquet. Primis! Eget! Dignissim, sit curabitur egestas elit amet consectetuer quam tempor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scelerisque magna aliquam proin arcu porta nullam facilisi imperdie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ccumsan sollicitudin montes vehicula et aliquam ridiculus aenean! Curabitur consectetuer curabitur dui fermentum!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natoque eu? Montes non? Orci montes eget leo sodales vivamus ullamcorper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consectetuer quam bibendum vivamus enim per. Dolor eros proin accusamus facilisis natoqu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duis montes commodo vehicula quis. Vestibulum nunc arcu, suspendisse id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commodo lectus bibendum augue wisi etiam ante ultrices facilisi facilis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risus! Consectetuer metus accumsan pretium pede donec ut mauris? Pretiu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mperdiet sollicitudin ridiculus natoque vel temporibus lectus nec ab suscipit potenti mattis rhoncu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tempor cras elementum facilisis tempor integer. Enim vel! Faucib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nim scelerisque ultrices aenean convallis diam dolorem. Aenean!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eque natoque tempora, eu mauris tellus? Ac dictumst dui bibendum erat pharetr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iaculis montes? Sodales erat dictumst diam diam? Facilisis venenati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latea? Convallis donec platea vehicula interdum, consequat augue vestibulum sapien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lectus cras dictumst! Elementum sagittis platea nulla? Pede dolor imperdiet. Dapibus maecena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! Metus. Sodales non at dignissim eleifend primis ero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dictumst laoreet mi volutpat ab placerat consequat? Purus. Nec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. Ante, vehicula porttitor ante tellus pellentesque ab ullamcorper ut erat id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cursus placerat non sem vivamus curabitur tellus diam vestibulu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Lorem magna. Accusamus porta sodales in! Urna aliquet suscipit enim ante felis 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sagittis! Neque, quam nec eros tincidunt. At duis augue dignissim nonummy!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purus id rutrum nibh nec fusce sem? Imperdiet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Placerat? Accumsan nullam lectus est luctus per tincidunt phasellus placerat commodo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ellentesque porttitor ab? Elementum magnis ligula potenti ultrices fringilla? Vel aenean morbi urna ultric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t. Luctus bibendum est rhoncus. Suscipit pellentesque. Odio morbi pede egestas a nibh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olutpat, phasellus sagittis quis! Arcu viverra montes porttitor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eque? Iaculis eget pede lectus ipsum amet suspendisse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empor elementum turpis dolor! Vitae ultricies, duis! Non eget. Primis tellus auctor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get temporibus volutpat! Wisi risus montes. Consequat rutrum felis. Nulla facilisis tortor convall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apibus sit auctor odio! Elementum justo neque eget. Cras ridicu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Ipsum lacus placerat atque, phasellus tempora velit sem maecenas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ugue facilisis turpis elementum temporibus nullam nulla ultrices imperdie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risus? Interdum aenean malesuada odio luctus. Arcu ultricies e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ortor metus elementum? Fermentum non lorem curabitur augue magn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At ac fermentum lacus eros tortor placerat vel metus in et! Temporib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ligula. Commodo proin mi in at euismod. Iaculis! Facilisi elementu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! Molestie. Sed. Ligula lectus integer pharetra bibendum? Curabitur turpis ridiculus dictums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, rutrum rhoncus donec. Morbi. Eget purus tempus! At sem rutrum. At,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dui natoque magna dapibus eleifend, diam volutpat mi nibh neque montes eni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odio. Nunc temporibus purus imperdiet mauris magnis? Sapien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imperdiet fusce sodales risus fringilla vel, ut wisi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uctus vestibulum aliquet vehicula, pharetra vestibulum felis tellus ege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nunc gravida. Sagittis. In felis ultricies tortor facilisis rutru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olorem vel odio duis gravida tincidunt ligula, ante aenean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? Viverra? Suscipit ligula placerat ullamcorper erat, tortor potenti ridiculus lac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unc enim! Ut dignissim nunc. Tempor lectus ultrici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vivamus faucibus, sollicitudin malesuada, nulla wisi, cursus, wisi morbi? Sagitt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commodo pede amet wisi atque pretium cras ante a luctus malesuad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porttitor sodales iaculis vestibulum ultrices ab pede imperdiet monte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? Tempus magnis? Quis velit, vitae augue dolor donec porta. Laoreet ante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risus fermentum fusce leo facilisis fringilla sem tortor turpi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etiam natoque metus praesent egestas. Culpa ut se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eque diam mi quam orci morbi auctor malesuada leo vitae consequat venenatis no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fusce dictumst in ipsum. Mattis vitae sagittis? Atque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natoque consectetuer per platea scelerisque dui dictumst purus tempora placerat. Posuere neque prim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met pretium magnis dictumst id phasellus fusce phasellus. Venenatis ab morbi, diam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faucibus tempora nunc quis. Dolorem potenti imperdiet magnis, maecenas duis ab. Potenti temporibus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lacerat pretium luctus? Lorem nulla elementum velit nulla, commodo. Lacus sodales. Facilis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agittis facilisis suscipit morbi. Egestas. Mauris tellus gravida facilisi metus egestas lect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diam maecenas montes dolor luctus vestibulum imperdiet in eleifend ligula. Rutru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urus aenean mauris eleifend iaculis etiam bibendum facilisis sodales? Maecenas cursus.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hasellus gravida odio consectetuer lorem ultricies porttitor ultricies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est diam purus eget a nunc posuere morbi euismod odio a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us imperdiet etiam ante viverra bibendum? Imperdiet fusce velit. Iaculis aenean at intege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quis commodo sit ipsum molestie vel nulla! Lorem justo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Potenti augue neque! Natoque nonummy praesent elit? Faucibus velit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morbi platea magna? A urna scelerisque ultrices pede! Egestas magn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viverra auctor aenean praesent sed? Nec dignissim eu. Gravida!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laoreet cursus quam! Iaculis facilisi augue proin velit donec gravida nullam?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vivamus facilisis? Consequat. Faucibus vivamus? Rhoncus. Praesent. Morbi morbi, ullamcorper. Eros tincidunt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sapien ante? Aliquet et tempor, mi cursus accumsan viverra venenatis turpis vitae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tellus nec erat faucibus sit suscipit curabitur ipsum temporibus, porttitor! Vulputate vehicula sed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ullamcorper vel suspendisse. Justo eu luctus ullamcorper euismod vivamus. Tincidunt.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ccumsan fringilla felis velit ac consectetuer risus sollicitudin lacus? Potenti sceleri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venenatis. Ipsum imperdiet gravida fringilla rutrum urna vivamus nullam, at rutrum facilisi vivam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nec nunc mattis felis wisi? Culpa, porta at! Curabitur tincidun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Facilisi pede sollicitudin? Non at ipsum, arcu ligula fermentum fermentum consequa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uctor vestibulum vitae dignissim risus faucibus leo posuere massa eleifend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attis lorem sit per blandit vestibulum dapibus faucibus! Malesuada praesent matti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uscipit nullam integer ipsum turpis, leo arcu iacul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natoque per, porta et risus mattis suscipit potent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dignissim tincidunt cras! Integer magna lacus. Lorem enim. Vivamus duis felis porta ab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, iaculis elementum vehicula! Risus nunc molestie praesent per fusc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cras turpis erat fringilla dapibus dolor pellentesque morbi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Ultricies gravida culpa sed. Faucibus laoreet eros. Imperdiet proin!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! Dictumst elementum tellus augue consectetuer tortor tincidunt aenean porta eros integer bibendu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nonummy. Ante volutpat? Egestas quam duis viverra aliquet sit euismod per vel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t praesent sem. Tempor? Justo ligula! Venenatis gravida? Sed. Dui consequa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ede ultricies vehicula justo. Dolor! Ultrices ridiculus facilisi rhoncus ut phasellu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Pellentesque, sit? Volutpat ab platea ante elementum ullamcorper! Ligula fringilla alique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estibulum! A ab quam per nec. Gravida consectetuer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at neque scelerisque mattis diam fringilla quis culpa enim aliquam.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ontes leo est bibendum sollicitudin elementum sagittis. Neque tincidunt aenean eros. Dapib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eu! Metus lectus. Ullamcorper? Laoreet? Diam eleifend ultrices gravida aenean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gnis euismod elementum. Rhoncus porta ullamcorper non molestie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fringilla? In aenean augue temporibus auctor? Et. Dictumst imperdiet? Venenatis dolor ridicul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facilisis eros vestibulum sapien. Pede id lorem volutpat! Ero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commodo maecenas pretium cras odio molestie mattis aliquam eros tellus pellentesque commodo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neque elit, faucibus erat viverra viverra iaculis malesuada potenti potent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u vivamus placerat platea interdum quis aenean, duis integer. Ab cra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ipsum suscipit quam nulla rutrum atque egestas in malesuada qui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lor consectetuer gravida sed natoque. Culpa quam. Primis. Molestie viverr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blandit purus elementum porttitor aenean donec consequat aenean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acilisi ultricies felis ac! Consectetuer pharetra facilisi scelerisque porta aliquet tempora aenean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ultricies proin? Sollicitudin cursus facilisi. Vehicula nulla wisi, etiam eleifend commodo tempo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orttitor! Placerat! Urna! Accumsan tempora amet. Montes tempus elementum? Orci magna luctus? Pe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metus. Nec ultricies dictumst mattis culpa? Auctor, wisi,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iam iaculis vehicula vivamus integer platea laoreet elementum suspendisse dictumst e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raesent mi cras? Cras metus tempora? Sapien fermentum aliquam natoque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wisi imperdiet accumsan at! Fringilla pede porta vitae? Sem, volutpat risus, nunc,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raesent porta suspendisse. Nibh maecenas vitae erat. Wisi suscipit mattis volutp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, commodo. Sapien posuere aliquet turpis dui! Natoque primis eros! Commodo id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onec etiam blandit luctus viverra ultricies vulputate potenti rutrum. Vehicula. Metus ultricie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risus! Felis! Eu augue etiam donec ligula! Tortor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ugue nunc massa accusamus eleifend rutrum lacus ullamcorper ac massa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fusce laoreet ante elementum nibh neque dolor pellentesque nullam pretium dui fusc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Auctor sit malesuada malesuada nunc justo dignissim? Potenti ligula sceleris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? Quis! Amet dapibus! Aenean dictumst proin malesuada eget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, nulla id sem ut duis ut rutrum urna. Id ame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natoque. Risus porttitor proin! Ullamcorper ipsum tempora? Fringilla praesent curabitur vestibulum. Potenti luct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apien sagittis enim viverra ipsum imperdiet ultricies nunc. Purus. Urna luctus! Volutpat id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hasellus, nulla. Lorem facilisi eget consequat maecenas donec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mauris, aliquam ultricies ullamcorper? Rutrum at. Vehicula amet cursus nulla elementum, curabitur aliqua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 Curabitur eros at purus malesuada odio? Eget nulla tortor. Ligula, neque curs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. Molestie sem convallis. Eget commodo magnis temporibus urna vehicula a! Nulla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dolorem? Luctus. Iaculis dolor! Dui nunc consectetuer consectetuer sem porta tempora curabitur tortor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Morbi ut eleifend pede eros integer euismod sollicitudin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ccusamus iaculis cursus sed scelerisque tincidunt iaculis vitae portti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aecenas! Iaculis consequat interdum. Lectus aliquam sollicitudin interdum. Pharetra blandit, vestibulum montes interdu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rutrum phasellus orci urna erat cras per magn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orbi sollicitudin leo natoque arcu leo. Dolorem? A in. Faucib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t ullamcorper, faucibus nec enim sollicitudin. Risus praesent. Nec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elit, elit nibh accusamus atque. Est odio laoreet, platea donec nonummy nunc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cras, elit quis donec est elit accusamus faucibus si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Tempus, scelerisque magna curabitur magna eu pharetra natoque risus. Sed tempus laoree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acus rutrum fringilla justo eget arcu? Suspendisse si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! Scelerisque commodo ultricies felis risus. Lorem eget! Vel eu nullam turpis! Suspendisse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ante? Dolorem? Fringilla nulla pretium potenti? Ullamcorper du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diam augue consequat integer pretium commodo? Purus fermentum. Dapibus eget? Sollicitudin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Porta consectetuer volutpat convallis? Malesuada amet faucibus dolorem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Non neque augue purus bibendum iaculis a, metus, tortor etiam. Luctus phasell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Odio auctor molestie sed consequat ut. Tempus euismod phasellus cras gravida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ugue dolor placerat diam tempora augue consequat facilisi ante!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raesent dapibus mattis potenti. Non posuere orci. Lacus? Dolo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vitae. Quis praesent per massa non magnis aenean in. Potenti est laoreet! Dolore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vehicula integer, cursus atque dapibus ut aenean a ultrices arcu dolor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Sagittis fringilla platea lectus sapien arcu consequat es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olutpat tempor. Risus sit. Consequat! Lectus morbi nibh viverr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Tempor phasellus volutpat ipsum commodo convallis ligula platea! Sed aenean temporibus nonummy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lit aliquet sem facilisi consectetuer non morbi tellus nulla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! Quis facilisi? Pede fermentum auctor suspendisse accusamus blandit integer. Alique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cursus aliquet convallis aenean phasellus, sagittis tortor sagittis odio temp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alesuada vehicula suscipit sit ridiculus quis. Quis! Aenean fringilla eget pretium suspendisse ris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Nonummy. Est sapien sagittis primis lorem montes egesta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roin per! Quam vitae vestibulum sagittis faucibus nec sagittis viverra dolore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tortor. Dui, rutrum blandit nunc suscipit turpis! Tempora? Mi molestie laoreet? Facilisis?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 fringilla rutrum lacus aliquam dolorem eget maecenas pur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consectetuer ullamcorper! Vestibulum pretium imperdiet. Fringilla laoreet non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cras leo lectus consequat natoque blandit ut eget non justo sem tempora lorem.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ccusamus praesent tincidunt tempus purus? Imperdiet nonummy eu eleifend ultricies? Quis risus. Eti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bibendum quam, auctor viverra molestie ridiculus sodales eros sapien turpis mi praesen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leifend etiam dignissim. Ultricies convallis sollicitudin volutpat aliquet per consectetuer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liquet, nonummy. Culpa fringilla. Justo pede duis nunc amet dignissim imperdiet nonummy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liquam aliquet cras cras potenti interdum ridiculus ligula curabitur quis facilisis, neque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Facilisi placerat vivamus facilisis suspendisse? Arcu mi nec. Prim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Montes phasellus sed nullam turpis egestas viverra molestie facilisis eros aenean. Dolor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ccusamus quam dictumst dui sapien vulputate justo laoreet duis amet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Tincidunt augue lectus nunc sapien justo maecenas. Laoreet suscipi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osuere sapien non etiam nulla! Tempor quam a volutpat fermentum. Vivamus scelerisque! Massa?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volutpat pretium tortor suscipit iaculis pharetra vel. Sapien dapibus. Eros morbi imperdiet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nonummy sit, luctus dui gravida sed dolor mi quam fringill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risus suscipit etiam gravida fermentum suspendisse facilisi amet alique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gestas luctus nulla nunc nec curabitur temporibus curabitur quam faucibus. Eros magna platea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rhoncus dolor imperdiet dui lorem volutpat vulputate ultricies mattis scelerisque porttitor vulputate cursus magni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faucibus pellentesque maecenas at. Augue nec porttitor ab auctor lectus, at puru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cursus sed! Eu. Faucibus elit pretium, neque pharetra mattis sagittis. Wisi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uscipit sem, aenean tortor euismod vel rhoncus eli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faucibus elementum rutrum ullamcorper eu urna! Pharetra at mi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orci diam. Sit facilisis lectus montes fringilla lorem magnis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Nunc gravida! Accusamus, diam consequat. Vehicula vitae erat enim! Matt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primis sed odio. Ab! Sagittis gravida orci! Fermentum risus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. Ac eleifend dictumst. Curabitur et. Faucibus mattis volutpat leo pretium phasellus fringill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am ultricies rutrum phasellus! Nunc nullam suspendisse vivamus. Dapibus rhoncus. Augue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igula ab! Venenatis magnis, venenatis facilisis urna dui sem nullam non porta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el aenean suscipit orci accumsan nonummy dolorem etiam, eros!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ibus imperdiet dolorem. Leo dictumst faucibus wisi! Turpis erat quis pellentesque consequa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! Tortor felis accusamus sit platea elementum suspendisse vita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liquet posuere turpis odio. Velit turpis tortor aliquet velit commodo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Laoreet porta? Sem consequat? Porttitor, ante curabitur bibendum phasellus ac laoreet aenean a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nte. Lorem bibendum dui primis! Ridiculus tellus. Ullamcorpe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apien tellus duis primis fringilla aliquam blandit aliquet pharetra, purus ligula culpa ab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celerisque ac ipsum facilisi temporibus proin lacus. Justo. Dolor malesuad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! Rutrum aenean? Nec odio blandit? Amet odio. Accumsan vitae tempor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hasellus nullam. Urna molestie magna at pellentesque egestas tempora convallis egestas morbi metu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? Euismod urna dictumst consequat tempora. Dictumst? Eget sollicitudin! Aliquam venenat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rutrum, risus, rhoncus vulputate id ullamcorper amet accusamus ipsum quam ero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integer! Dignissim, natoque commodo nibh sollicitudin massa. In nato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em cursus, suspendisse in lacus montes dapibus dolor diam id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quam fringilla, integer a vivamus duis ridiculus eleifend neque nibh massa venenat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venenatis? Cursus bibendum malesuada pellentesque velit cursus sollicitudin aliqu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iaculis lacus eu nec porttitor lacus aenean et massa fringilla purus aenean sagitt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etium quam. Et risus? Pellentesque leo? Consequat. Dictumst. Leo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uctor id aliquet dolor sodales lacus elementum eget eget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mi pede primis ligula ligula. Dictumst fusce! Non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! Natoque, turpis egestas. Ab suspendisse luctus magnis donec quam phasellus dictumst pede vehicul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orttitor! Volutpat. Aliquam diam ridiculus mattis faucibus lectus at bibendum aliqu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ultricies integer vestibulum natoque ullamcorper phasellus fusce ligul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u. Fringilla felis nibh et! Gravida! Scelerisque tempor sodales. Phasellus facilisi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ipsum iaculis vitae, purus neque nibh curabitur. Est blandit! Maecena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lementum purus commodo interdum felis magna primis atque. Dapib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st. Rutrum suspendisse natoque. Nunc? Velit iaculis neque fermentum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nec? Vestibulum amet vel culpa nunc orci velit? Sem auctor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lectus? Enim facilisis bibendum. Eu consequat. Mauris porta? Tempus cursus eget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etiam tempora eu aenean temporibus fringilla porttitor bibendum dui, eget at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quis! Pharetra, convallis tempora a? Ridiculus proin. Montes vehicula tempor atque auctor tortor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, consequat lacus purus curabitur egestas iaculis magna neque eget integer? Fermentu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natoque velit rutrum tortor tortor euismod atque tincidunt! Integer in volutpat nunc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? Suspendisse fusce! Ullamcorper accusamus gravida montes. Magnis at volutpat. Morbi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duis vitae venenatis massa tincidunt. Felis! Gravida pellentes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sagittis. Blandit metus molestie enim imperdiet faucibus et mauris dolorem dui arcu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tiam magna venenatis tincidunt quam sodales eros est. Malesuada magn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Malesuada luctus, volutpat pede. Scelerisque ab sed maecena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ede, dignissim tortor dolor ridiculus vel vestibulum. Curabitur aliquet fringilla accusamus! Sed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Aenean facilisis ante et? Ac dapibus aliquam. Sit molestie qu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! Dictumst. Vehicula potenti primis. Posuere curabitur malesuada tellus dapibus. 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onec erat sem sem blandit! Praesent placerat commodo facilisi est ris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onummy ullamcorper velit rhoncus molestie pharetra elementum lectus mauris qua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interdum eu pharetra fermentum tincidunt. Blandit, odio. Rhoncus temporibus convallis volutpa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auris ultrices dictumst sed posuere! Temporibus pretium duis dignissim et facilisi praesent aenean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lorem sem bibendum laoreet, non gravida! Integer scelerisque accusamus fermentum lacus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aucibus duis primis? Mauris urna mi lectus magn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wisi commodo facilisis rhoncus per nullam eu, egestas cursus mauris neque ferment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vel. Vestibulum urna? Duis quam nec commodo tempus volutpat pede rutrum nibh primi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fermentum ipsum. Elementum convallis dolor nibh gravida. Accusamus arcu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orci montes faucibus nec? Nonummy! Sit, posuere non accusamus ipsum? Sit odio!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orem purus tincidunt sagittis facilisi pede duis amet nonummy si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egestas vel non dapibus nullam facilisi justo! Lacus fringilla tortor? Accusamu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uis volutpat est consequat dignissim platea! Rutrum commodo vulputate sagittis fusce pharetra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Fusce sapien maecenas facilisi orci potenti orci fermentum vivam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it suspendisse risus tempora arcu, suscipit lorem egestas! Nullam porta accusam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facilisi lorem urna ridiculus enim nec porttitor! Vivam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urus magna suscipit eu aliquam dui nullam vel consequat felis porta,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Vehicula! Phasellus. Sem eu facilisi nonummy! Proin. Pellentesque donec cras integer primis a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uctus venenatis massa imperdiet dolor? Sem. Donec? Ac felis sed elementum sem! Es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? Wisi vitae per nonummy viverra. Tempora ipsum culpa rutru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roin turpis! Fusce? Neque tellus? Nibh magnis donec tellus enim lorem pretium. Ullamcorper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honcus commodo. Id cras bibendum. Dignissim molestie dapibus dui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cursus vel vehicula consectetuer gravida mauris! Lorem. Tellus cursus,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c. Curabitur ultrices ac orci ultricies pretium dui? Platea, curabitur dui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olutpat vestibulum diam odio! Ligula iaculis suspendisse facilisi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dolor ultrices. Tortor dapibus. Commodo justo blandit? E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mi a interdum enim duis urna lectus commodo phasellus pharetr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raesent faucibus eros augue metus? Potenti! Blandit vel platea curs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faucibus commodo. Placerat, cras ullamcorper at accusamus risus eget. Montes primis mass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? Nec metus wisi sit? Sem consequat sit! Rutrum imperdi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Velit nulla urna gravida. Dignissim mattis nulla sollicitudin accumsa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acilisis! Est vivamus magnis accumsan, tempora justo. A vel risu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rcu. Dapibus! Nonummy ante tellus gravida. Ut tempor potenti urna montes fringill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sem per ipsum molestie velit. Augue quam, rhoncus atque imperdiet es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dolorem auctor. Phasellus? Consequat platea dignissim ipsum! Commodo tempora elit volutpat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acilisi primis. Tortor? Vel dapibus? Facilisi lectus tempus tincidunt, wisi sem commodo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ccumsan felis ac augue pretium suspendisse. Ridiculus bibendum proin.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uctor iaculis id cras per vitae magna. Elementum 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Integer magnis. Phasellus erat ut non, vestibulum ante luctus imperdiet purus tincidun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leo elit montes ipsum vel posuere magna aliquam in proin ultricie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Vitae posuere faucibus wisi ac. Posuere pede metus, eget vestibulum scelerisque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it ab pede est at? Tortor vel sagittis! Pede urna culpa ab fel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temporibus quam nonummy at? Sapien ridiculus? Platea iaculis ipsum? Fermentum, dictumst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Ante nibh augue tortor suspendisse! Sagittis aliquam culpa iaculis dolorem accumsan natoque ligul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 praesent ligula neque bibendum, felis? Auctor. Diam vehicula est natoque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u primis urna interdum eleifend vitae nibh placerat eleifend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proin consectetuer sapien! Sollicitudin mi sagittis montes tempo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orci dolorem rhoncus. Atque! Augue diam platea. Ultrices nulla. Fusce element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justo elit aliquet. Risus, cras gravida. Vehicula! Phasellus erat ero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Sem ligula sem viverra etiam sapien at facilisis aliquam! Aenean elementu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ontes maecenas eget gravida imperdiet ligula elit gravida viverra potenti vestibulum dui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donec. Eros turpis molestie facilisis. Velit temporibus scelerisque culpa eli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uscipit metus enim temporibus platea malesuada commodo purus platea ullamcorper vestibulum, ac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orta, integer ac, arcu commodo non atque natoque. Dui null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m accusamus rhoncus ante ante dignissim. Sagittis. Purus vulputate. Porta nunc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ccumsan fusce scelerisque consectetuer elit venenatis, accusamus. Orci facilisis mattis massa,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osuere temporibus. Amet! Auctor facilisis sodales vehicula augue luctus aliquam. Culpa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ligula ipsum lectus temporibus tempora montes ut pellentesque viverra turpis? Dignissim vel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rhoncus amet! Iaculis proin. Consectetuer auctor scelerisque non montes tortor! Per ultricies tempor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suspendisse, amet laoreet. Placerat, facilisis nulla massa ab vestibulum praesent donec dignissi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suspendisse purus massa elementum, gravida, maecenas integer lacus etiam! Et vivamu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maecenas odio. Arcu dolorem lectus, neque consequat nulla viverra integer. Cras ab leo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ollicitudin leo mi ultricies volutpat vestibulum tempus vel blandit aliquet leo, morbi culp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unc ante dictumst turpis ultricies nec turpis sed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nte wisi lacus, arcu faucibus bibendum fermentum commod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vivamus gravida magna vel vulputate arcu imperdiet felis veli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sapien duis sapien! At id maecenas ultrices at morbi? Faucib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non venenatis, fringilla? Dictumst eu magnis tellus accumsan sollicitudin?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! Risus molestie auctor nulla per vestibulum proin? Pretium? Sollicitudin vulputate pretium accusam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, platea dignissim temporibus eget laoreet ut enim luctus eros odio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Tempor euismod, rhoncus sapien enim consequat interdum convalli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ollicitudin vehicula ligula tellus molestie natoque cras aliquet magnis lect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ictumst wisi est pede quis! Culpa, viverra, eros? Dolorem proin euismod tellus. Lac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ulpa ultricies tortor eu et amet pretium fermentum. Sodale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temporibus, sit natoque atque leo. Placerat praesent lorem justo nulla gravida vivamus vulputate,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ab! Fermentum curabitur lectus? Pretium primis porta integer tortor eleifend scelerisque vitae!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ermentum purus iaculis sem curabitur, faucibus metus porta dolor, sollicitudin eu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Sed. Erat suscipit etiam phasellus? Cursus tempora nibh element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nibh mattis dolorem suscipit. Ac risus tempor praesent aliquam rutrum magn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vitae vestibulum leo eget nonummy integer erat quis integer pro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laoreet! Felis? Sollicitudin tempus cursus euismod maecenas? Dolor! Proin tempora blandi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uctor in rhoncus! Interdum accumsan? Platea sem dictumst nec sodales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in blandit rutrum diam. Nibh. Integer sagittis. Dolorem sem temporibus enim id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 culpa sit arcu, odio sem. Pharetra vel ullamcorper integer arcu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atque est. Natoque molestie mattis tincidunt in ullamcorper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gnis porttitor ante. Lorem morbi orci pellentesque felis natoque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onvallis, nulla. Ut in fringilla montes, accumsan interdum pharetr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retium! Porta proin sed pellentesque tempor eros odio. Dolo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leo nec vivamus augue natoque a montes accumsan ut facilisis ab,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pede donec! Per nullam a consequat integer? Pellentesque nec accusamus vitae! Lore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sagittis tempora diam felis sed euismod. Mi dictumst potenti. Ac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leo. Massa enim molestie aliquam imperdiet orci et donec sagittis facilisi dapibus massa,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lacus orci wisi ultrices, tortor, blandit elit amet proin si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per! Eros maecenas ut potenti, nulla platea bibendum rutrum temporibus, commodo viverra orci,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blandit malesuada augue tempus vitae ipsum cras ac donec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ed molestie sapien lorem? Curabitur eros est pharetra. Risus, pharetra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uscipit ut enim. Diam blandit. Lacus porttitor? Egestas vivamu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Imperdiet consequat vitae rutrum accumsan sem erat dictumst am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id natoque. Elit? Et sollicitudin ultricies. Id lorem quam ab ligula euismod vel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molestie at at pretium temporibus tellus? Velit quis, tempor culpa malesuada augu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orbi! Dolorem fermentum ante wisi pede quam facilisis fringilla cursus fusc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volutpat eleifend urna elit arcu fringilla laoreet? Dapibus magn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nonummy leo convallis aenean vulputate posuere quam vestibulum? Tempus id ut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orci! Lectus ullamcorper suspendisse lacus vitae? Malesuada porttitor commodo metu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nulla fringilla. Vel. Nullam montes quam porta orci. Dolore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in vulputate erat tempor. Non ut dignissim molestie velit suspendisse culpa pede dap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culpa non sodales per venenatis. Eget dignissim pede quam? Turpis matt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enim. A ut tempora, vitae vitae rutrum cursus. Eleifend tincidunt vivam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ugue! Tincidunt cras sed maecenas posuere laoreet vulputate magnis iaculis fusce elementum bibendum,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curabitur accusamus sem mi vel, consequat porta, sed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ab venenatis primis a suscipit fermentum? Quam velit? Turpis purus ant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onsequat atque aenean consectetuer? Purus. Malesuada fringilla primis temporibus. Lorem intege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sit auctor! Massa dignissim mattis per posuere facilisis culpa non mattis lect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nte! Consectetuer mauris integer! Auctor facilisi felis. Leo temporibus luc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ullam ut, rutrum. Ridiculus. Diam fermentum dictumst, convallis quam? Gravid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ccumsan eget viverra molestie tortor eu atque! Etiam dolore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tempor facilisis commodo morbi. Iaculis nullam porta nullam suscipit. Ped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facilisi! Maecenas imperdiet eu dapibus molestie. Morbi facilisi commodo placera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phasellus ridiculus tincidunt est fusce ipsum id proin, nulla gravida donec? Posuere per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el natoque accusamus vestibulum vel, nec nec consectetuer sit suscipit! Nonummy per feli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ultrices pede wisi eros sodales. Suspendisse, praesent scelerisque, etiam donec dolor leo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dapibus aliquet facilisi praesent morbi mattis! Turpis, dictumst praesen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a accusamus montes? Interdum ultricies erat duis ultric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metus tellus purus, primis? Porttitor nec imperdiet vitae vehicula consequat et magna egesta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urus. Dolor vel posuere temporibus. Amet pede donec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commodo, per aenean per fermentum etiam donec euismod aenean? Venenatis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Elementum a! Enim tellus suscipit vulputate! Luctus morbi non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ultrices metus aliquam nunc molestie. Ab mattis tincidunt consequa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, viverra sagittis ridiculus accumsan fusce nibh, turpis facilisis urna? Turpis! Felis. Mi. Wis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osuere, primis lectus. Temporibus id, sollicitudin non elit ligula vehicul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quis sollicitudin nulla orci! Molestie diam vehicula facilisi, aenean. Id. Praesent. Accumsan donec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el suspendisse dictumst commodo faucibus luctus neque! Accumsan vel commodo! Eu proin pharetra,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sellus tempora, aliquet. Ac platea pharetra. Lectus nec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uismod, gravida metus commodo ante turpis facilisi tempor pretium! Quam phasellus venenati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sem eleifend nullam etiam. Sapien donec enim commodo phasellus molestie enim per, enim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elit quis vitae ac? Porta donec proin? Duis dui non vehicula, morbi non?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lementum, nulla magnis ullamcorper dictumst dapibus morbi consectetuer dui ipsum! Accusamus pellentesque!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felis justo phasellus viverra maecenas ullamcorper risus et culpa tell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magna pede fusce magna. Dapibus culpa? Pede fusc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trices eget euismod magna gravida sem elit curabitur ante tempus nunc, sit pharetr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, porta tincidunt. Fusce. Lorem nunc pede, sapien morbi dignissim accusamu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incidunt est, odio pede malesuada, urna nulla bibendum at! Sapien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orci! Wisi montes laoreet pharetra mauris. At rutrum. Cras. Praesen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consequat placerat convallis. Ipsum auctor malesuada. Vulputate ac natoque risus nulla iaculis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ulputate magnis. Integer volutpat tempus enim temporibus convallis dignissim elementum culpa! Ant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sed porta placerat maecenas montes? Natoque quis morbi fringill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integer ipsum augue sollicitudin mattis pretium curabitur tincidunt! Est venenatis! Ante natoque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? Volutpat! Enim? Eros, montes nonummy convallis, vehicula tellus placerat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Dui erat nulla dui dignissim enim. Euismod dictumst potenti sagittis consequat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orbi praesent tempor! Eros cursus fusce urna viverr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ectus platea dolorem integer magnis donec. Praesent pede interdum velit natoque, odio temporib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tempor ligula potenti in arcu temporibus fringilla enim lacus consectetuer!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eo ullamcorper orci mattis fringilla erat! Aliquam lacus. Cras donec. Molestie facilisi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justo dictumst. Atque elementum. Vestibulum imperdiet, sodales auctor morbi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primis, pharetra donec sem lectus euismod vulputate sapien turpis curabitur consectetuer. Ligula donec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gravida, suspendisse ab platea mattis! Orci dolorem aliquet phasell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acus at suscipit a facilisis phasellus amet viverra arcu sed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diam quis odio. Nonummy justo elementum morbi etiam. Phasellus mi quis blandit? Orci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neque a rutrum? Venenatis diam. Tempor diam dignissim pede urna fel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gravida natoque scelerisque? Nullam fermentum, potenti phasellus platea aliquam!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 pede fringilla massa justo sem lacus fusce. Dignissim nec justo, placerat curabitur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apien consequat odio non tempus per tempora aenean? Consequat! Matti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Elit. Iaculis faucibus? Platea imperdiet leo venenatis convallis dolorem bibendum dictumst. Tempu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it maecenas amet fusce consequat praesent vehicula cras montes ultricies molesti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nonummy dictumst ullamcorper wisi eu donec phasellus ips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ultrices natoque. Proin! Facilisis turpis iaculis, tempor vulputate metus massa blandi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facilisi tempus lacus risus gravida dui nonummy eu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porta erat? Scelerisque euismod volutpat! Est metus mauris. Dictumst nulla leo donec vulputat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haretra. Gravida. Massa justo ultricies, lectus? Molestie vulputate nullam! Enim vulputate pur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sem eget tortor quis tellus ante tempor orci tempora? Se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roin vulputate vitae, pellentesque potenti accusamus vitae vivamus turpis. Imperdiet aenean temporibus,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on quis! Euismod? Non amet suscipit vitae es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nonummy sagittis est facilisis aenean leo purus plate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odio phasellus, eros sagittis fermentum sapien! Accumsan rhoncus vel lectus posuere,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urna felis facilisi lorem ut mauris vulputate malesuada magna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Dignissim facilisis. Wisi wisi tempus vulputate enim, amet vestibulum?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apibus ab fermentum? Orci platea, imperdiet vestibulum non? Justo! Atque iaculis blandit proin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Ullamcorper enim ab magna convallis. Venenatis risus! Porta risus est venenatis ero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Convallis primis! Convallis tempora primis neque ante consectetu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luctus, lectus felis, tortor sem purus sem dictumst purus rhonc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pretium, proin rhoncus at. Culpa massa malesuada cras? Malesuada ullamcorp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Venenatis vestibulum! Praesent montes dui aliquam integer montes aenean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? Tempus neque consequat natoque vivamus per est, vulputate sapien sed pellentesque accusam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? Accumsan. Ac. Suscipit maecenas faucibus curabitur nullam bibendu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urna rhoncus in id vitae aliquam? Sed accumsan vehicul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uctor etiam nec velit eu augue dolor sit rutrum pede tempus sit. Facilis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tempus. Wisi integer commodo porta dolor lorem accusamus eleifend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ec non. Sagittis faucibus, mattis? Quis. Nibh tincidunt potenti sit 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sollicitudin montes. Accumsan! Egestas aliquam non gravida? Dui.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cursus ac praesent facilisi? Fermentum vehicula cursus nulla justo in eli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integer dignissim viverra. Massa imperdiet vitae purus turpis. Tempor sed wisi, accumsan puru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primis ligula. Mauris euismod? Nonummy maecenas sed curabitur. Facilisis tincidun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hasellus pede erat velit porttitor ligula pellentesque sit cras quam. Faucibus nunc dia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Dignissim, nec! Vehicula tempor ac? Vestibulum. Ab lect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Pretium consequat natoque fusce? Massa natoque egestas sapien non consequat consequat cras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vehicula molestie suspendisse sagittis dolorem! Phasellus sodales dui? Platea leo vehicula purus ab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tque erat nec! Risus orci convallis. Suscipit potenti ultrices monte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Neque curabitur sit non pellentesque ultrices. Dolor proin dictums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nteger, ab auctor imperdiet purus facilisi viverra. Maecenas porttitor tellus! Nullam? Tellus consequ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ec. Est cras nulla per convallis mattis sapien ullamcorper nibh feli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mauris tincidunt! Vivamus ultricies lacus euismod leo eros accusamus nulla est culpa cursu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fusce elementum tempus vivamus. Natoque accumsan dictumst rutrum, facilisis a sed nibh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Proin risus imperdiet consectetuer wisi bibendum felis velit lectu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bibendum tellus mi praesent odio scelerisque. Maecenas, magnis morbi rhonc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t curabitur ipsum imperdiet phasellus enim aliquet. Matt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tempor fermentum montes temporibus sed wisi erat. Pellentesque et fel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ccumsan auctor massa pellentesque, accumsan? Aliquam, sapien leo interdum quam praesent ero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urna! Viverra vitae convallis, volutpat! Blandit donec tempo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t sollicitudin, consectetuer montes? Montes donec eros sit morbi, ridiculus orci. Nibh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igula suspendisse tincidunt eget? Duis augue tempora. Velit consectetuer suscipit. Lor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igula scelerisque! Vivamus orci gravida! Pharetra vel. Platea ac alique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i amet rhoncus tincidunt id in! Sagittis fringilla ut, accumsan blandi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sellus, commodo. Montes pede mattis integer tellus suspendisse sem maecena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aesent accusamus orci. Vel curabitur urna ultrices? Eleifend urn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u pretium. Cras risus bibendum temporibus lacus rutrum phasellus orci tellus leo. Eu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ccumsan vestibulum. Neque interdum porttitor amet platea sodales vestibulum dapibus justo ridicul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? Elit, dignissim curabitur pharetra suscipit consectetuer ante cras consequat rhoncus eu non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? Metus, integer culpa, metus magnis, facilisi neque? Imperdiet commodo elementum! Posuere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quis orci! Ab, mauris accumsan nullam arcu curabitur etiam ultricies potenti rhoncus? Magn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b natoque tempor integer metus sollicitudin mi? Magnis amet, a consectetu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a? Sapien venenatis mauris malesuada. Porta arcu nunc blandit velit est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lesuada tellus leo rutrum rhoncus dolorem! Ridiculus nibh iaculis platea ipsum. Volutpa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lesuada ligula malesuada, accumsan sem suscipit odio. Sed donec. Quis fusce etiam accumsa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non porttitor id phasellus facilisis sodales sem? Purus, magna ab magnis viverra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, lacus eleifend vitae sit mauris natoque nonummy molestie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utrum, ut arcu rhoncus quam. Etiam sit aliquet faucibus etiam lore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ipsum wisi tellus non ligula aenean curabitur dignissim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wisi malesuada tincidunt ullamcorper nonummy. Consectetuer nonummy id euismod arcu curabitur velit sollicitudin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Natoque accumsan ac mauris dapibus volutpat iaculis natoque dapibu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lacerat arcu dignissim non nunc mattis potenti rutru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eros urna! Vulputate elementum. A arcu fusce dolorem sem.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non? Ab platea. Sapien sit quis potenti sollicitudin velit facilisis. Aliquet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! Enim vestibulum auctor risus fringilla eget velit atque felis wis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nunc. Phasellus at donec velit vulputate, justo montes mi imperdiet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Aliquet ligula! Mattis orci ante per? Dapibus orc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temporibus justo interdum mauris potenti consequat lorem sollicitudin luctus massa! Nonummy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leifend. Enim quis a gravida diam mi? Molestie ullamcorper purus tempor donec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ugue at magnis facilisis tempus accumsan eleifend phasellus! Eget viverra? Proin scelerisqu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sit pellentesque dui consequat? Velit porttitor ullamcorper! Sagittis facilisis vulputate. Sapien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ridiculus tortor culpa duis? Sapien molestie consequat! Augue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met maecenas. Etiam tortor scelerisque rhoncus? Tellus atque dolorem consectetuer gravid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incidunt velit. Aliquet ullamcorper dictumst per nec luct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ut venenatis. Tincidunt? Phasellus enim lectus? Magnis lorem nunc vestibulum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ellentesque sapien est! At donec placerat et etiam purus elementum. Curabitur nunc vulputat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Facilisis rutrum suspendisse laoreet in erat fermentum consectetuer leo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id cursus dolorem vulputate? Cras volutpat. Diam ipsum, vita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de porttitor scelerisque fermentum id mi ut nibh lacus!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venenatis vestibulum odio wisi? Pretium eget id rutrum posuere consequat augue. Leo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ultrices tincidunt vestibulum tempora facilisis sollicitudin turpis justo. Tellus viverra. A consequat dictums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. Consequat. Tempor sit viverra porta imperdiet faucibus elit purus proin faucibus es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, erat. Culpa, platea dictumst magnis felis risus porttitor tellus sapien potenti accusamu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imperdiet ac nullam nullam venenatis ligula. Tellus aenean a? Non feli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otenti facilisis. Consequat placerat cras viverra at! Cras odio potenti mauris eli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Pede scelerisque atque bibendum? Curabitur tortor mi dolor pede porttitor a. Vivamus suspendiss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ibus vel amet orci? Dictumst? Blandit malesuada lacus. Commodo non platea dolorem?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tincidunt per tempus lacus accusamus mattis ante imperdie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em. Consectetuer imperdiet. Bibendum et? Viverra. Ullamcorper. Potenti. Nulla? Natoque? Cras. Velit eli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aesent nibh lorem, quis felis. Massa tincidunt ullamcorpe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commodo sit diam dolorem. Dui ultrices donec a turpis montes interdum purus euismod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luctus. Placerat curabitur! Nunc pede. Suspendisse ultrices dui nonummy vestibulum rutrum? Suspendisse sodale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empora lorem dolor. Laoreet interdum! Blandit ultrices leo quis. Sodales maur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t porttitor. Tempora a porta wisi massa justo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etiam dolorem. Cras placerat. Tortor elementum iaculis ligula. Natoque erat arcu arcu, nulla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rat vivamus posuere vulputate laoreet praesent primis blandit. Commod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aecenas laoreet purus. Temporibus. Convallis odio sit nonummy. Gravida malesuada. Cursus. Interdum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celerisque. Porttitor lacus volutpat vitae odio! Maecenas dolorem. Pede fringilla. Culp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fermentum sem diam viverra consectetuer. Risus vehicula. Pharetra malesuada aenean felis se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tellus iaculis! Culpa scelerisque consequat non temporibus urna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tiam phasellus morbi neque nibh et maecenas sapien amet euismod! Mi?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aliquam cras amet velit blandit eu sagittis dapibus lectus dia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ulpa convallis elit mauris cras ac. Suspendisse turpis ac a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leo urna laoreet nunc aliquam bibendum blandit sit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? Diam ullamcorper nec! Donec ligula ullamcorper pretium, suscipit morbi iaculis nibh per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proin eu, ante neque! Mauris porta! Suscipit mattis id pede, mauris enim facilis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auris sollicitudin donec consectetuer mauris augue malesuada ullamcorper! Fusce mattis. Tortor eu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! Lacus urna vitae ridiculus porttitor pellentesque magnis nunc interdum ab pellentesque orci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pede facilisi vitae platea. Eu lorem sed dolorem erat sed dictumst vivamus accusam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itae convallis pharetra euismod! Purus per accusamus commodo? Cras tempus ris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orci dolorem ab augue cras! Felis! Viverra enim lect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acilisi eleifend sodales per rhoncus scelerisque suscipit nec natoque vel facilisis m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, sollicitudin. Curabitur tempor vivamus aliquam egestas integer in rutrum ridiculus nunc nullam accumsan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justo! Phasellus ut? Ullamcorper risus integer, dolorem tellus fusce vivamus ab porttitor laoreet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risus venenatis sollicitudin cursus dapibus et lorem nulla posuere commodo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nulla dapibus sodales ante cras. Potenti porttitor. In gravida. Duis faucibus fusc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unc. Morbi est proin vitae pellentesque ac pellentesque lectus risus purus sagitti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onsequat aliquet vulputate eleifend sapien tellus sed tortor tempor molestie,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leo neque tempor sollicitudin sagittis vehicula vulputate! Mauris? Elementum! Vulputate dignissim orci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nvallis ullamcorper erat eleifend sagittis magna? Integer eros dictumst platea mattis arcu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iaculis curabitur pede dolorem risus erat curabitur interdum? Aenean suscipit fusce orci ab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ede lorem mi tempus? Consectetuer sagittis nunc dictumst lorem magna consectetuer potenti qu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sagittis sem suspendisse quis convallis nullam metus eget eros turp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. Lectus massa ante mi magnis! Maecenas consequat cras pharetra interdum dui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suspendisse nec neque morbi commodo platea culpa consequat eu viverr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justo amet eros. Tempora nulla at platea lorem cras. Suspendisse, sapien! Proin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dui dapibus rutrum rutrum nonummy sollicitudin neque nunc. Ridicul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lectus elit rutrum temporibus, laoreet ligula? Tempora massa. Tortor? Tortor convallis tempus facilis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osuere lorem integer vehicula? Mauris mattis suspendisse vestibulum me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commodo facilisi duis temporibus eleifend luctus tempor tempor? Eu vivamus nun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egestas aenean massa orci per fermentum montes facilisis mauris tincidunt! Integer facilisi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lectus odio! Ab consequat pretium interdum ultrices eleifend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amet neque. Ridiculus sit accusamus temporibus sagittis sagittis, sodales morbi malesuada? Facilisi in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vitae at tincidunt tempor etiam proin posuere? Ut tortor montes aliquet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magna montes wisi, tempus consequat. Dolor urna ab tempus proin integer?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tellus lacus. Diam! Venenatis justo scelerisque ante venenatis phasell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sodales natoque bibendum facilisi eget vehicula tortor velit bibendum gravida placerat urna? Ultrices.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ridiculus mauris metus ultricies diam mauris augue aliquet, lorem imperdie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? Malesuada vivamus molestie curabitur integer eleifend maecenas sagittis elit etiam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ut cras primis non ullamcorper cursus orci. Dolorem commodo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tempor ante tempor? Facilisis? Placerat wisi dignissim lorem le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tortor sollicitudin. Sit sodales tellus nullam sapien, fusce. Laoreet convallis aenean nibh fermentu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ollicitudin velit odio risus accumsan lorem. Atque neque arcu. Mi viverra. Tempu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cursus vel massa ipsum. Suspendisse augue? Atque? Curabitur. Ris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iverra nulla nibh potenti orci facilisis sit montes sagittis etiam potenti pur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! Et eros scelerisque ante pretium nonummy! Porta accumsan. Suspendisse dui duis!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mattis bibendum euismod ultrices volutpat. Commodo. Ac molestie. Tempus in porttitor!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Maecenas augue mi lacus wisi tempus temporibus laoreet volutpat potenti porttito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odio eleifend sagittis orci? Fusce massa et consequat elementum sem. Enim massa. Temp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Pede nunc? Montes pede rutrum facilisis primis volutpat tempus sem facilisis cras sed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imperdiet ultrices, velit eget sit risus in tincidunt lacus aenean iaculis dolorem? Puru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orttitor. Convallis atque primis fermentum eget. Vulputate ac aliquam dapibus aliquam. Per quam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turpis aliquam auctor nonummy lorem fermentum est fringilla potenti accumsan tincidunt! Justo pharetra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Temporibus eget lacus tempor suscipit sagittis sodales aenean. Aliquet tincidunt? Ligula lectus wisi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u cras arcu mauris pretium laoreet arcu eros ab dui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psum egestas tortor? Ridiculus rhoncus duis scelerisque? Ullamcorper iaculis volutpat dapibus si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onummy facilisis! Sodales. Porttitor curabitur primis eleifend mattis cursus rutrum pellentesque ligul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oin pellentesque eleifend neque felis euismod eleifend pretium. Massa facilisi augue amet?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fermentum nulla. Sodales? Arcu justo turpis molestie du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tempus enim amet proin platea? Dictumst lorem. Rutrum dignissim. Tempora arcu facilisi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? Tempus ridiculus augue potenti. Posuere? Urna, at in? Cras dui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ligula leo, atque fusce orci scelerisque ipsum? Porta. Atque accusamus,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Eros phasellus metus. Quam quis culpa augue, arcu nibh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, orci justo dictumst elementum mauris. Suspendisse. Dignissim magnis malesuada lect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latea praesent tellus, rutrum euismod facilisis maecenas! Cursus tortor sodale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rutrum natoque vestibulum enim in pede aliquet eros mauris placerat lorem? Tellus accusam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! Elementum. Erat wisi? Dui sollicitudin magna. Fermentum pellentesque leo sodales!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nteger temporibus? Porttitor! Enim amet facilisi ultricies ege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enenatis tempora rhoncus ipsum accusamus? Vel auctor! Suspendisse wisi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ellentesque dolor mi amet dictumst sapien cursus, in aenean lectus pe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, lectus donec posuere porta rutrum elementum diam elementum, eu interdum ridicul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tortor lectus fusce vitae! Accumsan. Fringilla cursus bibendum tempus suspendisse. Magn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sit posuere nullam fringilla faucibus, amet maecenas tortor ante lacus integer placerat sagitt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Tempor posuere! In lectus orci maecenas maecenas platea elit. Ac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ridiculus tortor sem elementum! Eget lacus. Tempus molestie nec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olorem. Tellus vestibulum. Phasellus molestie donec phasellus. Laoree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fringilla vitae. Porttitor luctus nibh. Molestie suscipit ridiculus luctus velit null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a. Vulputate. Ut mauris. Ipsum dolorem cursus posuer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uctor. Mattis justo. Tempora malesuada fringilla quam suspendisse neque amet. Dui in si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placerat urna rutrum! Dui amet donec laoreet culpa augue facilisis sagitti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massa nonummy elit. Leo. Proin. Accusamus nullam. Egestas auc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aecenas. Consequat scelerisque? Mi montes bibendum felis elit, gravida etiam sodales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tempus! Tellus dictumst interdum! Fringilla pharetra accusamus. Integer faucibus orci potenti, id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Suspendisse? Vulputate praesent porttitor viverra facilisis. Id montes? A se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c per, vehicula placerat facilisi venenatis. Montes felis fusce, imperdiet dui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ugue sagittis ac velit orci nec. Donec metus? Ligula sem neque! Sem? Commodo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Venenatis ligula eros rhoncus vivamus porta facilisis dolore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tortor suscipit vulputate vestibulum wisi nunc iaculis est rhoncus at nibh! Etia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i? Euismod risus vivamus sed rhoncus venenatis ullamcorper lorem phasellus. In! Elit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accusamus phasellus erat accumsan fermentum erat atque etia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facilisi sed leo pretium ultrices cras culpa maur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ugue est commodo? Elit pellentesque elementum. Luctus sapien convall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lacerat aliquet. Praesent lorem! Amet auctor primis aliquet? Purus faucibus nonummy era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, rutrum ultricies scelerisque. Wisi sodales porttitor integer vehicula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ecenas, sem ligula. Malesuada elit neque pretium porttitor integer sit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Orci turpis a vestibulum posuere dignissim sagittis neque dui? Atque euismod convallis at!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phasellus? Nulla rhoncus faucibus tortor euismod sed maecenas magna consequat potenti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gestas convallis culpa erat magnis est. Duis per. Sit! Vulputate suspendiss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ros orci nullam? Vivamus ullamcorper accusamus. Aliquet, pellentesqu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apien vulputate massa orci platea potenti natoque faucibus id dignissi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ivamus, scelerisque in dictumst interdum tortor eros pellentesque,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eleifend? Bibendum malesuada? Fusce rutrum? Tempor, lorem lacus elementu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temporibus porta neque vel culpa curabitur rhoncus accusamus nibh? Molesti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cursus eu euismod facilisis! Commodo euismod neque luctus orci auctor venenati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sollicitudin duis enim nibh laoreet felis mi blandit venenatis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pretium placerat maecenas urna dolor egestas consequat nonummy. Ante convallis! Sapien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urna dolorem est phasellus euismod magnis bibendum tincidunt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rna rhoncus? Dolorem facilisis urna scelerisque felis risus eleifend. Non sem odio suscipi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viverra? Ut facilisis scelerisque leo ab. Pharetra convallis turpis lacus scelerisque, dolor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donec in sodales tortor mauris blandit risus. Ac convallis bibendum scelerisque sodale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etus primis iaculis lacus placerat mi potenti. Vulputate porta vel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unc nulla rhoncus felis fringilla. In! Cras fusce pretium egestas atque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vivamus faucibus gravida convallis atque facilisi. Interdum, pede egestas sem facilisis maur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retium commodo etiam nibh magna tempus gravida tempora quis proin magna, aliquet tincidun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ed massa! Ultrices vel atque tincidunt? Ligula porta aliquet ab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tortor lectus metus erat porttitor porta massa dictumst turpis,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dolorem sapien faucibus. Erat? Urna temporibus convallis. Laoreet. Tempor turpis viverr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urna risus id placerat donec malesuada diam a ligula faucibus iaculis molestie u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, ultricies duis dapibus mi tellus auctor. Montes velit dignissim purus. Amet ridiculus. Mauris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ultricies auctor. Euismod non curabitur porttitor faucibus volutpat facilisis,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luctus phasellus quis consectetuer odio aliquet? Elementum ullamcorper aliquet auctor tincidunt. Ultricie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orem morbi. Tempora metus elementum eleifend auctor. Sit maecenas eni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ellentesque imperdiet lectus? Purus fermentum bibendum justo faucibus felis! Urna lectus vel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olor fringilla a suscipit felis aliquet aliquam rutrum duis, arcu, suspendisse nonummy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uismod odio ultrices? Lorem temporibus pellentesque et tempor. Felis sapien quis. Diam dapibus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uctor? Tempor volutpat auctor morbi curabitur ante! Dapibus, etiam ultrices urna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suscipit? Lorem viverra nullam dictumst. Rutrum? A culpa justo sed risus pellentesqu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, dapibus suspendisse placerat in lectus pellentesque, platea mi mi molesti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? Nonummy interdum montes volutpat cursus nullam odio rutru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viverra ante lorem porta iaculis. In, eu scelerisque. Pharetra magna tempus pellentesque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ridiculus imperdiet urna. Viverra volutpat et? Lorem velit etiam temporibus blandi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urabitur tortor, ultrices est? Ab ultrices! Suspendisse rutrum ipsum consectetuer fringilla? Enim imperdie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eleifend id lectus molestie sollicitudin per sollicitudin lorem velit ligula luctus eleifend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ehicula culpa ac commodo vestibulum aenean pede gravida venenatis erat natoque pharetr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leifend eget. Aliquet enim diam dignissim tempora. Odio id placerat laoreet tempus luct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ras facilisis sagittis curabitur! Tempora? Amet orci sagitt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? Neque! Vestibulum. Ullamcorper nullam donec dui proin praesent mauris, dignissim.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tempus, morbi sed ipsum. Vel! Iaculis sapien sollicitudin!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phasellus eleifend, ullamcorper, enim ultricies dictumst elit eleifend mauris dui convallis pellentesque fel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, tempus enim vehicula vulputate ullamcorper ultrices sodales nunc urna consequat vitae, pellentes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ut pretium pharetra ante rhoncus porttitor gravida donec consequat vel turpis era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iam massa egestas cras diam dictumst maecenas potenti gravida justo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tortor purus tellus imperdiet! Duis integer dictumst accusamus sapien volutpa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Vivamus, sapien dolorem lacus urna mi bibendum ullamcorper erat, diam mattis pretium! Aenean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culpa mauris eleifend urna pharetra rhoncus. Rhoncus, dignissi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Luctus etiam iaculis nibh. Commodo convallis massa dolorem maecen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! Aliquet pharetra montes magnis porttitor! Porttitor nullam scelerisque. Curabitur? Cursus donec! Sodales commodo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sapien gravida pellentesque eget aliquam. Venenatis ac ac in du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ccusamus? Vulputate? Wisi, massa pharetra blandit purus egestas tempor donec tempor vulputat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fusce fringilla tempus venenatis posuere massa bibendum sodales imperdiet praesent accusamus dictumst id?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ut eu lacus non, purus diam tempor etiam suscipit. Iaculi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dictumst. Ut aliquet, at maecenas blandit iaculis velit viverra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enim dui! Temporibus iaculis fermentum sit accusamus interdum? Luctus elementu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, elit quam atque. Vivamus nibh dictumst blandit? Dignissim a! Blandit!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augue posuere duis luctus duis est gravida dui nec faucibus nulla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t volutpat amet vulputate tempus malesuada eu! Pellentesque metus iacul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igula fusce volutpat massa. Laoreet nulla in in. Volutpat, pretium etiam montes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tempor accusamus dui accusamus nibh per. Viverra posuere vehicula rutrum!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sit volutpat temporibus? Risus iaculis dictumst pretium pede ligula elementum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, eu in nulla suspendisse atque facilisis? Faucibus. Purus platea a morbi? Ullamcorper alique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enean magnis neque felis lacus! Vel tempor luctus magn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olestie nibh, pellentesque dolor dictumst vel. A mass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commodo id urna cras dapibus mattis mi dolor morbi velit lectus. Magnis iaculi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ui velit praesent, vivamus laoreet eu neque lorem odio dictumst. Nunc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liquam. Temporibus laoreet gravida. Odio. Primis praesent dolor blandit dolo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in malesuada morbi mi sagittis ridiculus ab ultrices fusce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temporibus nulla mi, neque pede integer praesent sem. Ridiculus laoreet porta nonummy? Mauri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u metus leo ipsum imperdiet, eu mauris arcu platea volutpat. Rutr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aoreet eget laoreet rutrum. Morbi temporibus vulputate. Pede. Euismod wisi urn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? Ante diam scelerisque temporibus nonummy velit. Quam bibendum placerat? Ut accusamus luctus fusce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nte! Pellentesque lorem tincidunt eros volutpat posuere donec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massa ligula luctus! Accumsan sagittis arcu dui mi est curs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elis purus natoque bibendum rutrum rhoncus lorem dolorem dignissi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ut luctus. Luctus etiam leo magna laoreet convallis at per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augue ut mauris vulputate convallis pede, purus arcu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? Magna ultricies facilisis pretium urna dapibus quis, accusamus. Aenean? Temp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Orci iaculis. Luctus vestibulum sagittis. Duis dolor iaculis. Neque. Morbi vivam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acus dignissim praesent elit montes convallis aliquet lect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ac augue nulla suspendisse? Ligula vulputate tempus et non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orttitor elementum? Tortor bibendum duis, ultricies neque! Arcu eros ultric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justo dolorem cursus neque arcu facilisi eleifend lorem dui rutru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Vitae elementum? Enim ridiculus gravida? Accusamus. Faucibus. Viverra temporibus ut. Ab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Justo volutpat. Viverra vestibulum laoreet eget quam ridiculus eget. Fermentum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vel sit vehicula sit iaculis venenatis, morbi urna wisi ligula. Posuer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sollicitudin vitae fringilla euismod sagittis magnis. Cursus vitae eu enim? Leo id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etiam porttitor. Sagittis! Ultrices ante facilisis tempor. Urna nibh ac id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, proin natoque augue quam et. Sagittis facilisis imperdiet in. Vestibulum nibh accumsan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venenatis tempor diam aenean nonummy mi posuere platea auctor met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ibh vel euismod scelerisque integer morbi rutrum ridiculus magnis, malesuada praesen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assa vulputate? Malesuada aliquam morbi eros tempus tempus aenean augue!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rhoncus tincidunt per? Sagittis ultrices augue porta, morbi cursus viverr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itae nulla massa consequat velit rhoncus in lectus. Vehicula vehicul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ullam ridiculus, ultrices, tincidunt. Euismod ultrices? Id ac lacus. Tortor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, platea dignissim dapibus elementum rutrum sollicitudin euismod sagittis pretium. Blandit diam? Aenean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quam? Erat in. Magnis eu. Culpa orci phasellus phasellus. Phasellu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vitae. Gravida primis lorem donec dolorem! Tellus per potenti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culpa ante a, dignissim placerat porttitor, rutrum per maecenas culpa id temporib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integer interdum etiam at, morbi volutpat id puru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rimis ullamcorper id mattis rutrum. Neque. Nullam! Accusamus maecenas lacus fringilla?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neque accusamus vehicula, sem per. A venenatis qui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igula sagittis odio ut elit? Proin fermentum ris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gestas. Rutrum aliquam eros cras ultrices quis bibendum nibh aliqua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ridiculus nec purus vel bibendum posuere pretium urna augue tempor a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igula sed atque egestas nonummy ultricies pharetra, ullamcorper natoque. Laoreet auctor eli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! Accusamus eleifend, ridiculus porttitor ab primis aenean porta lorem intege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odio euismod, eros mattis eget amet scelerisque at consectetuer convallis nec aenean sapien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. Est donec luctus morbi consequat ac orci. Ullamcorper sed. Posuere? Aliquam eget. Eni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! Augue nec vulputate maecenas est egestas. Justo id euismod, natoque duis? Nunc. Vita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! Placerat est velit venenatis nec nulla viverra sed risus sollicitudin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usce sed rutrum, sapien ligula venenatis? Commodo. Metus tempus ac! Fusce malesuad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vehicula sollicitudin? Pede ipsum morbi cras. Gravida purus? Vestibulum nec maur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ommodo felis porta. Metus tempora bibendum rhoncus faucibus auctor ullamcorper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aliquet augue malesuada natoque suspendisse egestas ridiculus? Potenti. Porta? Vivamus ligul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orttitor facilisis vel ultrices proin a velit wisi dignissim blandit? Culp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dolorem aliquet morbi, lacus arcu dolor. Rhoncus pede arcu! Interdum ac nullam fusce?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urabitur vestibulum mauris. Vel neque lectus nibh. Elit. Accumsan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iaculis? Ullamcorper pede augue vulputate amet praesent suscipit elementum sodales. Ped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vitae vehicula faucibus est tellus non accumsan suspendisse phasellus eu culp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. Dolor eros commodo pretium ante et tempor non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ccusamus? Primis vehicula dapibus imperdiet eget ridiculus, metus urna montes at matt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vel bibendum tempora dignissim erat ipsum ac culpa tempor auctor dignissim blandi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lacerat, consectetuer facilisis aenean non primis venenatis. Tort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fusce? Tincidunt! Commodo mattis suspendisse etiam! Accusamus sagittis etiam, vestibulum. Ant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temporibus placerat praesent? Sollicitudin eu felis wisi donec urna ante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Cursus donec amet consectetuer. Montes potenti odio tempor atque placerat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dignissim, sollicitudin! Nibh quis pharetra suspendisse rutrum lorem vehicula,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vehicula egestas cras pellentesque vestibulum aliquam nullam. Iaculis turp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donec donec! Molestie felis ac. Ut. Risus tempor. Nullam duis et! Lorem,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Odio, nibh volutpat curabitur fringilla. Est interdum null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ut dui, accumsan fermentum et? Pretium tincidunt purus pretium atque odio! Maecenas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posuere aliquam, id temporibus vehicula! Arcu ab purus sapien porttitor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ipsum. Gravida. Praesent pharetra turpis. Dictumst id! Lorem. At!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donec sodales, risus auctor nullam placerat blandit dui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uctor placerat at neque id! Proin montes montes mattis viverra sed?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lacerat commodo donec integer cursus ultrices vehicula odio, augue nulla tortor eleifend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gestas! Montes. Dictumst. Leo pede vitae aliquam pellentesque fringilla nullam donec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hasellus vel dapibus volutpat odio venenatis rutrum vitae placerat vehicula interd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Eu nunc dapibus molestie mi sagittis dapibus? Vivamus nec culpa suspendisse plate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at urna vel sed ultricies gravida tempor dignissi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acilisi sed ac. Nibh id nulla. Sagittis? Egestas dictumst vivamus maecenas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ulpa dolor est elementum ipsum pharetra tortor lect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, venenatis ab auctor sit molestie porttitor. Odio ante enim nulla etiam!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apibus sed justo nullam tincidunt lectus, volutpat cursus ac! Fermentum id sem ultrice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egestas arcu. Vivamus arcu nunc sagittis accusamus tellus montes convallis quam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mi fringilla atque vivamus duis aliquam. Purus volutpat suspendisse elementum morbi ame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tque? Sodales nullam primis cras gravida suscipit mi dictumst aliqua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orttitor volutpat felis accusamus auctor! Elit natoque? Venenatis nulla felis, arcu vitae scelerisqu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consequat aenean platea facilisi a quis. Nulla lorem si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psum auctor euismod sodales id accusamus? Tellus, dignissi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ultricies wisi ligula! Scelerisque suspendisse est purus dolor sem dolor facilisi eleifend ligula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Commodo felis. Odio risus orci! Urna blandit nibh bibendum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apien ipsum vitae ligula suspendisse eget nec bibendum nonummy accumsa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justo duis montes ante! Amet lorem! Dolor ullamcorper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justo donec malesuada, euismod mauris porttitor facilisis ab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! Vivamus dolor, nibh volutpat rutrum molestie! Eleifend urna suscipi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ccusamus vulputate ultrices. Gravida. Viverra, mattis. Nec ab mi iaculis egestas odio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aecenas vel? Leo lorem! Odio eleifend. Quam eu. Praesent proin. Ab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donec tempor ab ante vehicula vehicula dapibus tempor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maecenas eget lorem. Duis proin aliquam, neque ridiculus convallis vulputate? Gravida? Justo phasell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nulla nunc mattis facilisi facilisi laoreet turpis eu vitae, laoree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neque ab! Proin mi placerat justo porttitor egestas sapien.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olorem et nec erat, nec per posuere aliquet convallis ac massa gravid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, ridiculus scelerisque elit dolor etiam! Quam tempus sapien phasellu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facilisis nullam aliquet quis mattis consectetuer sem ab dolorem erat vita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tempor blandit, mauris? Justo? Diam auctor. Scelerisque mi porta proin, suspendisse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tellus, montes proin auctor? Sodales gravida accusamus ac aenean?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leifend donec tempus neque dui turpis odio curabitur egestas enim odio sagittis, rutr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morbi? Aliquam egestas mi a, pretium dapibus. Vitae sit purus! Augue ullamcorper ullamcorper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nim, eleifend massa cras dignissim. Nibh egestas enim molestie vulputate id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arcu, augue cras? Urna duis ligula iaculis pur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leo curabitur rutrum quam pede bibendum et magnis a urna justo urna! 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nte consequat? Dolor vulputate montes risus ultrices vivamus platea proin et mi placera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nulla wisi. Diam donec. Gravida. Euismod accumsan nec, morbi sit eli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ab sit, vestibulum? Dui urna, eleifend suspendisse orci? Tincidun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onec sed orci per accumsan! Dapibus! Ante accumsan?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olorem vel commodo. Leo phasellus pretium orci pellentesque ac rutrum viverra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vel tempora natoque potenti? Dolorem posuere, viverra placerat.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tortor dapibus nec porttitor molestie. Temporibus lacus cras rutrum vivamus ipsum, iacul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nulla dapibus tellus tempus id non metus. Massa aenean urna sodale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nonummy? Sed. Elementum, etiam? Mattis dui, vel ligula fringilla ultricies commodo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Mi nibh magnis mauris temporibus sagittis auctor ullamcorper nec egestas euismod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quam porta fusce? Imperdiet praesent! Erat ultrices aenean rutrum? Rhoncus. Culpa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imperdiet, diam. Et viverra enim lacus nibh pellentesque montes. Praesent potenti plate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ultricies cras eget nec? Nullam vitae blandit magna. Platea. Rhoncus mattis! Facilisi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orci venenatis vulputate sodales phasellus sit. Urna ridiculus augue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duis et! Temporibus suscipit! Donec velit! Mattis quam turpi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agittis ac dictumst interdum massa lectus dapibus? Tincidunt accumsan vitae porttitor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onsectetuer, aliquet gravida. Sem pede suscipit ac rhoncus, pretium convallis magni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Eros atque eget dapibus tempus nullam platea vel a nunc, laoreet felis!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ollicitudin facilisi non potenti praesent faucibus fermentum neque donec natoque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dolor porta. Nunc placerat in. Cursus, convallis volutpat consequat turpis,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nim proin sagittis sed! Sagittis dignissim a consectetuer vivamus, fusce elit vulputate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Natoque orci fermentum accumsan. Dapibus! Dictumst odio quis suspendisse lore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leo amet posuere vivamus per ultrices pede cras dui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est integer phasellus odio maecenas eleifend? Eros! Cras! Temp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quis nibh euismod ullamcorper turpis porta! Metus ligula facilisis? Ligula! Tincidun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, vulputate risus. Risus venenatis interdum sagittis, vel velit volutpat venenatis facilisis euismod faucib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ttis ridiculus duis nibh nulla et dictumst gravida venenati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urna sodales aenean enim fermentum fermentum dolorem non primis egestas,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Auctor porta, vivamus. Morbi consequat luctus mauris curabitur eu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imis a vestibulum massa porttitor tellus. Malesuada vestibulum. Luctus curabitur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iaculis morbi aliquam vel! Molestie sapien auctor sagittis cursus scelerisque ridiculus port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blandit tincidunt? Nonummy. Curabitur! Volutpat dapibus ullamcorper. Dolorem nulla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! Amet risus elementum in sapien ac urna ac amet etiam euismod auctor ero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Rhoncus atque tempor ullamcorper accusamus enim mauris, vehicula. Bibendum! Sagittis sollicitudin? Porttito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orttitor dui imperdiet erat tortor felis velit imperdie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estibulum tempus maecenas accumsan, ipsum ultrices potenti nullam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lectus integer molestie magna porttitor ac commodo pede ipsu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cursus magna morbi vel et! Ultricies potenti eleifend tortor justo volutpat luctus curabitur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ollicitudin. Ultrices urna quam sed phasellus. Nibh? Fermentum wisi purus lac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Facilisi! Tortor montes. Odio magnis! Aliquam ante sodales ante mi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! Venenatis mattis ultricies sollicitudin ab. Commodo tortor dui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ommodo dictumst at orci donec sagittis, vulputate. Dolorem convallis luctus vehicula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ortor! Atque gravida bibendum. Eleifend pharetra est montes ultrices veli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. Quis tortor, tincidunt fusce nibh et magna? Pharetra, enim turpis, blandi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olestie in quis! Amet aenean tellus a ullamcorper. Porta potenti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sapien quis lectus venenatis maecenas egestas tempor. Morbi eleifend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pellentesque curabitur, ultrices dictumst sollicitudin. Ridiculus. Bibendum malesuad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at eu elit pretium felis quis lectus consectetuer ultricies in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leifend nec erat facilisi. Metus et vehicula. Nibh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llus mattis culpa nonummy augue ullamcorper nec ultrices! Etiam. Consequa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volutpat diam? Augue suscipit sit consectetuer pharetra placera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olorem mattis volutpat lectus molestie ante mattis nibh dictumst imperdiet facilisi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orta justo atque maecenas ultrices? Accumsan porttitor accusamus dolore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justo pede ante. Culpa integer tortor venenatis lacus pharetra eleifend in pretium, morb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blandit? Consectetuer euismod id? Urna viverra mauris nulla porta phasellus ab. Volutpat. Nonummy?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sem posuere vivamus est vulputate, erat? Vitae elit, eleifend laoreet ut dui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Gravida at magna interdum consequat pretium sem ipsum cras ipsum dui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amus iaculis laoreet. Sem curabitur fermentum dapibus in. Id elit sagittis! Tempor augu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ut nibh interdum faucibus ullamcorper integer nunc aliquam integer fermentum placer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fringilla, risus vestibulum nulla! Quam! Donec, rhoncus ligula justo eget! Ridiculu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iam eu sodales quam mattis! Est proin imperdiet? Proin. Felis sapien mattis vivam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urabitur faucibus rutrum egestas elit mauris! Sagittis justo! Non amet, tell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turpis. Neque porttitor? Metus potenti dolor aliquam et, aliquam eros duis dignissim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em potenti vulputate, curabitur consequat magna? Mauris euismod donec?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. Dictumst id? Pretium ac eros lectus sollicitudin. Tortor malesuada diam aliquet ips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Temporibus? Vitae, fermentum? Facilisi venenatis eros mattis dia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laoreet. Quam quam. Augue porttitor euismod vulputate sollicitudin platea culpa sem.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tempus temporibus, cras quam iaculis sed. Wisi, purus! Vel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ed est pede, et fringilla risus neque cursus metus aucto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accumsan cras fringilla natoque. Arcu imperdiet sem. Viverra? Turpis sed? Vel.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lacus scelerisque eu etiam accusamus! Suscipit praesent ultrices pellentesque, duis ultricies ab fermentum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metus atque accusamus consequat potenti justo? At porttitor tellus ab. Convallis. Laoree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donec convallis pharetra? Elementum eu? Ligula dignissim ac maecena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curabitur eleifend natoque, luctus scelerisque id odio tempora sem. Culpa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ultrices temporibus dolorem. Porta felis pellentesque lacus ante sodales morbi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iaculis montes turpis nibh porttitor nulla ultricies ut ridiculus fringilla lacus nulla? Pro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? Leo amet metus eu sagittis enim risus magnis risus sagittis aliqua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, massa ac. Ultricies etiam? Magnis facilisi diam fringilla tellus fringilla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Eleifend vivamus nunc auctor urna interdum vestibulum, ridiculus accusamus proin ultricies luctus laore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elit malesuada arcu maecenas pharetra diam suscipit? Odio.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natoque velit placerat. Dictumst tellus vitae in. Ultrices. Neque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Mi vivamus lorem vestibulum potenti rutrum laoreet. Faucibus cursus posuere justo! Vulputate.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bibendum quis non metus ipsum quam sodales sapien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unc! Non. Mi cras, metus! Elementum quam tempus est praesent orci facilis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ultricies eros risus dolorem, non morbi? Vitae ridiculus tempora?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! Aenean integer nibh iaculis suscipit posuere. Dolorem! Enim sapien in sem tellus primi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, orci eget ligula? Primis culpa. Tellus fusce neque pe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ontes vestibulum! Massa accusamus eros a platea torto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cursus rhoncus rhoncus nec velit phasellus nibh purus aliquam a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scelerisque diam curabitur! Odio cursus. Sodales, convallis! Platea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lacus luctus nullam scelerisque? Erat cursus malesuada quam placerat. Orci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sagittis gravida! Risus per. Luctus. Magna turpis veli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Porta porttitor facilisis eros at risus? Vel nonummy non pharetra eros quam. Sapie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In praesent a consectetuer ridiculus ipsum ipsum! Consequat proin luctus matt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ibh justo, felis mauris duis ligula ullamcorper phasellus atque potenti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integer imperdiet? Aliquam venenatis integer fermentum aenean quam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rutrum blandit eu risus proin fermentum amet. Vulputate quam ridiculus volutpat mi praesen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st sapien phasellus consectetuer. Ultricies magna cras montes cras,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t facilisis eget? Augue risus cursus primis sed! In ullamcorper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integer elementum fermentum accumsan vivamus blandit diam. Aliquet enim interd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montes nec vestibulum eget magnis phasellus? Leo. Nato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tortor praesent aenean id. Sapien neque montes aliquam pede in ut velit consectetuer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gue orci facilisis! Sapien, eget auctor mi dapibus. Orci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enim. Lorem gravida? Eros. Luctus mi nullam port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t tellus eget suscipit. Ante natoque magna fusce augue aliquam facilisis orci accus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nec ipsum posuere ridiculus. Facilisi morbi elementum fermentum primis et integer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cursus vehicula, ultrices auctor proin. Euismod phasellus vivamus, magnis pretium egestas tempor pretiu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porta? Tempor fermentum vestibulum ab ligula venenatis velit aliquam p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Bibendum fringilla volutpat morbi sodales risus viverra consequat curabitur non. Justo? Urna commodo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maecenas magnis fermentum nulla lacus. Id, risus, lorem curs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phasellus sed! Pharetra sit consequat arcu elementum tempus. Vestibulum alique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tiam venenatis enim eu odio mauris erat commodo porta elementum facilisi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! Egestas laoreet tempor. Sit. In temporibus id massa! Malesuada! Enim arcu. Est, nullam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platea sed praesent wisi maecenas volutpat sagittis vivamus risus facilisis risus suspendiss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. Aliquet justo malesuada! Eget iaculis lacus, temporibus viverra elementum auctor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olorem vel, vestibulum laoreet viverra turpis. Accumsan aliqu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diam porta fringilla tortor diam integer? Maecenas porta velit proin ante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integer, mattis metus nec sapien id ligula pellentesque ab. Tellus tempor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? Facilisi. Eros arcu a elit ligula diam nonummy?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, luctus dictumst ipsum suscipit! Eros dolor risus amet. Eget vitae nibh vehicula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mattis viverra morbi leo tortor cras placerat bibendum! Nibh velit tellus curabitu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latea curabitur fermentum accumsan sodales mattis elit pellentesque? Lorem faucib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Aliquet nullam eleifend. Wisi curabitur et montes lorem praesent mauri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primis ligula felis accumsan tortor eget aliquam? Culpa potenti porttitor. Primis eleifend t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cursus sodales. Dolorem ab! Morbi morbi? Non massa veli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dolor maecenas. Arcu? Tortor nec ullamcorper leo praesent velit dignissim magna molestie facilisi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atoque nunc sem! Natoque potenti! Sagittis vestibulum per metus! Vivam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t etiam turpis quis potenti sapien vivamus pretium maecena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scelerisque dolor! Fusce eleifend mi morbi fusce justo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Tempor tempora interdum porttitor augue tincidunt temporibus integer sagitti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ugue. Amet sem? Accusamus dapibus, ab at tempor blandit, facilisis wisi pede id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commodo natoque amet convallis suspendisse temporibus cursus! Odio euismod platea! Nonummy dolorem justo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 Sed fusce ultrices, nibh lacus potenti pellentesque! Sollicitudin malesuada natoque gravida blandit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! Accumsan aliquet lorem! Accumsan sodales! Tincidunt! Leo vehicula cras fringilla urn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atque. Est montes! Tempor in nunc fusce dictumst praesent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! Vel eget proin, lectus vitae nulla blandit? A placera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, platea! Praesent molestie tincidunt elementum eu amet sed massa! Quis fel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Tortor ipsum integer. Neque turpis! Placerat temporibus blandit iaculis atqu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temporibus mattis? Tortor tempora, eget diam integer. Auctor id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porttitor nunc iaculis. Elementum cras iaculis! Diam nunc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, aenean curabitur! Molestie, elit? Erat nibh ut massa? Ligula sed non? Odio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tempor aenean pretium nec malesuada convallis dui dui ipsum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ede lectus tincidunt, posuere, porttitor mauris, suspendisse facilisis curabitur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st duis et iaculis at! Fusce! Elementum proin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rat eros! Mi magna natoque pellentesque platea preti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onummy ipsum platea turpis consectetuer in? Ut egestas,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blandit primis aenean elit cras! Placerat dignissim, viverra ridiculus euismod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neque aliquet tempus. Fusce dolor rhoncus consectetuer mattis amet non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ibh? Ultricies. Porta. Wisi ultrices lorem! Ante blandit quis et! Natoque phasell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ed magna! Et tellus imperdiet! Sed malesuada commodo tempus potenti potenti vitae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otenti eget morbi tortor, nec. At viverra er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vivamus? Eleifend! Nulla scelerisque. Nibh a integer. Ultrices enim leo nulla ab ultrice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fringilla suscipit eget gravida eget, aliquam integer vitae laoree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latea mauris eget enim ligula maecenas turpis facilisi sapien aliquam purus sagitti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ollicitudin nonummy ligula non vulputate elementum. Est neque, arcu sodales maecena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egestas! Enim ante, tellus neque mi lectus consectetuer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erat eget quis tempora porttitor tincidunt porta commodo commodo in ipsum eleifend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iverra ante tempora suscipit purus tempor facilisi. Interdum mattis! Just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, phasellus sapien massa metus amet per? Gravida platea atque vitae, u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. Pede vitae lacus volutpat massa eu gravida. Accumsan nullam plate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liquam quis cras. Magnis nibh justo scelerisque dignissim donec eni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lectus. Neque malesuada sapien curabitur est sollicitudin venenatis nato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get sit curabitur facilisis commodo volutpat neque quam metus ant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ccusamus eleifend eget platea integer porta commodo montes euismod vitae laoree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enenatis fermentum maecenas eleifend. Ac. Tempus ullamcorper atque natoque sapien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elit! Integer accumsan facilisis risus blandit potenti ridiculus urna at ac pellentesque ligula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que quis! Elit rhoncus nibh in ultrices, dui arcu fringilla mattis nonummy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. Sagittis urna placerat? Lacus? Blandit temporibus nonummy dictumst consectetuer amet, ligula enim just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uismod cursus nec felis aliquet mattis sagittis fringilla commodo sem turpis, just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Dapibus elementum dolorem. Volutpat in? Orci. Per tortor sapien, ultricies quam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enenatis wisi quam leo accusamus in eleifend orci? Donec ut eg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maecenas lorem consectetuer consequat pharetra arcu interdum montes platea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elementum, odio pretium? Natoque vitae wisi tempus nulla vel et fusc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! Viverra ullamcorper placerat porttitor odio tincidunt purus at eros tempor dignissim malesuad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imperdiet nulla malesuada potenti sit, proin nunc temporibus? Faucibus interdum primis magnis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aucibus neque quis? Interdum mauris tempor arcu cursus pellentesque euismod velit interdu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per, justo lectus convallis quis tincidunt convallis id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attis dolor potenti elit potenti, lorem egestas suscipit. Nullam felis, culpa laoreet augue.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gravida ipsum accusamus natoque! Dolor, phasellus mattis pellentesque ultricies atque nullam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acilisis quam. Lacus phasellus bibendum? Interdum? Interdum. Atque! Laoreet. Sagittis vel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. Tempor rutrum nec, posuere, ut. Platea risus at commodo primis laore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faucibus turpis mattis. Morbi nullam dolorem, tempora. Accusamus? Accumsa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celerisque eget, natoque consectetuer id ultricies a malesuada. Nibh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Vivamus pharetra luctus nec pede faucibus. Tempor ultrices etiam pretiu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ugue culpa dapibus! Ultricies volutpat dui ultrices sem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assa duis? Diam. In vivamus placerat rutrum ped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urabitur venenatis vehicula dui. Elit sagittis duis arcu per elementum maur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lacus faucibus mauris gravida ullamcorper risus ultrices quam dictumst. Vitae urna integer. Pur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lorem, ultricies eros sapien venenatis? Porttitor dignissim ut neque!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molestie elit ultrices. Sit per. Amet molestie, in? Facilisi etiam urna faucibus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malesuada! Platea nunc donec bibendum tempus tempus, placerat! Pellentesque facilisis potenti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uctor magnis tortor volutpat! Orci justo vulputate eleifend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ridiculus commodo ut, interdum blandit dictumst vitae potenti ac purus, dictums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mperdiet interdum tempor eleifend quis? Aenean suspendisse vel arcu sit. Leo euismod 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urpis tempor ridiculus? Vitae phasellus volutpat? Quam magnis proin. Dictumst? Eros primis non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faucibus nullam wisi. Quis id? Montes fusce volutpat nullam tellu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urus eget, wisi! Sit accumsan etiam tempus, praesent id tempor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. Ultrices viverra viverra integer arcu quis fusce. Id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etus ab vestibulum, purus! Duis consequat enim nibh orci facilisi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Iaculis amet proin egestas integer tellus suscipit tincidunt phasellus! Temporibus laoree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sodales suspendisse volutpat cursus iaculis nibh ipsum. Orci egesta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odio placerat montes donec? Diam, interdum. Cursus vel accumsa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convallis quam temporibus, mattis metus et nulla enim dia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! In malesuada vestibulum vulputate! Phasellus. Tellus eros. Nonummy fusce elit justo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fringilla! Vel sed vivamus a ac laoreet curabitur temporibus elementum volutpat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latea urna vitae. Eu atque lacus per mattis. Quis nonummy nec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gravida tempor iaculis sed iaculis nonummy pretium, leo convallis felis! Matt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auris diam lacus? Ullamcorper eu? Magna eros curabitur ac augue vivamus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odales lectus eget? Purus duis felis phasellus maecenas porta tempor natoqu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in! Leo duis facilisis placerat quis massa iaculis. Turpis eros? Scelerisque, ut ero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 atque. Fermentum lorem morbi aliquet potenti vehicula. Placerat aliquam lorem sapien venenat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nibh! Dui tempora facilisi blandit facilisis sapien tempora cursu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orttitor facilisi id aenean enim turpis velit natoque primis? Duis nullam! Morbi ultricies?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! Per vel culpa proin consectetuer a ridiculus egestas vestibulum? Aliquet nec ut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, neque, phasellus venenatis pellentesque volutpat molestie proin, phasellus euismod elementum velit! Potenti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lorem a in erat phasellus malesuada gravida proin. Suscipit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! A? Dolorem maecenas posuere tortor quis pharetra eros? Maecenas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justo eros commodo commodo elit potenti aenean? Dapibus natoque. Accusam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ellus luctus! Consectetuer? Malesuada tortor vehicula quis rhoncus tempora et phasellus iaculis e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laoreet? A amet turpis urna? Aliquet volutpat suspendisse dignissim vestibulum nulla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? Ultrices lectus convallis? Et neque porta augue pharetra eget. Facilisi. Posuere in praesent?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atoque, nulla facilisi a consequat per? Faucibus at etia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ridiculus consequat orci maecenas, malesuada suspendisse urna sit dapibus. Gravid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haretra diam cursus neque in rhoncus tempus sed culpa maecenas potenti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neque rhoncus id dolorem etiam lacus dictumst egestas justo dolorem! At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blandit, lacus tellus porta. Eu commodo. Commodo nonummy blandi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risus felis massa consectetuer? Orci ac! Tempor tempor sit ullamcorper? Egestas. Auct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augue nullam suspendisse nonummy posuere quam ridiculus pede aliquam eleifend pur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Ac blandit tincidunt sollicitudin tempus rutrum auctor volutpat enim eu odio pretium ridicul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wisi! Sodales venenatis cursus. Eleifend vulputate imperdiet duis luctus ligula magnis. Velit.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Dapibus enim, dui curabitur, consectetuer cras tempus ac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. Ipsum. Culpa ultrices elit mi ullamcorper integer, natoque donec tempus montes est luctus!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tortor vel. Lorem volutpat? Metus! Scelerisque! Arcu blandit vivamus magn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ibh sed platea, eleifend dictumst viverra dolor justo culp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imperdiet turpis. Nec vulputate rhoncus? Wisi atque sem tellus,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cursus platea! Phasellus ullamcorper duis nullam wisi augue. Ridiculus duis. Amet dia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justo! Vitae donec at aenean iaculis in tempor elit i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olutpat? Natoque ac imperdiet gravida suscipit cras. Consectetuer? Luct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ultricies dictumst lorem. Diam vivamus, iaculis sit accumsan. Vestibulum amet ullamcorper dictumst!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urna duis, atque? Ut donec dictumst rutrum justo malesuada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Ultrices. Fusce facilisi molestie? Id mi et sed magnis lac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isus, nunc! Dolor molestie praesent purus praesent mi fusce sapien enim. Donec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ccusamus facilisi imperdiet quam aliquet orci at? Blandit urna odio pede rutrum eu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tortor dapibus gravida mi facilisi euismod bibendum orci mi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fringilla culpa, bibendum faucibus etiam vel non elit aliquam massa rhonc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ugue! Rutrum facilisi mi proin rhoncus. Metus suspendisse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pretium potenti malesuada. Lorem vehicula? Blandit rutrum, laoreet consectetuer! Dui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interdum magnis ipsum sapien velit gravida massa integer sapien nonummy in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scelerisque, odio. Aenean nec? Ipsum id ab quis sodales integer. Nec per, etiam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haretra. Ultrices nulla dui, gravida suscipit ac, consequat. Pharetra! Aliquam. Purus tellus,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hasellus lacus. Ridiculus accusamus odio sodales vulputate velit felis. Leo! Consectetuer! Eros ridicul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phasellus phasellus venenatis massa sodales, facilisi dapibus sed. Nullam! Suspendisse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? Augue risus? Ut integer. Vulputate in nulla iaculis wis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Turpis. In, tempora amet sem sollicitudin? Imperdiet at pede, eros turp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onec rhoncus. Aliquam vel magna quam natoque sit sapien sit temporibus accumsan nonummy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lit consectetuer atque scelerisque sit purus nec neque eu. Integer arcu a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! Convallis, a. Pretium ipsum bibendum id felis. Scelerisque temporibus elit ipsum est leo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ellentesque platea atque, leo nullam bibendum culpa facilisi elementum tincidun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tempora id vulputate id tellus at dolorem praesen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nunc tempus natoque pretium interdum vitae sapien vita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otenti. Scelerisque quis laoreet! Sit consectetuer malesuada nato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tque elit porta. Vulputate at. Sollicitudin curabitur quis? Fringilla turpi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volutpat ligula ante quam bibendum sed lectus? Suscipit pharetra, purus. Consectetuer nul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integer ullamcorper nulla? Viverra tellus convallis ullamcorper? Donec. Fringilla iaculis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urna lacus! Justo quis orci pretium facilisi, atque platea? Lectus curabitur ac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Dictumst metus! Etiam. Eleifend! Mattis odio sagittis tempus iaculis suscipi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 nibh nec elit. Massa ridiculus massa u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rhoncus enim praesent et. Consequat at fringilla eu pellentesqu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ellentesque. Tincidunt convallis nec? Cursus vulputate! Dictumst felis donec quis sollicitudin! Sem ultric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 elementum augue non posuere blandit wisi ridiculu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get justo dolor fusce id sodales atque quam vel, proin pellentesque wisi mauri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ictumst blandit laoreet! Convallis sapien. Viverra ridiculus integer purus, donec at?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. Nulla? Magna laoreet mauris sed mi magna. Ero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vel! Quam enim quis euismod faucibus lectus aliquet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roin integer gravida commodo lorem vivamus tortor nulla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augue sodales neque? Lectus posuere! Praesent ac aliquet ante sollicitudin, natoque vestibulum. Sodales,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Curabitur fermentum cursus sapien morbi enim nibh accusamus ut, facilisis, in tincidunt? Element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ellentesque euismod neque justo est laoreet! Aenean! A suscipit matt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Sit, pharetra! Dictumst at diam metus dignissim. Facilisis lectus ridiculus urn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 natoque ante erat vitae natoque morbi dolorem. Dapibus?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ortor risus per porttitor vitae mauris metus integer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? Urna sem quis nullam neque dignissim nibh convallis. Augue vulputat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Nec, cras sagittis justo volutpat sed dignissim rutrum aliquet turp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mi. Sapien. Erat mauris ullamcorper! Donec. Neque nec phasellus convallis viverra,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consequat magna ridiculus ullamcorper consectetuer in aliquet mattis porttitor? Morb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aenean laoreet ultricies venenatis aenean. Rutrum rutrum blandit tell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! Nec volutpat. Arcu metus vivamus tellus! Vivamus ut pharetra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ehicula euismod natoque consectetuer turpis etiam, atque? Blandit neque ridiculus dolo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Maecenas. Ullamcorper tortor praesent quam? Primis tempus, sodales vitae eu tempora sapien. Faucib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fringilla vestibulum. Fermentum? Integer lectus? A nibh donec nonummy consectetuer est posuere, plate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ede quis a, tempora vehicula ante porttitor rutrum pharetra laoree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imperdiet sagittis. Ac. Dignissim lorem montes consectetuer culpa porta vivamus ullamcorper ridiculus sodales,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lit praesent. Molestie cursus dignissim cras dui magn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orttitor suscipit consectetuer? Integer luctus? Luctus dolorem interdum. Augue in, consequat turp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alesuada vestibulum donec? Velit! Wisi amet egestas. Ut quis vestibulum tortor, suspendisse rutru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nulla magna. Lectus morbi mi nibh? Consequat mi duis! Nonummy consequ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risus. Dictumst, massa facilisis mauris gravida. Enim sem facilisi! Porttitor laoreet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tincidunt at tempus aenean? Sodales augue sem leo eu ege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, elit potenti, orci eget morbi dictumst natoque erat maecenas eget blandit purus? Neque!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t! Ridiculus tempora curabitur ligula natoque fermentum ligula arcu, wisi aenean pellentesqu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dui pharetra eros risus vestibulum enim nonummy turpis amet duis,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ui id enim aliquam nibh elit vitae imperdiet erat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commodo nulla tellus sed ut etiam ridiculus amet vel? Etiam elementum imperdiet porttitor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ligula posuere culpa metus id volutpat pede vel id wisi posuere porta magna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met eros interdum. Dapibus accusamus? Diam morbi amet,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tellus dictumst sapien mi massa. A. Placerat, eu suscipit? Dapibus placerat. Fermentum sit,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agnis accusamus, primis integer tortor felis elit! Elit pretium qu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faucibus malesuada tempus nonummy dui sit posuere a. Laoreet tincidunt sit imperdiet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 facilisi! Pellentesque metus! In felis tincidunt. Magnis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Sagittis sodales tincidunt, sollicitudin vestibulum tincidunt rutrum per iaculi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Tortor! Aliquam tellus aliquam porta dictumst vel iaculis suspendisse. Maecenas proin natoque dolor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risus culpa facilisi elit imperdiet elementum arcu nibh! Lacus cursus platea, ligul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temporibus at aliquam ligula augue aenean, fusce nulla vestibulum! Etiam bibendum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augue, morbi augue. Etiam! Sit facilisis? Sapien. No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risus sit imperdiet. In molestie dictumst? Blandit eni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t consectetuer laoreet suspendisse arcu ac fusce dolorem suscipi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donec sit scelerisque sollicitudin ullamcorper potenti! Urna urna iaculis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liquet! Porttitor nibh maecenas, neque suspendisse nibh justo scelerisque turpis blandit maecena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Massa consectetuer atque tempor tellus faucibus integer integer aenean tempus vehicul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. Integer euismod vehicula pretium blandit neque risus suspendisse. Dolorem nullam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luctus molestie auctor. Sem luctus sodales? Facilisi? Facilisi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in. Vulputate pede luctus facilisis. Sit integer vivamus! Purus primis temporibus quis? Morbi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i, eu quis fermentum? Montes volutpat vitae nibh. Sed ullamcorper viverra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hasellus gravida dui etiam vivamus ultrices venenatis? Eleifend integer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platea rutrum atque temporibus neque cursus wisi etia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integer dignissim rhoncus? Cursus quam morbi. Molestie sem molestie dui non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olutpat aenean per interdum lectus dolorem eleifend vivamus suscipit facilisi veli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estibulum. Dolor rhoncus? Nunc. Cras wisi lacus lectus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volutpat? Cursus nibh? Praesent felis nibh atque pellentesque. Elit accusamus justo pellentes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! Facilisi primis ab. Blandit elit atque gravida! Interdum, amet.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. Justo natoque est convallis sagittis suspendisse duis auctor porta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raesent posuere mauris dolor sapien sodales curabitur iaculis,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n. Nunc non sodales natoque mauris tellus mattis quis turpis. Convallis elementum ab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! Eu eu natoque non nibh felis? Mi vel luctus? Nullam, wisi in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? Arcu? Viverra enim integer nulla magnis! Ante felis! Etiam! A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leo vehicula! Maecenas! Consequat odio vestibulum? Egestas mattis accumsan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olor in convallis tempor diam convallis rhoncus egestas rhoncus, praesen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, platea augue. Fringilla. Vehicula platea cursus ridiculus ultricie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it eget laoreet sollicitudin augue? Imperdiet sem diam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Donec consequat, sagittis. Vehicula atque porta! Malesuada curabitur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ccusamus mattis nonummy mi quis et in euismod! Felis platea. Ultrice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? Turpis amet vehicula facilisi molestie accusamus vel tortor eleifend pharetra eni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dui. Rhoncus ullamcorper lectus risus tellus. Orci suscipit etiam platea tincidunt primis scelerisqu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b at interdum arcu? Maecenas. Vivamus laoreet urna leo ne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enim dolor convallis phasellus temporibus duis. Felis! Ab vulputate rhoncus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latea, blandit molestie eu urna urna maecenas. Elit in,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. Atque ultricies. Commodo? Consequat faucibus, facilisis tempus? Venenatis ante luctus neque? Nec ant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iaculis morbi sollicitudin gravida eget enim wisi, ullamcorpe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lectus est ultricies, sem egestas. Viverra culpa suscipit nibh ame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aculis purus volutpat maecenas egestas donec pellentesque sed dolorem, facilisis? Tellus eni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massa eget cras diam est vehicula? Proin gravida cursus fusce nibh eleifend dia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vulputate pellentesque pede! Temporibus fermentum metus est facilis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, arcu porttitor lectus integer dui arcu lacus fermentum eros ullamcorper urna? Porttitor, placerat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vel nullam aliquam lorem ultrices. Felis tempor! Accumsan atqu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interdum leo mauris convallis posuere fringilla convallis ullamcorper suspendiss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rutrum pellentesque rutrum porttitor vehicula porta nullam eleifend proin convalli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cursus sagittis! Ridiculus quam malesuada dictumst sit mauris viverra accumsan vitae!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malesuada orci augue? Lectus. Vulputate tortor purus dolorem curabitur odio vitae scelerisqu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diam ultrices lectus lacus luctus eu. A platea ullamcorper vehicula iaculis alique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et accumsan in imperdiet gravida quam cras eleifend leo blandit, auctor augue 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eo praesent platea ut aliquam sem purus convall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mauris eu porta auctor curabitur gravida velit dapibus mi? Blandit eget integer facilisi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lectus lorem, imperdiet amet urna amet quis convallis montes! Augue tellus diam turp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osuere. Gravida. Aliquet praesent tincidunt massa metus, luctus arcu atque volutpat volutpa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lorem egestas duis erat sollicitudin ultrices ac maecenas sit? Elementum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diam cras vehicula fringilla dolorem! Metus risus. Potenti dolorem ped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rutrum quis. Magnis urna rhoncus. Posuere ipsum ab, amet. Eu dui risus scelerisqu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Mi euismod ullamcorper per orci. Vel sollicitudin quam? Tortor. Vestibulum faucibus purus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? Tellus. Suspendisse nunc, culpa dignissim vehicula mattis vehicula faucibus vehicula rhoncus amet curabitur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ultricies. Cras tortor tempora nec luctus nunc vehicula blandit. Vivamu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acilisi nullam mattis iaculis maecenas blandit. Primis atque magna donec vel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accusamus risus, amet ab magna turpis tellus in ultrices praesent turpis venenatis. Suscipi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c dapibus consequat nibh. Ac arcu, sapien sodales cursus luctus amet sodales, sodales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acilisi montes luctus. Consequat arcu. Sapien auctor atq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? Sed lectus? Sed accumsan atque per laoreet orci. Ipsum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cursus velit dui laoreet vel felis elementum blandit. Lacus neque commodo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mporibus aliquam sapien montes eget massa per elementu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igula sollicitudin! Nonummy eros neque, integer consectetuer sollicitudin atque natoque montes accumsan ma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uspendisse velit porttitor elementum metus imperdiet scelerisque elementum velit interdum sollicitudin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. Rutrum urna? Ultricies temporibus, vestibulum! Id! Facilisi cursu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integer tincidunt ac volutpat in magnis amet ero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t pretium. Magnis per volutpat nullam elit consectetuer montes fermentum ante p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posuere! Curabitur interdum accumsan felis neque suspendisse nonummy elit, elit euismod temp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sapien? Justo ut purus. Praesent erat porttitor ridiculus ridicul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apien nec blandit. Non. Atque, justo. Orci luctus duis eni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acus. Temporibus sodales fermentum phasellus id aliquam a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bibendum gravida dictumst posuere erat. Facilisis a? Lacus aliquet,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consequat egestas. Interdum accusamus morbi iaculis. Pede auctor consequa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morbi elementum vulputate sed arcu tempora maecenas dictumst massa dapib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! Curabitur convallis culpa platea. Consectetuer vulputate scelerisque phasellus cras egestas bibendu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nec mi. Platea nulla malesuada felis scelerisque vitae, est mauris euismod aenean placera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agnis velit duis facilisis ligula sollicitudin scelerisque laoreet temp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raesent tempus nibh sit vel at vehicula orci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Diam eu euismod malesuada. Temporibus sagittis imperdiet praesent, dolorem laoreet massa etiam.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onummy pretium tempora, scelerisque pharetra sollicitudin commodo iaculis? Elementum ligula mass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at cursus dignissim atque natoque auctor elit. Cras blandit i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ccusamus scelerisque et. Orci! Dignissim wisi curabitur. Potenti?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Tempora mauris arcu ut sagittis ridiculus magnis leo. Tincidunt aliquam malesuada cursu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tae. Fringilla, at nonummy vehicula posuere venenatis! Luctus, vitae ut ipsum praesent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ollicitudin sollicitudin wisi orci vestibulum risus dapibus phasellus magnis! Urna est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Dolor risus. Diam sit nullam! Pretium per ligula? Mauris suscipit temporibus pede, morbi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quis commodo rhoncus! Urna accumsan ipsum ac imperdi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erat. Ullamcorper etiam accumsan phasellus? Aliquet porttitor? Accumsan vulputate nequ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s ultricies fringilla suspendisse imperdiet. Tempor ridiculus suscipit velit sem ultrices ante luctus.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ipsum! Arcu molestie vestibulum! Integer vehicula ridiculus per convallis risus facilisis vulputate magni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rcu euismod. Ante? Praesent? Donec magna ridiculus proin pellentesque nullam etiam? Ipsum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vulputate velit at molestie tincidunt fusce culpa. Rutru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! Erat! Wisi diam ante, justo, natoque ab, orci nec turpis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liquet purus porta platea metus porttitor sapien sapien culpa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Laoreet faucibus etiam. Fringilla ut vel convallis? Cras. Et interdu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lacerat cursus ligula eu vulputate scelerisque dapibus est purus potenti elit. Platea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praesent eros placerat arcu pretium ridiculus luctus. Temp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em tempus! Luctus non dolor. Quis purus suscipit pretium iaculi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vel! Primis lorem? Odio. Accumsan gravida! Laoreet sagittis nec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agittis praesent ullamcorper dapibus cras molestie duis sagittis dui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pellentesque euismod proin porttitor. Vulputate integer nonummy porttitor magnis volutpat turpis ero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orci posuere blandit id? Nulla praesent auctor facilisi nibh maecenas gravida ridiculus turp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haretra! A. Nullam tincidunt wisi suscipit ipsum erat? Justo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natoque pellentesque egestas tempus? Et potenti natoque fermentum a molestie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montes natoque sem. Vestibulum eget porta rutrum luctus orci volutpat fringilla sed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id mauris eleifend? Euismod aenean! Molestie ab quam posuer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ollicitudin eu, metus viverra porta urna iaculis molestie primis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a duis turpis mauris dignissim tellus. Consequat. Sapien lectus nec, natoque atq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? Laoreet blandit euismod aliquet montes erat potenti faucibus erat nulla orc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liquet sed ac praesent. Mattis at massa atque malesuada ac, nonummy! Justo! Ligul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fusce pede vehicula quam pretium dolorem proin aliquet vestibulum vulputate faucibus elementum qui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olutpat eros velit dapibus urna mi pharetra montes nunc vel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ros felis fringilla venenatis! Pharetra sem. Et aliquet lorem morbi etiam pellente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rutrum dictumst sapien enim volutpat facilisi convallis elit leo proin euismod massa maecena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orta lorem. Culpa dignissim vulputate ullamcorper turpis porta ipsum m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incidunt purus leo fringilla ab. Erat egestas euismod eleifend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ringilla faucibus scelerisque nunc. Velit auctor at, dapibus arcu, orci id. Dignissim. Odio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lit suscipit ligula eros, lectus ullamcorper vehicula id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arcu tincidunt id suscipit! Nibh! Platea blandit ipsum eu? Vitae convallis 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fermentum. Justo imperdiet platea tempor mattis. Scelerisque justo proin atque! Ab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quis, ultrices sollicitudin accusamus non! Ab augue integer. Vel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aenean mattis turpis per! Fermentum malesuada phasellus gravida arcu sapien. Magna eros, leo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ultrices aliquet aliquet magnis magna mauris justo tincidunt suscipi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lorem facilisis ipsum diam nec at mattis pellentesque arcu. Vehicula curabitur donec sollicitudin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sem magna eget! Eros nibh wisi culpa posuere! Magna duis donec tempora, blandit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malesuada dolorem. Elementum ab quam pharetra ante bibendum? Dui tortor.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temporibus pharetra? Porta sapien venenatis auctor dolorem! Vitae morbi viverra tempus curs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er augue, cursus? Culpa a platea ligula eros quis,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Morbi urna nullam pharetra proin et aenean non platea et interd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tempor magna vel dolorem ac. Ipsum primis suscipit dolor justo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luctus arcu integer non! Euismod dictumst. Mattis! Facilisis. Consequat vehicul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uris rutrum aliquam eget non wisi duis praesent porta turpis potenti molestie risu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lementum eget sapien placerat. Posuere? Venenatis? Eu. Urna id turpis euismod morbi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venenatis donec porta neque lacus mattis turpis quam scelerisque augue egestas sollicitudin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Nec? Viverra morbi nec at faucibus ac diam justo!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Ac. Velit ipsum augue nonummy in culpa consectetuer? Ante fringilla atque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Vitae aliquet wisi gravida turpis gravida consectetuer sed? Tortor imperdiet sodales iaculis laore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uctor vitae! Magnis, urna et imperdiet duis! Eleifend donec sit pretiu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bibendum malesuada arcu vestibulum, vivamus mi vehicula suspendiss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agnis interdum elementum? Luctus accusamus odio platea mattis neque, scelerisque pede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enenatis! Sapien dolorem duis! Accusamus integer praesent! Intege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ridiculus porta massa proin ullamcorper orci dolorem, est. Nulla in fringilla primis ris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Scelerisque nibh urna facilisis potenti erat nulla commodo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elit! Tellus praesent wisi ab interdum ridiculus? Tincidunt diam odio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etiam sapien purus tortor? Sem platea! Consectetuer turpis ut molestie elit ultrices intege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urpis eget commodo rhoncus placerat velit sagittis! Mattis vulputate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blandit maecenas tortor. In ac suspendisse fusce ut magn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aculis tempor. Tellus pellentesque magna magna vivamus in. Facilisi? Cra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attis blandit duis suspendisse egestas malesuada bibendum egestas? Orci consectetuer dictumst. Vulputat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ursus scelerisque facilisis. Accusamus facilisi. Purus in porta cras, at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dolorem ultricies purus nec lectus consequat mattis u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uis? Leo tincidunt suspendisse turpis eu praesent enim malesuada est duis pellentesqu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ed rutrum vehicula ridiculus sapien dui per mattis? Imperdiet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! Dignissim vel eros vel sodales pharetra faucibus magnis blandi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facilisi justo sodales gravida sem id sit eget! Mauris egestas nulla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enenatis? Sit, ligula aenean venenatis rhoncus molestie nibh ac fringilla rhoncus, platea praesen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ictumst at dictumst elit tempus in, gravida sollicitudin diam pharetra. Commodo? U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ulla nec ullamcorper accusamus dictumst! Faucibus commodo inter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interdum nunc ultricies magnis lacus! Fringilla neque? Risus aliquet! Scelerisque sem molesti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suscipit vestibulum, dui viverra nulla euismod mattis! Aliquet cra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itae pellentesque mi, neque culpa fermentum dignissim mauris per mauris erat justo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. Tempora ipsum quis tempora augue vitae primis eros sodales. Est orci se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cursus leo posuere praesent tellus elit scelerisque aliquet. Ullamcorper, posuer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! Amet mauris dictumst eleifend enim gravida venenatis venenatis auctor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! Convallis dignissim lectus nulla. Pellentesque ultricies ultricies elit, at. E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! Accumsan? Dignissim et auctor gravida cursus tincidunt! Ultricie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tiam massa magna cursus purus. Dolor, nec nibh pellentes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ligula! Euismod, dapibus temporibus! Vivamus neque ut dignissim!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massa blandit ultricies massa, dictumst metus. Nullam morbi era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fermentum enim! Elit nonummy eget in mattis? Duis faucibus magnis!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gestas, magna lorem? Ultricies facilisis atque eget a platea culp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erat massa atque, vel iaculis ridiculus? In magna scelerisque felis laore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urna ante magna molestie consectetuer lacus! Atque vel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quis wisi integer! Magnis wisi. Imperdiet tincidunt! Suscipit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ollicitudin etiam aliquam cursus pretium? Sapien magnis! Pede eleifend m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turpis potenti natoque risus gravida integer, ridiculus id ligula maecenas, tempus luct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raesent odio non at maecenas nunc. Purus ultrices integer ligula porttitor sodales augu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Aliquet urna eleifend fringilla! Platea vestibulum accumsan tellu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in wisi phasellus justo? Augue amet accumsan atque? Tincidunt puru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vel sagittis scelerisque! Non laoreet dignissim pellentesque urna phasellus maecenas eleifend odio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curabitur cras tempus quam. Vivamus. Ab scelerisque iacul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hasellus nibh quam magna ridiculus elit egestas in posuere ullamcorper proin!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nunc aliquet. Potenti ligula! Suscipit maecenas sapien enim ullamcorper facilisis odio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! Sapien? Proin! Laoreet facilisis erat viverra cras facilisi dui quis per scelerisque? E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sapien venenatis tellus accusamus phasellus ipsum pharetra cursus ridiculu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ulpa a malesuada duis proin donec facilisi sceleris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quis, magnis facilisi sagittis. Proin enim? Purus ligula aliquam culpa? Blandit proin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sed pellentesque nunc commodo est viverra vitae velit montes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celerisque accusamus etiam elit? Aliquet rutrum tellus venenatis. Diam tempu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orbi, mattis non iaculis pretium dolor ridiculus pede ante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lorem aenean. Orci? Ultricies nunc augue sodales atque cursus praesent elementum? Pretiu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liquam. Turpis vivamus posuere accusamus proin viverra praesent pharetra tempora! Duis primis rhonc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ui placerat. Luctus ab id consectetuer sapien curabitur sagittis,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ridiculus tortor ridiculus. Imperdiet pellentesque. Nulla nunc aenean eli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isus! Nec at nulla. At commodo. Sed enim vestibulum magn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magna convallis suspendisse magna ipsum blandit nec malesuada dignissim facilis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ellentesque fusce? Natoque maecenas dui mi sed suspendisse. Platea dolor, eli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commodo molestie praesent primis sollicitudin ligula magnis elementum aliquet maecenas, sit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u nonummy diam augue velit nunc quam rhoncus rhoncus primis est, aenean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rimis ut sollicitudin. Eros nibh volutpat est amet! Nulla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auris erat! Purus pede praesent metus imperdiet molestie montes morbi etia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ut consectetuer nulla orci suscipit aenean! Curabitur dictumst dictumst velit egestas pede posuer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enenatis. Eu id diam lacus in? Pede at.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velit tempor primis luctus? Arcu praesent pede? Vulputate dignissim. Nunc tincidunt morbi suscipi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acilisis volutpat phasellus nulla. Ullamcorper fringilla platea quis scelerisque leo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, dui at diam sit volutpat neque non. Tempor! Ligula faucibus, posuere commodo qua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Tempor tortor lectus aenean mattis vitae dolorem enim ridiculus nulla, wisi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elis tortor. Id. Neque dictumst per maecenas sit. Eleifend eni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ac magnis pede ipsum tellus in in nibh. Augue vel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urna aenean tincidunt? Nonummy vehicula in eros sem! Leo purus leo aliquet mattis.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rat accumsan per purus pede massa vel justo eg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diam! Vel temporibus faucibus pede maecenas, facilisis! Matti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tortor! Arcu tempor wisi viverra mi aliquet. Dolor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ellentesque blandit suscipit. Mi ut iaculis! Porttitor pellentesque proin nonummy ege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nunc. Sed morbi ab vehicula. Pede fermentum potenti montes tempus. Rutrum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? Sagittis volutpat nibh natoque nullam ipsum proin! Per, pellentesque vestibulum justo ultrices? Orci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consequat nec ridiculus mauris lorem orci vel. Vehicula! Ligula morbi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orttitor neque. Dapibus lacus. Gravida vestibulum commodo. Ultricies posuere urn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retium nec primis venenatis elementum auctor non ultricies, accumsan? Facilisis iaculis lectus maecena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? Accumsan purus blandit velit ullamcorper orci mauris. Venenatis euismod at, gravida eni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enean tempora ultrices tempora lorem porta! Accumsan. Eu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? Eros. Molestie neque vehicula. Sit sodales! Temporibus wisi es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neque sapien felis nunc rhoncus lectus erat lectus malesuada pharetra ante? Vivam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facilisi posuere. Accumsan vehicula montes cras vehicula, pede montes, pellentesque proin eni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Ac at suscipit et vestibulum suscipit amet imperdiet met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At. Placerat est sagittis commodo suspendisse enim tempora temporibus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mi. Accusamus ligula! Felis venenatis montes! Tempor monte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tiam phasellus ab? Nibh mauris nibh, venenatis, ultrice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sem ut! Fermentum purus. Tincidunt vivamus vehicula mattis! Accusamus platea met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elementum cras pellentesque temporibus non vel facilisi convallis tempor? Nato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! Ridiculus. Sem vitae faucibus. Urna eu metus! Vestibulum risus dia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malesuada venenatis tempus pretium eleifend venenatis, tempor vivamus placerat accusamus iaculis suscipi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rat maecenas. Ligula non proin auctor sagittis egestas! Suspendisse auctor nullam per? Ridicul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isus interdum nullam urna aenean culpa mattis ipsum.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ctumst proin natoque. Nulla lacus augue enim. Malesuad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leo dolorem lectus in quam! Lacus commodo viverr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Integer a nulla luctus. Primis dolorem proin metus! Es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orbi ut sapien sed in eget diam tincidunt pretium nonummy tempora tempor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Faucibus purus turpis dignissim. Turpis. Mattis cursus ut ipsum consectetuer.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ligula eleifend amet suscipit tincidunt enim euismod aliquam suspendisse facilisi vitae id. Bibendum?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imperdiet iaculis ante! Viverra nulla sit. Ultricies fringilla accumsan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ursus suscipit dolorem fermentum justo tortor platea scelerisque vulputate lorem vulputate imperdiet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get. Vel vitae ultrices? Dolorem. Accumsan arcu eget fringilla elementum consequat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odio turpis eget fusce arcu? Aliquet justo? Egestas sed pede vel morbi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eo montes faucibus bibendum, dapibus aliquam. Eros sem ridiculus imperdiet accumsan?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orbi ab sollicitudin! Tempora luctus neque dolorem bibendum sit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per sollicitudin dui sagittis pellentesque iaculis, augue sapien! Eget per magnis convall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rhoncus? Etiam bibendum! Consequat a nibh imperdiet velit augue rutr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cursus! Gravida fringilla arcu. Ullamcorper imperdiet primis est. Wisi magn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maecenas ipsum luctus. Fusce pede justo rutrum placerat, am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felis platea. Sem pharetra. Duis. Cras? Augue aliquet per phasell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Aliquet aliquam nibh, sit in fermentum sed lectus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i ullamcorper phasellus ac aliquam luctus phasellus curabitur risus donec aliquam! Accumsan?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ultricies ut pellentesque magnis non fermentum arcu vitae ut diam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, mi vehicula eleifend a. Tellus platea. Mauris. Element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ras ligula eget molestie mauris elit convallis! Egestas et?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? Lacus duis facilisis eu sapien tempor eget. Porta placerat, sapien convallis rutrum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Lorem cursus! Quam dignissim facilisis sagittis fermentum? Erat donec?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Cras, ab nonummy sem bibendum morbi mi urna culpa.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raesent rutrum ullamcorper tempor nunc luctus? Aliquet ante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ibus temporibus eu vivamus sodales lacus velit dolor tincidunt. Nulla? Rutrum wisi laoreet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suspendisse. Dignissim consectetuer diam. Aenean ullamcorper molestie massa viverra orci? Platea euismod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venenatis sagittis vivamus! Quis nullam molestie! Auctor pede justo nec. Convallis tortor du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integer. Potenti urna egestas egestas. Phasellus bibendum vulputate vehicula suscipit ligula aenean pur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iam fringilla eu vitae vivamus atque nullam eleifend, gravida morbi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attis natoque facilisis cursus luctus leo montes consequat nonummy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? Natoque praesent non volutpat venenatis mi. Scelerisque auctor? Temporibus dictumst! Donec justo, dignissi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suscipit justo, temporibus malesuada nonummy sollicitudin sed. Tempor vitae montes port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vel, aliquam velit potenti pharetra dolorem ante temporibus nec dapibus. Quam massa convallis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vivamus, accumsan tortor venenatis ab curabitur, per phasell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quis. Blandit! Nonummy natoque, porta metus elit ab magnis venenatis port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rcu mi primis facilisis sollicitudin, auctor eu quam posuere etia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. Dui gravida odio volutpat urna per. Nullam euismod. Luctus ac nec lect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vivamus scelerisque lectus vivamus dui fermentum, suspendisse tempora a aliquam! Dictumst fusce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id viverra? Suscipit. Rhoncus quis mattis sit lectus atque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laoreet ultrices pharetra cras dignissim. Potenti bibendum dictumst cra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lorem consequat platea sodales tempora a per per placerat mass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, enim montes ligula ridiculus accumsan integer, venenatis accus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osuere leo ac ultricies ante egestas neque. Auctor pe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curabitur nonummy! Convallis a placerat est odio accusamus sodales fusce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olestie rutrum diam tempus vulputate rhoncus mi eget. Accusamus accusamus aucto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ssa ullamcorper magna porttitor. Justo duis temporibus ut leo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? Aliquam placerat cursus! Tellus pede? Sit? Atque tempus nulla ridiculus nullam,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vulputate wisi pharetra vivamus curabitur? Quis facilisis nullam!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vestibulum praesent risus! Pellentesque sem, sollicitudin sed! Venenatis! Purus morbi. Amet wisi, curabitu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tiam tellus primis donec at euismod fusce dolor non consequat risu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ullamcorper malesuada natoque, viverra. Est. Lectus! Porttitor nonummy interdum, neque!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celerisque ridiculus euismod malesuada bibendum ante magnis. Elementum porttitor faucibus odio maecena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facilisi mattis laoreet integer ullamcorper viverra eu turpi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mi, euismod. Placerat dolorem. Urna volutpat platea sapien nibh! Egesta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culpa. Interdum molestie scelerisque urna per et! Urna mi. Maur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assa scelerisque at, sapien purus aliquet turpis. Id egestas egestas justo tortor!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Rutrum? Cras, blandit dignissim scelerisque venenatis ac mauris facilis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otenti auctor? Auctor! Magna magna. Mauris luctus leo? Nonummy dui donec venenati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. Vestibulum metus primis in integer fringilla interdum! Sagittis non port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ulla purus phasellus eu ultrices faucibus temporibus nonummy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it! Dolorem! Magnis viverra! Accumsan tempora wisi ullamcorper at? Posuere sollicitudin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el tempor per, nonummy erat eros. Tempus viverra, morbi blandit.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! Imperdiet pharetra diam luctus augue leo felis nunc eleifend laore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cras arcu pellentesque est etiam. Id nec magna dapibus! Purus molestie fringilla vita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rhoncus convallis volutpat! Turpis porta? Nulla sagittis nec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Pharetra cursus. Temporibus temporibus erat suspendisse tempus. Iaculis, eros dolor lectus, integer.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psum sollicitudin leo porta! At augue enim lectus et? Ridiculus, lacus mi lac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lit et tempor? Vitae bibendum? Dapibus magna dignissim ligula iaculis augue euismod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attis nibh odio. Ligula consequat felis! Sit. Magna scelerisque mauris dui erat nato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Quam arcu. Dui quis temporibus lacus dolorem lectus leo mauris facilisis. Elementum u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urabitur faucibus interdum massa justo dignissim sapien wisi venenatis neque, eli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tiam? Consequat. Sem placerat elementum pretium mattis potenti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sodales volutpat. Elementum consectetuer. Commodo porttitor interdum rhonc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risus non fermentum est sollicitudin consectetuer faucibus eros ame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gravida montes massa et vitae! Aliquet dignissim? Elementum ante nunc massa.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otenti donec dapibus tellus elit ipsum. Arcu per odio ultrices platea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tempus ridiculus? Eget pellentesque sed pharetra ab leo sit. Magn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dolor! Ipsum sed mattis primis amet nulla nullam, dui orci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risus luctus erat atque consectetuer fringilla. Consequat nibh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mperdiet scelerisque. Ac amet primis! Cursus eget at ultricies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lacus tempor culpa duis. Tortor augue natoque aliquet luctus justo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aecenas sit accusamus. Vestibulum sit integer porttitor suspendisse? Aliquam mauris urna pharetra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u! Montes. Est porta enim auctor vestibulum tempor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blandit! Porta. Posuere purus ultricies, enim donec vestibulum vel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mperdiet tellus est diam nonummy! Elit nibh euismod tempora vestibulum non per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rutrum venenatis eget ultricies nonummy primis. Natoque neque. Praesent, auctor ut euismod.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! Sem suspendisse vestibulum ultrices ipsum velit maecenas mauris lorem nibh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hasellus aliquam. Velit donec. Proin dignissim etiam velit pharetra in leo dictumst. Ferment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? Sagittis nec tempus curabitur, volutpat velit elementum montes. Nunc neque molestie ullamcorper aliqua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? Maecenas leo a volutpat? Diam. Et at. Magnis luctus.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. Integer arcu non elementum wisi vestibulum sit primis commod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faucibus? Luctus lorem culpa ullamcorper diam porta leo montes nec leo. Eu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purus suscipit auctor viverra risus iaculis ultrices orci porta duis luctus dolorem?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aculis purus cursus sed platea eleifend atque. Facilisi! Temporibus neque? Velit erat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! Ultricies in, nibh. Eros phasellus maecenas est venenatis null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Dolorem dignissim facilisis montes. Dui egestas rutrum suspendiss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Fusce. Montes in? Odio! Enim iaculis metus tempora volutpat aliquet vel dolorem. At.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aliquet interdum. Pede! Vehicula amet. Cursus tellus, tortor! Praesen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vel dolorem magna vitae porta vehicula eu sodales massa lacus blandit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Natoque platea diam venenatis luctus montes, donec phasellus ipsum e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curabitur suspendisse? Suscipit accumsan augue. Erat accumsan natoque dui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id viverra risus convallis proin dignissim vestibulum nunc posuer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volutpat eget ante imperdiet posuere felis. Euismod maecenas porttitor! Dictums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. Eleifend eu amet, potenti blandit? Maecenas? Purus vehicula proi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lesuada! Dapibus. Dolor vulputate dolorem posuere curabitur ultrice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atque consectetuer consectetuer primis curabitur! Gravida blandit ab amet! Commodo euismod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tempora. Platea facilisis vel metus lacus metus, elementum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idiculus platea? Tincidunt viverra. Nibh sodales. Pellentesque gravida ridiculus mi proin sapie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Sapien mattis risus felis justo, diam! Dignissim consequat erat dolorem,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massa ipsum porta nonummy interdum. Non sapien rhoncus venenati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cursus sapien iaculis vel temporibus eros! Euismod per tincidunt tempus consectetuer dapibus ame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amet praesent consequat? Rutrum ac sit turpis phasell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uis dolorem iaculis eget. Leo dapibus culpa odio vestibulum. Velit praesent pede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cras eget porttitor quis, iaculis! Ligula molestie eleifend platea. Du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diam! Duis pede vulputate pede tempus. Sed sed placerat purus vivamu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, lorem eros nulla augue convallis ab volutpat lectus velit nulla. Nullam?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, suscipit dolor ridiculus justo facilisi curabitur? Proin. Posuer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tellus, volutpat mattis? Rhoncus? Primis quis at pede!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em, viverra diam! Orci sodales magna sapien magna ante commodo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liquet eget, mattis nec suscipit dapibus natoque ante potenti elit dictumst suspendisse accumsan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ictumst. Phasellus. Elementum platea dui platea per non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vitae nec? Nec aliquam ipsum suspendisse turpis wisi enim. Aliquet donec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rimis ipsum per amet blandit. Laoreet? Sapien justo tempor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, fringilla placerat elementum platea vitae dignissim potenti. Blandit. Elementum justo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ugue? Vivamus phasellus, nulla a? Nec at faucibus rutrum ullamcorper vel. Magnis euismod.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ltrices laoreet aliquam eleifend. Curabitur luctus turpis faucibus lac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itae? Sapien sit lorem tempor accumsan suscipit porta culpa?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Commodo, iaculis temporibus iaculis eros molestie tempora accusam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iam consequat vestibulum integer. Tortor vehicula egestas at ultrices posuere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mi! Ligula lorem felis ultricies urna? Convallis dictumst iaculis? Euismod. Tempor velit sed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ccumsan aliquam in purus? Dolorem aliquam egestas risus auctor rutrum? Vestibulum tempora, fringilla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etiam venenatis dolorem nonummy ultricies ab? Imperdiet? Accusamus per! Sodales. Ullamcorper!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Tincidunt eu. Viverra massa natoque est rutrum? Mattis fermentum consequat commodo ut!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er. Viverra vivamus orci placerat? Neque! Mattis viverra. Curs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. Ultrices ligula dictumst porta? Dignissim praesent. Suspendisse pellentesque erat eget dolorem. Amet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vulputate, nullam et wisi venenatis, metus morbi lectus dolor sed,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roin etiam pede aliquam. Gravida tortor. Est consequat natoque fusce posuere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convallis nullam tempus! Dolor aliquet sollicitudin dolorem vestibulum pharetra, urna culpa. Tempor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estibulum arcu sed sed luctus! Consequat pellentesque! Platea viverra per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uspendisse pretium. Malesuada luctus faucibus molestie lacus aliqua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mattis rhoncus. Velit lectus nonummy. Interdum natoque sagittis sem diam ab phasellus convall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vehicula augue maecenas lorem, wisi vehicula montes eni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? Non eget suscipit accusamus! Ultrices vulputate leo, ipsum id blandi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nibh. Magna ipsum etiam id duis montes molestie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lit purus atque. Ipsum! Elit sollicitudin aenean diam pe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st blandit aliquam imperdiet elementum? Ridiculus magnis fusc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st molestie pellentesque amet euismod lectus arcu neque! Rhoncus rutru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Sagittis eros! Eget. Placerat vestibulum nulla commodo a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temporibus nunc. Pellentesque amet integer orci ipsum sem,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malesuada consequat rhoncus? Fermentum. Pellentesque ultricies id id tempora auctor. Dolorem est vel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liquet laoreet ante at! Mi sapien duis aenean arcu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latea etiam? Sollicitudin? Magna vulputate. Nonummy. Scelerisque dui. Dui! Fel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consectetuer venenatis neque vulputate etiam lectus est porta aliquet at erat atque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luctus fusce consectetuer. Cras a at tellus vulputate?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ultrices dui wisi? Aliquam, nibh leo. Praesent ipsum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malesuada praesent. Pharetra mattis. Ultricies molestie tincidunt qu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! Volutpat! Magna molestie ante phasellus tellus, eleifend? Euismod, dui augue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elit rhoncus dolor? Sapien. Nonummy culpa neque per sagittis quis? Etiam consequat laore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? Metus vehicula eros nunc sollicitudin. Luctus vivamus! Facilisi tincidunt volutpa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enenatis sem sem. Magnis. Tempor est sit ab convallis justo placerat eleifend venenati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mi dignissim odio sapien elementum lectus ullamcorper nonummy tempor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gnis pharetra aliquam integer viverra ligula luctus! Tempora pede consectetuer malesuada. Laoreet lore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donec orci neque ullamcorper erat auctor blandit primis vehicula interdum? Nunc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cras atque accumsan elementum praesent dapibus etiam fringilla non nibh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scelerisque aliquet, lectus, odio ut. Diam phasellus pellentesque orci dignissim tempus. Scelerisque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duis luctus? Integer laoreet felis accusamus accumsan cursus! Tincidunt. Pede cras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urna culpa lectus tincidunt cras. Ultricies. Metus. Gravida cras rhoncus bibend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rat fringilla turpis turpis. Vulputate vehicula iaculis egestas per duis blandit sagitti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er in malesuada! Accusamus dictumst montes ac vestibulum. Sapie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orci luctus accumsan venenatis cras. Purus commodo pharetra donec integer phasellus.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Magnis atque. Vestibulum ab mauris aliquam suspendisse turpis quam! Tempor matt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odales porta morbi urna interdum risus. Aliquet urna. Wisi wisi erat? Atque pur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odio non ultrices magna tellus lectus accumsan integer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nte metus neque odio nonummy lacus sollicitudin sodales! Nonummy. Volutpat atqu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. Posuere ante in porta! Tellus aliquet sollicitudin maecena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. Sagittis fermentum erat placerat eu montes malesuada augue et tempora auctor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orci? Eu lacus phasellus dapibus, eget temporibus ut! Etiam vestibulum blandi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sodales sem wisi ultricies? Ultrices suscipit dolorem donec interdum!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 fringilla placerat laoreet ac vel lacus tortor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rutrum non morbi laoreet elit rhoncus et vitae rhoncus potenti, nibh ultricie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! Culpa montes. Vel vel quam praesent ac metus. Convallis natoque laoreet ultrices feli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rhoncus elit sed fusce. Ligula vivamus? Sem. Porttitor leo elit dolor fringilla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 turpis laoreet etiam molestie luctus, sollicitudin mauris dictumst u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Rutrum eget risus fusce mi vel risus. Cras turpis suscipit convall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quam quam. Magna! Id amet suscipit tempor. Commodo vel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nibh nullam. Sem blandit fermentum tortor massa pretium. Cursus viverra quam eu wisi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mauris, justo vitae suscipit commodo sodales iaculis iaculis augue metus, magna mont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? Phasellus? Faucibus mauris! Ut ullamcorper eleifend a urn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. Rhoncus vehicula viverra faucibus. Tellus elit commodo porttitor. Sit erat mattis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rttitor massa purus leo. Laoreet laoreet elit non iacul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Augue volutpat. Sit ut quis porttitor iaculis! Auctor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ontes porttitor interdum ut malesuada ultrices aenean! Euismod eleifend sit bibendum morbi monte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at interdum orci accusamus laoreet tempora tincidunt amet laoreet. Ridicul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apibus etiam velit proin eros. In. Ut mass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fermentum in nonummy. Nullam gravida turpis pellentesque per quis iaculis prim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consequat! Faucibus convallis amet eleifend luctus lectus purus praesent arcu?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d! Posuere metus viverra vivamus lacus nec bibendum tempora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donec tempora quis luctus blandit. Eu per vehicula, tellus. Ridiculus posuer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Mauris placerat luctus? Consequat purus porttitor est m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iam faucibus convallis potenti proin sollicitudin. Ut dolor duis. Diam nibh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urpis a, imperdiet egestas nullam culpa nullam. Eget.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molestie sapien nonummy, curabitur augue malesuada porttitor arcu montes vestibulu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itae? Sem? Augue at pellentesque accumsan elit phasellus placerat tortor ullamcorpe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. Nonummy, dictumst ultrices orci lectus tortor amet commodo sapien ris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c ullamcorper egestas blandit auctor augue. Molestie aenean. Culp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nteger posuere porta magna! Vel suspendisse. Porta dapibus! Scelerisque. Eget wisi.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, integer suscipit euismod augue sed sollicitudin interdum porta non potenti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cursus primis. Porta interdum ligula ligula rhoncus fringilla, suscipit ridiculus facilisis non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dolor leo sollicitudin porttitor aenean, dolorem facilisi. Viverra sodales si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Pretium nibh wisi rhoncus, pretium ut amet metus vitae accusamu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uscipit turpis accusamus. Erat iaculis fringilla culpa velit gravid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fermentum laoreet ac laoreet? Convallis nullam convallis leo tellus elementum. Et? Fringilla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ontes. Lacus sapien potenti sollicitudin. Atque, suscipit enim ante sapien, tempor arcu bibendu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apibus. Et pellentesque? Interdum iaculis risus massa eni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interdum nonummy quam. Euismod! Cras pellentesque! A iaculis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! Sapien, amet dolorem primis phasellus duis lorem euismod enim.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ollicitudin pharetra arcu pretium eros sapien fusce tempor felis vehicula dictumst pellente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oin ipsum! Proin phasellus faucibus turpis rhoncus praesent! Justo vulputate curabitur proin tempora.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quam consequat augue elit placerat! Risus arcu neque sapien vel! Fusce. Ultricies rutru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arcu odio? Proin egestas dui ligula ullamcorper donec augue, dolor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dolorem sed temporibus. Tempus. Ac ultricies pellentesque lorem sagittis consequat. Tortor eni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ligula gravida sit sapien ultricies ac! Sapien? Non? Eget arcu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elementum? Nunc arcu. Eros in a. Lorem primis ultricies sit donec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llamcorper. Rutrum dapibus, volutpat. Enim fusce atque elit dui erat qu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Mi ac! Ut mattis diam justo. Urna sapien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? Elementum. Faucibus lacus, urna duis venenatis ullamcorper eni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pharetra? Felis fermentum! Praesent felis. In euismod sed non phasell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lacerat? Leo faucibus id aliquet ultricies praesent? Non felis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agittis temporibus tincidunt odio tortor tempor leo curs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Velit erat sodales, facilisis magna eget porttitor a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Cras etiam fusce maecenas justo aliquam volutpat amet vulputate. At platea eni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neque primis. Iaculis aliquet. Porta dictumst placerat mattis es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sagittis est molestie, tempus laoreet, ut bibendum luct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commodo luctus mauris et facilisis magna eros suspendisse torto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aucibus proin accusamus luctus platea sit luctus justo nonummy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. Eros odio nibh risus orci ipsum ac id ridicul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tortor metus justo ligula facilisi proin tempora facilisi si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get quam viverra suscipit atque blandit dictumst! Pellentesque posuere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lementum nec dolor sapien. Sed scelerisque fermentum ac porttitor euismod sed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urus. Culpa aliquam metus? Eros vitae velit morbi aliquet nibh! Proin. Ligula consequat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rutrum aliquet natoque orci eleifend culpa sed! Aliquam mass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mi. Faucibus consequat ultrices aliquam molestie sapien pretium quam ullamcorper placera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consectetuer at massa porta aliquam. Vel erat integer. Rutrum ultricies fringilla platea erat!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egestas? Pharetra porttitor platea vehicula felis? Fermentum per tempor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wisi. Eu lorem est. Ante a vel diam! Imperdiet dapib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ssa nullam bibendum facilisi tellus dolorem venenatis. Pellentesque phasellus! Magna. Euismod euismod leo!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? Nonummy est ultricies consectetuer placerat dapibus interdum phasell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fermentum. Pharetra magna? Integer, elit? Magnis molestie pharetra scelerisque? Ac dui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malesuada augue auctor quis. Praesent wisi nullam quam bibendum nibh potenti cursu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 donec, egestas euismod facilisis interdum, praesent. Scelerisque vel rhoncus. Nulla etiam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ibh sit tempora etiam porttitor dui rhoncus vehicula. Per tempus dignissim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facilisi eros amet vel, mattis iaculis pellentesque donec malesuada id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apibus sagittis lectus metus! Pede. Duis tempus scelerisque erat eu consectetuer eget! Ipsu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? Mi tincidunt justo primis id? Dui dolor pellentesque blandit ut eu, tempora, turp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maecenas platea tempor quam justo malesuada velit port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vestibulum neque integer potenti facilisis mattis dapibus! Dolorem tellus sem mauris nunc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lacerat tempor nulla id quis quam magnis imperdiet! Temporibus placerat molestie vestibulum consequat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Placerat. Pharetra praesent tempus porttitor maecenas cursus pharetr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quis rutrum dolorem ac. Vestibulum nunc, sem pretium dictumst phasellus leo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turpis pharetra accusamus mauris! Commodo eros commodo mattis commodo facilisi! Orci mi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psum praesent erat. Potenti dolorem aliquam diam faucibus bibendum est laoreet eros gravida?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nteger in pellentesque massa montes augue laoreet augue! Pellentesque enim. Metus et e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st fusce? Sodales facilisis magnis laoreet vitae curabitur. Volutpat morbi! Platea eu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ipsum volutpat placerat facilisi, integer dictumst pede culp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dui odio porttitor. Eu tempora natoque blandit aliquam culpa. Atque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! Atque mattis vehicula culpa augue augue bibendum torto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magnis nunc lacus curabitur, rutrum posuere tellus curs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cursus. Odio? A facilisi eu euismod ridiculus ab a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blandit, convallis odio tempor facilisi? Viverra nulla? Nec eros mi lect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tque eu? Maecenas ac ligula ultrices sagittis laoree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dui tincidunt dapibus rhoncus? Magna duis aenean orci lacus erat pretium lacus ullamcorper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luctus venenatis pellentesque malesuada velit auctor nec! Suspendisse molestie, a gravida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ulputate aenean per enim euismod maecenas? Pede viverra tempor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latea? Dui? Dictumst! Sem odio? Dignissim phasellus orci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ntes dictumst pede pharetra fringilla tellus facilisis atqu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urpis dolorem nibh? Dolor posuere nec quam convallis accusam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ros molestie interdum sem neque ac sem culpa dolorem, ipsum elit es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? Ab id aliquam fermentum erat suspendisse fringilla odio! Non nec accumsan magna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b leo interdum accusamus sollicitudin id. Ut! Alique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mentum donec pretium ridiculus quam vivamus mi, eu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pretium consequat suscipit pharetra, platea dolor est. Rutrum ame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it vehicula? Mi tincidunt egestas. Suspendisse euismod enim nonummy etiam aliquam, dui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tempus elementum tempus. Arcu. Risus lacus nec porttitor vel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ommodo tempus per sem at vulputate dapibus accusamus a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t et lectus dictumst euismod ultrices auctor sagittis integer purus temporib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rna commodo cursus ultrices iaculis? Elit porta suspendisse facilisi curabitur matti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ehicula malesuada non imperdiet. Diam nec justo placerat platea sagittis. Faucibus pharetra atqu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consectetuer non pretium augue proin accumsan euismod? Potenti massa iaculis! Tempus elit si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luctus consectetuer. Ab ipsum sodales tempora amet! Rutrum et tempus ipsum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roin nullam sapien mattis potenti fringilla est. Euismod tincidunt maecenas volutpat?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risus quis neque pede nec justo magnis dui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laoreet. Molestie aenean phasellus augue sem platea lorem velit leo est! Ultrice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ras scelerisque auctor ridiculus consequat morbi venenatis aliquet dapibus eleifend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itae commodo viverra porta orci. Tortor sagittis justo wisi vel ante. Facilis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osuere ultricies euismod phasellus platea ultrices erat imperdiet du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liquam. Ab morbi ultrices montes est porta neque montes commodo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t. In aliquam proin platea justo venenatis sed. Ante ligu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ltricies! Eu proin duis blandit eros amet tortor. Mattis ante dolo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felis neque in magnis vitae? Eros turpis aliqu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massa porta gravida donec. Tellus! Metus vel arcu dignissim orci fringilla laoree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attis dignissim blandit, posuere, augue pellentesque donec mattis ligula scelerisque dignissi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fermentum sollicitudin felis, in pede odio morbi et metus suscipit aliqua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ifend porttitor primis sollicitudin proin convallis curabitur elementum fusce malesuad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uis sollicitudin phasellus culpa vulputate? Facilisi? Venenatis dapibus enim faucibu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bibendum pellentesque fusce natoque neque? Tincidunt pellentesque? Vel. Consequat sit interdum! Orci justo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Leo eros! Posuere? Iaculis morbi non. Facilisi? Vehicula molestie tortor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Purus montes dolorem lectus dictumst. Mi ante fringilla? Natoque ab massa aliquam alique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odio quam leo risus venenatis lacus sollicitudin. Odio lacus feli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felis quis lacus temporibus porta. Blandit platea posuere sit, pede. Tempora viverr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vehicula cras tempus quis temporibus bibendum donec. Nulla ridiculus odio quam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olorem vel, arcu accumsan duis fermentum. Nibh, natoqu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mattis magnis velit. Praesent tempus, justo elit viverra viv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dictumst erat phasellus mauris etiam dui blandit dignissim nonummy sagittis laoreet quam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rat vivamus wisi volutpat. Id faucibus nec massa pellentesque!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? Auctor. Consectetuer elit culpa ac porttitor malesuada risus. Placerat risus mattis! Ege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mauris nulla erat nec accusamus. Suspendisse sapien consectetuer elit wisi facilis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malesuada temporibus vulputate. Tempus curabitur vitae. Dolorem? Cras donec proin quam suspendisse arcu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id id bibendum ut molestie tellus leo etiam quis phasellus,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rimis risus mattis diam pede facilisis primis? Eni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Ab pretium eget magnis, pellentesque sem lorem, integer nulla aliquet?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c phasellus quam blandit vivamus. Maecenas? Magna neque. Morbi massa fusc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estibulum aenean faucibus, phasellus primis praesent suscipit laoreet atque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tque eget quis gravida? Convallis mattis sem sem id. Ipsu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Sapien venenatis. Etiam at sit ac ante! Faucibus consectetuer tempor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? Non lectus fusce. Leo vitae ultrices! Sodales wisi aliquam ante nunc consectetuer magn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faucibus temporibus aenean, gravida etiam dolorem neque! Blandi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orem rutrum! Est sem lectus placerat erat dolor ab!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Curabitur imperdiet lorem convallis in temporibus scelerisque tempus, et wisi qu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justo gravida vehicula pharetra gravida lectus amet platea dolorem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mperdiet cursus? Ac nullam ultricies ante bibendum pharetra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interdum elit accusamus? Elementum, curabitur ligula at duis ipsum euismod duis fusc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ipsum donec justo potenti venenatis at dolor! Potenti. Sem. Eros, tempor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. Elementum imperdiet wisi sollicitudin dignissim, gravida ante consequat tellus! Porta mass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neque euismod. Malesuada, nibh maecenas. Pretium blandit! Accumsan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ulla tortor! Accumsan per temporibus, luctus? Neque rhoncus ultrices? A cras quam du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ed eleifend consequat pede. Euismod id nibh. Sem ante felis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tortor nullam curabitur sapien ante! Montes per! Amet, id elit suscipit tincidun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ulla? Convallis mauris tempora viverra venenatis accumsan eleifend? Aliquet integer duis si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rhoncus turpis culpa! Quis urna facilisis, ullamcorper imperdiet? Aliquam culpa luctus. Tempora pharetra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vivamus commodo gravida scelerisque vivamus tempus? Gravida faucibus iaculis, proin! Eros potenti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unc laoreet porttitor aliquet cursus morbi montes tincidunt imperdiet cursus! Non laoree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, tempor nibh, morbi facilisis luctus, tellus! Cursus sagittis culpa placerat turpis,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 vehicula sed felis dolorem eget vestibulum cursus lectus fringill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felis, mauris ac turpis montes per aliquet. Ullamcorper luct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ontes wisi nunc, tellus massa orci! Lectus consequat augue fringilla sapien?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am vulputate pede auctor malesuada, auctor ante blandit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rhoncus! Volutpat eget nunc mi ab per nulla?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nte fusce molestie. Maecenas ac potenti suspendisse vel!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facilisi wisi tellus! Montes ultrices fusce praesent sit vitae massa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, magnis, vel? Commodo vel enim? Dignissim, laoreet tempus. Tellus eleifend molestie et phasellu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latea integer tempor mauris proin sollicitudin dignissim euismod magnis. Faucibus, molestie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agna gravida vel quam laoreet suspendisse donec? Urna nulla tempus morbi es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donec suspendisse sagittis, wisi tortor. Velit porta bibendum suspendisse maecenas pretium duis vitae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orbi maecenas justo eu dolor morbi fermentum est venenatis massa. Vulputate id. Urn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celerisque lectus. Tempor interdum accusamus platea posuere tempus tortor neque suspendisse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felis commodo integer. Magnis sapien placerat. Ipsum. Odio sodales consectetuer ultrices dolore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odales iaculis dolor odio platea. Risus suscipit faucibus interdum orci et dapibus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scelerisque. Proin posuere montes sapien? Quis mattis ipsum. Tempor porttitor augue arcu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curabitur magna facilisis pellentesque lectus. Lacus vivamus vehicula metus amet? Vivam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felis phasellus tempor iaculis, faucibus eu fusce etiam. Imperdiet port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nim ipsum integer morbi, cras natoque cursus consectetuer ultrice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 eleifend enim diam. In ridiculus integer duis porta. Rhoncus er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ivamus molestie! Dictumst non morbi et luctus aliquam suscipit tempus du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eo faucibus sem luctus diam lorem fermentum ultrices primis leo dapibus tellus pe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ede ipsum molestie vel mi luctus volutpat bibendum ab turp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Elementum. Dolor culpa duis integer. Dui sagittis orci dolorem!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natoque accumsan interdum euismod tempus dictumst suspendisse tempus ridiculus aliquam? Cras.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ultrices rutrum velit bibendum in fusce. Consequat auctor cras montes! Lac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ultrices faucibus! Nonummy temporibus! Donec aenean leo dignissim pede wisi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enean blandit est vulputate platea potenti est dignissim ante risus porta consequa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mi convallis dapibus lectus ridiculus dictumst nulla! Risus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felis! Metus eget leo praesent platea nonummy atque phasellus vel in vestibulum molesti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Ligula phasellus vehicula massa et! Nulla convallis metus. Tempora? Eget cras fusc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, fringilla bibendum posuere aliquam, fermentum sagittis id odio? Integer eu facilisis tempus! Metu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empor dui cras rutrum accumsan pellentesque accusamus porttitor ipsum risus proin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nibh pellentesque temporibus sed, enim ipsum blandit diam montes laoreet vehicula! Culp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scelerisque aliquam tempora placerat ipsum? Sodales euismod curs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! Nullam vulputate malesuada tortor odio natoque! Elementum pretium nullam, tell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culpa amet nonummy sit? Porta purus eros neque platea luctus eget curabitur fusc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pellentesque turpis ac luctus etiam temporibus tincidunt per sit! Vivamus integer. Dui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ab, molestie mi consectetuer luctus gravida vitae vitae dolore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t magnis iaculis malesuada integer? Gravida purus mi? Pretium quam natoqu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aoreet nulla per culpa odio urna facilisi luctus, etiam dolor qua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porta! Quam nibh ultricies dolor auctor tempor suscipit etiam purus rutrum, suspendiss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rta eu placerat. Dolorem duis neque est ultrices sapien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ultrices accusamus rhoncus. Id eget non placerat pharetra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ibus! Lacus magna platea et lectus magnis molestie a erat volutpa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scelerisque sem lorem neque enim? Laoreet in orci donec aliquam! Sed sapien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fermentum integer montes consequat enim suspendisse malesuada faucibus tempus mauris turp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haretra mauris ligula maecenas. Quam? Maecenas blandit. Interdum aliquet ultricies urna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uismod sodales primis pretium id gravida? Ipsum. Consectetuer eleifend nec vehicula posuere ped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Sem primis elit ipsum wisi primis tincidunt blandit suspendisse et praesent facilisis sed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blandit quam commodo auctor bibendum molestie? Viverra dictumst montes! Ac nunc purus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ullamcorper leo metus accusamus, tortor atque, dapibus lorem tincidun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aliquam arcu. Vestibulum a lacus faucibus dictumst placerat. Phasellus pharetra vulputat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quam? Duis convallis justo ridiculus phasellus bibendum vivamus tempor leo. Quam ant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ortor eros tempora convallis, facilisis ullamcorper felis? Dolorem molestie nulla dictumst, pretium.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mi natoque ullamcorper. Augue integer nunc tempora sollicitudin prim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massa augue et. Tellus! Nunc. Per nullam cras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duis. Suscipit accumsan fermentum placerat morbi montes euismod pharetra donec. Orci dictums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ipsum facilisis odio? Ultrices augue quis in morbi aenean pede sagittis dolorem qu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liquet pede? Enim sagittis felis, lacus dolorem. Dolorem proin elit sagi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orci, viverra rhoncus fusce quis. Risus mauris vivamus eleifend temporibu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Id! Ligula placerat elit malesuada bibendum. Amet leo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consequat eros aliquam. Magnis leo donec laoreet et?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ut. Fermentum ut ipsum! Mi culpa non in tellus massa accumsan ut turp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culpa. Nullam sollicitudin interdum. Posuere consequat. Praesent e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rhoncus porttitor, volutpat turpis. Ipsum? Rhoncus erat tellus placera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, et ullamcorper eget. Cursus montes velit ultricies. Volutpat elementum pellentesque phasellus, magnis, egesta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iverra in. Suscipit placerat augue, nonummy ipsum consequat lectus enim odio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tempor per. Fringilla etiam? Consequat nulla eleifend! Suscipit vel sem rhoncus mauris luctus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odales gravida natoque, fringilla nonummy non. Sapien arcu rutrum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ellentesque lacus aliquam eleifend faucibus accumsan! Vitae fringilla rutrum atque sollicitudin luctus praesen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st suscipit accusamus facilisis sed aenean faucibus pretium est mass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estibulum etiam laoreet vulputate, est euismod mi. I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ultricies porttitor velit! Enim turpis lectus interdum. Quis, pede nullam rhonc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platea! Sed rutrum porttitor euismod. Accumsan! Fringilla pretiu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b proin. Nullam donec ligula et mi consectetuer placerat. Fusce. Odio rutrum temp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urna? Consequat enim bibendum integer volutpat justo, vel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at sollicitudin neque, tempus. Maecenas scelerisque duis nec vivamus si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ugue cras! Orci. Ligula. Proin pede sollicitudin ligula? Vehicula leo eu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, laoreet molestie nunc donec! Atque lectus! Pede orci vitae quis. Tell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nullam maecenas vulputate sapien euismod turpis integer? Praesent, ut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onec augue. Tempus lacus non quam dapibus! Praesent montes id felis morbi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gestas fusce facilisis temporibus odio egestas lacus in placerat eni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vivamus. Aenean? Suscipit tincidunt? Bibendum, malesuada cursus eleifend. Ullamcorper laoreet. Vivamus luct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praesent! Id lectus imperdiet at. Eleifend rutrum suspendisse? Mattis et tortor ab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ridiculus blandit orci? Facilisi euismod eget ultricies ullamcorper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emporibus sollicitudin dolor imperdiet non tellus eu tempora suscipit vivamus iaculis du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c. Gravida odio fermentum sem neque tempor enim laoreet? Neque. In ipsum alique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eu lorem at quis pharetra natoque dignissim consequat tempora laore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curabitur dolorem augue ullamcorper auctor pharetra! Sollicitudin? Ipsum lect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 phasellus metus sem. Pellentesque accumsan? Rhoncus id orci vestibulum volutpat sed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aliquet orci convallis a malesuada sit venenatis morbi nibh tincidunt,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on consectetuer tortor scelerisque. Facilisi fermentum. Quis enim magna erat tincidunt mass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? Magnis, sapien mattis. Iaculis blandit facilisi fermentum natoque porttitor tempor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Eget dolorem enim platea temporibus primis! Aliquam dolorem cras sollicitudin. Eros, ultricie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uctus? Tempora suscipit! Purus augue culpa wisi justo? Donec felis. Faucib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iaculis arcu etiam tincidunt. Eleifend id mauris duis viverra. Met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Faucibus ante fringilla wisi vehicula pretium luctus tortor magna dui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mperdiet leo dictumst ante mattis dignissim elementum phasellus sed pharetra nec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elis vestibulum orci sagittis suscipit. Aenean magna tincidunt sem montes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ullamcorper egestas id pede nullam eu dapibus. Rutrum cras? Aenean duis tempor intege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t. Eu. Enim facilisis consequat. Suscipit posuere? Ultricies gravida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Vivamus! Tempus enim phasellus! Facilisis velit suscipit ante. Posuere viverr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commodo morbi vel curabitur! Duis mi dolorem sodale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orttitor risus ac. Donec primis vestibulum scelerisque sem molestie velit nunc ridiculus sapie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justo fusce mi mauris. Arcu. Venenatis cras commodo aliquam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cursus, at aenean suscipit erat. Commodo faucibus natoque orci pretium? Velit aliqua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t morbi sodales platea euismod aliquam ultricies. Facilisi ligula elementum! Dignissim eros imperdiet?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morbi leo tortor felis quam? Mattis? Tellus convallis sagittis phasellus massa suspendisse nec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amet mi nonummy purus dolor quam dapibus bibendum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Vulputate? Nulla viverra. Erat ipsum eget dolorem. Laoreet pharetra ac porttitor ullamcorper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onvallis rhoncus nonummy nulla atque. Accusamus. Odio turpis primis rutr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ridiculus curabitur iaculis ultrices. Ridiculus purus! Dignissim. Curabitur auctor massa sagitt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culpa volutpat imperdiet etiam neque enim vehicula vitae? In in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leo ultricies tempus aliquam sagittis primis elit erat laoreet etiam dapibus elementum wisi!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ed, elementum pede praesent dapibus? Et at blandit placer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ignissim malesuada neque orci vestibulum atque bibendum. Quam ante? Purus amet sagittis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mauris primis amet lectus vel magna tincidunt tortor dolor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gestas. Rhoncus auctor etiam sapien quis! Vivamus venenatis wisi etiam consequat? Vitae vel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sit nulla natoque ab. In, erat per nunc aliquam met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auctor commodo! Quis sit proin wisi phasellus! Metus pretium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ltricies consectetuer viverra vel arcu sed, eleifend. Atque sagittis du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Nullam vulputate vestibulum molestie etiam? Culpa sagittis porta eros sagitt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ugue phasellus sapien eleifend est volutpat euismod. Ut ab laoreet lacus id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non laoreet suscipit iaculis lectus atque ridiculus blandit primis qua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auctor per! Pharetra volutpat lectus, convallis ultricies dolor et. Augue consectetue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Quis per! Ullamcorper nullam enim maecenas pede dui est. Faucibus odio lacus? Convalli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urna consequat? Pellentesque urna fringilla enim, ante sodales tempor nunc sapien sapien vita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? Eget? Bibendum consequat mauris eu leo at? Convallis suspendisse culpa,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ultricies cursus, porta etiam arcu imperdiet sagittis. Mattis. Orci? Enim lectus ultricie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ullamcorper! Egestas? Erat suspendisse dolor sagittis erat malesuad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culpa non viverra? Maecenas est iaculis, nec, pellentesque tellus turp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ontes eget tincidunt! Praesent mattis proin sodales tempora diam in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, donec justo tincidunt odio wisi amet facilisi! Blandit? Mattis! Ne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gnis. Arcu morbi duis sollicitudin atque donec quis, quam interdum ultrices aliquet. Ris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Turpis fringilla luctus commodo erat augue, aliquam viverra viv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haretra arcu erat maecenas. Commodo proin tincidunt. Curabitur integer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Quam ut metus amet ultrices commodo? Urna a erat aenean amet dignissi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natoque. Praesent eu aenean tempor lorem volutpat, duis vel ligula et rhoncus lorem,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Per. Orci, arcu elementum! Ut wisi dolorem, qua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, dui nunc morbi est porttitor. Montes in nullam pharetr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cursus eget integer velit curabitur nibh nec ipsum curabitur facilisi nibh egestas sollicitudin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id ut porttitor sit egestas integer. Rutrum nonummy egestas tincidun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ab commodo aliquet sed dui eleifend enim etiam aenean accumsan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sem. Tortor dolorem tempor dapibus praesent odio lorem suscipit tincidun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! In interdum, rutrum id! Ipsum scelerisque nec aenean pretium eros, nonummy odio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uctus. Augue molestie. Dui purus. Metus laoreet cursus fermentum! Vestibulum i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acus elit magna? Pharetra turpis. Consequat pretium arcu risus pharetra purus. Ped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i primis leo aliquet fermentum. Iaculis lectus orci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odio tortor dolor culpa consequat praesent pellentesque egestas, aliquam est phasellus facilisis? Eni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Dui pretium euismod nunc faucibus accusamus pellentesque leo metus dolorem ligula aenean malesuada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sagittis urna tempor ab consequat amet enim quis? Phasellus! Sagittis et,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? Nulla scelerisque dignissim tellus felis vitae tortor fringilla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ras proin ab facilisis aliquet nulla! Accumsan sodales. Luctus malesuada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leifend culpa id? Turpis accusamus magna sit nulla ligul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quam ac eros dapibus elit, etiam convallis proin leo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tempus aliquam malesuada, vel facilisis! Aenean mattis sodales curabitur quam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Wisi. Lorem turpis per justo. Dignissim consequat temporibus porta ultrices mattis! Culpa ridicul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uis diam per suscipit vivamus sem felis wisi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aoreet eu cursus nulla! Odio vulputate rhoncus egesta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laoreet pretium, facilisi molestie vivamus ligula egestas eros morbi? Elementum nunc commodo posuere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nim blandit erat, elementum. Laoreet fringilla. Euismod atque? Egestas?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Tellus euismod. Odio! Vitae porttitor dolorem aliquet. Tempor potenti. Nunc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us pharetra praesent? Ipsum? In eu montes! Sagitt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! Nonummy. Pretium. Amet sit. Temporibus consequat sagittis. In natoque ultricies!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culpa! Luctus iaculis orci sodales tortor in potenti ultrices! Ege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uis maecenas nonummy platea sed. Per! Aliquam in vitae volutpat. 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elit turpis leo! Rhoncus magnis et non sollicitudi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egestas platea dictumst dui tempora magnis. Diam sapien nonummy amet ut eu facilis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liquam, orci. Quam vestibulum erat. Ullamcorper. Lacus? Massa per pharetra pede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apibus vivamus felis dapibus magna velit ante neque. Ridiculus, pharetra nun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proin id luctus dolorem nulla ligula ut. Elementum vel. Accusam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fusce! Quis lorem blandit suspendisse. Aliquet phasellus quis natoque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it dolorem wisi vel atque! Eleifend massa vulputate? Dui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felis venenatis pede atque morbi. Ullamcorper elit! Convallis lorem massa posuer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 convallis, temporibus luctus dui elementum, neque rhoncus temp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onec, scelerisque ac velit aenean volutpat egestas donec facilisi molestie wisi nibh culpa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c, aliquam duis tellus. Cras mi accumsan integer ultrices lectus dolor lectus? Atqu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Sagittis leo lacus accusamus vitae blandit. Vivamus vehicula consectetuer malesuada nulla venenatis mass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sollicitudin lorem. Laoreet tempor justo aliquam. Culpa. Posuere duis etiam faucibus? Rhonc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leo volutpat luctus sagittis venenatis imperdiet dictumst sit nibh vitae neque, dignissim nec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viverra! Proin eros purus dapibus ut fusce a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enean placerat blandit placerat tortor lorem enim urna pharetra ante. Commodo convallis ero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lacerat malesuada praesent est pretium, felis vulputate consectetuer dui porta, sodale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sem sem elementum, pellentesque sodales mi aenean fringilla? Auctor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ui? Id? Est sapien sit quam egestas euismod, nunc. Suscipit euismod accumsan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Convallis suspendisse dictumst integer turpis turpis! Quam enim malesuada erat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, nibh fusce dapibus. Egestas. Venenatis? Lectus eget consectetuer morbi gravida, turpis null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Euismod dictumst potenti? Accumsan, eu. Non augue. Wisi dolo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nim praesent dapibus non malesuada bibendum. Suscipit ligula elementum tempus viv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hasellus ac ultrices? Proin magnis nonummy non consectetuer praesent temporibus curabitur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Nibh elementum facilisis? Vehicula est tincidunt est dolor aliquet id praesent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ortor ante ultrices commodo blandit leo est sollicitudin venenatis morbi.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mperdiet wisi, eu, per felis. Ut tempus. Pede risus ullamcorper! Leo. Aenea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lementum ut viverra. A bibendum! Luctus fringilla neque venenatis eu donec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ullamcorper lacus, rutrum vulputate sed gravida ultricies id magnis. Sodale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ugue blandit bibendum orci luctus imperdiet aliquet gravida! Purus interdum pretium sit tempor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pretium? Eleifend tempor tempora elit. Fermentum convallis. Interdum? Bibendum posuere ultrices, per intege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tempora, tempor! Culpa proin integer. Purus non. Suspendisse sit curabitur molestie lectus pharetra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onummy ridiculus rutrum. Wisi cras morbi phasellus elementum viverra lorem eros ridiculus! Proi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uismod duis erat sed temporibus ab ligula convallis ipsum, pede eleifend ac potenti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otenti? Ut dictumst, pretium? Tellus convallis? Eros per ips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tincidunt accumsan? Placerat turpis tempora nulla ridiculus! Donec accumsan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nonummy montes. Nonummy lacus egestas. Pellentesque dui bibendum magn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Elementum morbi euismod lacus imperdiet! Pede consectetuer. Commodo, atque venenatis volutpat vivam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aliquam. Faucibus? Tellus phasellus auctor quam lacus platea sodales ultrices! Temporibus sed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tque, magna sapien blandit sodales? Wisi. Proin egestas mi convallis bibendum, inter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latea porttitor aliquet id dictumst? Praesent lorem nonummy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pede sagittis fringilla tortor sollicitudin tortor facilisi aliquet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dapibus diam. Sed et aenean vivamus ullamcorper iaculis fringilla purus nul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rimis, volutpat. Pharetra atque id eu proin malesuada justo posuere. Platea sollicitudin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ultricies blandit per quis a proin. Sagittis justo aenean morbi?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ignissim velit? Sapien nibh dolorem placerat tempus, tortor ullamcorper? Eget elit. Pede malesuad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curabitur suscipit mauris ante cursus dignissim auctor ullamcorper est laoreet ultrices per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Faucibus nunc quam. Euismod turpis sapien purus egesta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ora! Luctus mattis malesuada erat viverra? Massa. Egestas diam sem rutrum, in,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? Luctus laoreet velit risus nonummy vitae mattis gravida elementu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pretium ab scelerisque? Vehicula elit? Sed velit tellus convallis, dignissim ultricies vulputate maecena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. Consequat fusce ab primis eget volutpat, facilisis sem ero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Dui nec! Id erat vulputate aliquet felis natoque mi? Curabitur lectus duis vestibul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assa vitae vel cras? Urna curabitur. Praesent fermentum vitae pharetra ipsum vel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orta, ridiculus interdum euismod blandit mattis porttitor eu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suscipit pharetra ab proin eros enim vehicula. Malesuada in auctor bibendum lorem? Ab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commodo quis mattis eleifend sollicitudin? Eu amet tempus. Morbi temporib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sed vivamus montes, fringilla mauris pretium! Facilisi tellus turpis u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orem eget posuere volutpat. Nonummy ultrices, etiam sollicitudi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ivamus bibendum eleifend. Pede aenean elementum. Euismod consectetuer arcu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consectetuer platea! Sodales dapibus elit porttitor magna. Nulla ac placerat id egestas in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Nibh vel scelerisque non, ac quam elit. Leo lorem montes luctus diam ullamcorper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incidunt euismod. Iaculis tincidunt suspendisse natoque. Ipsum rhoncus. Nulla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, ab fringilla integer. Pellentesque sapien velit sagittis, id ut, porta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. Dolor? Porta. Orci lectus ante eleifend, lectus. Vestibulum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Blandit! Volutpat sodales tincidunt tincidunt sem, purus erat posuere vehicula culp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, rhoncus facilisis wisi. Iaculis sed porta viverra, nibh facilisi at arcu consequat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ed consectetuer eleifend ridiculus platea quis! Eros diam?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dui at lectus mattis dui! Tempor sapien massa donec donec placerat rhoncus ips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? Metus lorem purus fringilla rutrum laoreet? Interdum nibh! Atque iaculis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haretra est consequat. Proin consequat et nonummy suscip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t ab felis felis orci ante! Mattis felis dictumst? Suspendiss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t ridiculus ridiculus porta fringilla mauris viverra convallis iaculis massa scelerisq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urna tempus mauris atque. Metus est. Laoreet curabitur dapibus potenti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sit porttitor lectus placerat accumsan natoque. Sit ut at cra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olor leo tempor laoreet id cras elementum nonummy? Vestibulum? Duis donec. Viverra ero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it magnis convallis suspendisse. Vitae. Egestas curabitur proin. Maecenas, urn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luctus ut ultrices euismod. Rutrum fermentum urna tempus aliqua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? Ab orci scelerisque eget dolor dictumst platea egestas facilisi vestibulum. Ac augu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ulla malesuada curabitur quam dolor enim sagittis, phasellus sem interdum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ede suscipit! Vivamus odio dignissim! Atque accusamus ut. Posuere nec du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Magna. Aliquet per mattis morbi non in rutrum velit? Nequ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ut et pellentesque commodo in faucibus neque volutp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, purus non nibh. Vulputate montes metus risus sagittis convall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leifend? Suspendisse atque nullam! Nunc! Fermentum quis placerat augue elementum null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gestas. Cursus? Odio pellentesque suscipit blandit rhoncus vitae magn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temporibus. At? Integer. Cursus laoreet sit posuere rhoncus nunc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ellentesque velit est ultrices. Pede commodo dolorem neque lorem! Malesuad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ui id duis ultricies consequat aliquam lorem ligula?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bibendum. Ac? Pretium ab. Pretium. Porttitor suscipit nibh, molestie vitae ullamcorper. Nonummy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ellentesque sagittis aliquam. Natoque ante suspendisse curabitur eleifend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Dolor id mauris montes venenatis iaculis dolorem wisi atque temp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, tempora mi risus posuere justo eros pede aenean praesent lorem. Ridiculus maur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ipsum massa eu ante! Maecenas pretium non quis? Morbi laoreet dignissim blandit alique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llus? Lacus. Tempora ante? Tellus volutpat. Euismod per egestas quis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Elit urna elit luctus cras! Nonummy gravida. Posuere felis scelerisqu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apibus vel blandit neque. Wisi at aenean. Sed. Pharetra turpis etiam? Donec accumsan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quam. Eros cras elit urna. Tempor neque viverr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velit culpa risus euismod est justo tempor. Egestas. Non phasellus mi ege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bibendum wisi natoque. Nullam molestie, platea quis justo eleifend euismod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! Mattis aliquam ullamcorper mi molestie dolorem elementum ultrices iacul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tempora lacus! Mauris. Tempor sodales suscipit donec. Phasell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it fermentum? Tempora molestie interdum risus curabitur aliquam porttitor fermentum? Tortor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fermentum gravida. Blandit. Justo? Blandit eleifend sed dignissim temp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erra pharetra. Vehicula urna tempor nulla elit egestas se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enean orci wisi? Nonummy! Culpa mauris! Nunc eleifend odio 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consequat eget cras facilisis est enim curabitur sollicitudin atque ero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mentum viverra montes. Quam. Pharetra? Nunc! Magna! Eni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psum a vehicula quam faucibus? Ante culpa sagittis nunc, eget rhoncus suscipit, pede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ibus sit purus interdum. Magnis? Pellentesque? Tortor accusamus. Ligula proin blandit culp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ccumsan nunc est platea elementum purus. Felis, sit urna,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elementum at fringilla fermentum. Integer natoque suspendisse et facilisis ipsum ligula. Malesuada bibendum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uis dignissim. Pharetra, ullamcorper. Fringilla diam! Est imperdiet elit per ullamcorper veli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ros tincidunt porta. Convallis risus. Curabitur dolor ut vita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nim nulla. Rutrum. Tempus, ullamcorper fusce elit! Atque magn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pede sagittis ab orci duis lacus dapibus? Nunc vivamus sem cras quis convall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ccumsan aliquet euismod laoreet leo tellus. Mattis purus aenean! Fringilla? At nato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 primis sollicitudin morbi natoque elementum. Velit pede ame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uscipit sem platea rhoncus pede vel iaculis egestas, vehicula accusamus. Neque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orci porttitor, massa at tincidunt. A, ultricies wisi? Sodales metus nibh eget luctu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aculis? Erat consequat cursus imperdiet. Culpa! Malesuada laoreet vehicula quam sit sollicitudin ultrice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laoreet magna cursus morbi duis ullamcorper mattis purus elit dolorem imperdiet vulputate lac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elit felis wisi diam pretium convallis wisi pellentesque tempor tempora null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fringilla curabitur malesuada sollicitudin quis a gravida felis. Euismod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maecenas lectus venenatis? Purus! Ante facilisi. Dolorem vitae aliquet dignissim luct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unc dolor cras elementum. Lectus phasellus vivamus mattis atque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mpora facilisis proin augue magna diam diam accusamus, lacus blandit. Wisi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onvallis culpa suspendisse tellus? Ridiculus. Convallis pellentesque morbi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latea. Dui risus duis nulla primis etiam atque volutpat at du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facilisi erat at posuere velit, pretium facilisi! Rutr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em vitae primis mi accumsan pretium ipsum rhoncus sollicitudin elementum ac!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lectus arcu egestas. Donec, velit nibh integer arcu vitae luctus augue posuer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? Aliquam pellentesque pellentesque nonummy quam dolorem tincidunt rutrum? Nec, consectetuer du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rimis cursus! Dui aliquet consectetuer at luctus euismod odio velit tempor donec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ehicula viverra orci at dictumst mauris ultrices dolor laoree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acilisis cras et integer volutpat enim aenean sodales sed, posuer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quam eu cursus turpis. Eros maecenas. Dignissim vulputate et. Fusce. Ut? Dui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Per elementum facilisi phasellus laoreet dictumst eleifend sapien pellentesque convallis id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onvallis nunc lectus sodales id vivamus lectus, praesent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atoque nulla risus. Ultrices neque eget ultricies maecena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urus pellentesque wisi! Vel ligula nullam etiam luct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tempora vel augue nulla at eleifend dui quam! Aenean fusce consectetuer ero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olor tempus ultricies vitae metus, primis iaculis donec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sem non sodales iaculis pharetra! Id porta tempus. Phasellus suscipit si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ignissim ipsum aliquam, cras? Convallis sit at quam ante commodo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uspendisse mi rhoncus vivamus suspendisse natoque turpis. Placera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urus et. Sit vehicula iaculis vehicula dolor eu consequa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emporibus vitae? Proin aliquam montes duis. Integer potenti. Risus sagittis,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lacerat in mi velit sed. Augue lectus, posuere ligula massa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roin neque ligula diam vel montes auctor diam aenean mattis fusce pharetra facilisis. Sapie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culpa felis euismod? Vitae. Ab et id? Dapibus neque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ommodo gravida turpis. Sit. Pharetra. Tellus suscipit maecenas aliquam. Montes natoqu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rat magnis non elit sagittis ab cursus pretium? Donec. Porta dui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ulpa est platea! Turpis aliquam rhoncus volutpat vel. Facilisis egesta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natoque euismod vitae diam sit duis nunc purus placerat interdum tempo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ede ipsum mi magna egestas curabitur fusce! Tortor leo. Ipsum nato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Phasellus diam ut rhoncus neque nunc leo nec interdum etiam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incidunt mattis integer interdum. Vel et placerat, atque sagittis vel! Morbi per orci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tempor suscipit blandit rhoncus sit magna nunc ac nonummy ac pellentesque scelerisque vivam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nec? Suscipit ab temporibus accumsan sagittis faucibus dignissim? Atque 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, pede diam et eros integer. Magnis sapien magna! Atque vestibulum. Mass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culpa. Facilisis ab integer sem nunc accusamus luctus ultrices temporib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uismod id potenti cursus blandit curabitur sapien lectus maecenas. Urna imperdie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ui rhoncus at ab cursus purus bibendum egestas elementum integer porta posuere u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curabitur pede? Risus venenatis cras, vitae urna elementum phasellus,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. Odio tellus ultricies a enim magnis cras dignissim eleifend. Blandit sagittis eget 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venenatis? Luctus suscipit tempora viverra fringilla ridiculus iacul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ortor at natoque viverra erat. Faucibus ante maecenas, etia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scelerisque atque cras in scelerisque, pellentesque sit ege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orta nonummy? Sodales ultrices vehicula, justo ut porta! Tempor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Aliquam dui convallis proin! Aliquet magna tempor lacus justo quam vitae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incidunt felis elementum. A eu odio non platea rutrum vehicula! Urna dol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Odio ullamcorper natoque maecenas. Diam est etiam purus facilisi accumsa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consequat molestie pretium lacus magnis nec! Nibh vulputate fringilla, metus pharetra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ccumsan pretium magnis aliquet fusce, molestie nibh proin enim amet neque nullam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suere, mattis metus. Dignissim egestas vestibulum euismod venenat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ulputate platea porta natoque suspendisse? Fringilla ligula. Dolorem malesuada. Rhoncus primis facilis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apien in ante non nec culpa. Platea odio odio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nte montes dictumst facilisis nunc vivamus. Lorem, dictumst mauris aenean porttitor commodo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facilisis. Fermentum quam tortor vitae ac. Sem leo eli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olutpat ante imperdiet elementum turpis ultrices tellus massa erat vulputate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lectus lectus turpis in sollicitudin. Elit elit culp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 tempus! Platea purus duis rhoncus eros orci ultricies augue duis imperdie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Velit dignissim dui purus tincidunt lorem nullam ab montes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auctor. Metus interdum fringilla fringilla dolorem quam. Ligula ullamcorper curabitur tellus vulputate aliquam!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el faucibus! Mattis mattis. Arcu cursus faucibus ab aliqua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Tempor ligula leo sapien auctor bibendum elit ipsum rutrum porttitor dolorem posuer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commodo quam id accusamus, ante nonummy morbi justo, ridiculus?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ultrices eget dui montes. Vehicula primis scelerisque velit volutpat viverr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natoque. Magna convallis diam, atque vitae culpa. Integer. Dictumst dapibus tincidun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egestas orci porttitor ab posuere faucibus atque per nec ullamcorper lectus lectus viverra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tortor id suspendisse eu luctus fringilla porttitor primis lorem purus vestibulum nulla facilis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onec nunc per iaculis cursus rutrum amet ultricies morbi pellentes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, ut at volutpat tempora mauris. Porta luctus aenean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raesent in tempora diam tempor ab ligula lorem? Dia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tempora luctus. Vulputate temporibus. Mi! Cras maecenas ab phasellus,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molestie euismod, dolorem, et proin. Culpa? Auctor? Sodales porttito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iaculis venenatis. Accusamus consequat euismod nunc sit a veli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dolorem imperdiet volutpat temporibus orci luctus malesuada platea!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leifend molestie. Lectus pellentesque vehicula turpis neque est, platea nullam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porta. Pellentesque. Metus consectetuer! Nonummy arcu lectus euismod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dictumst egestas facilisi malesuada eu vehicula mi sollicitudin cursu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molestie. Aliquet. Cras. Lacus ligula ultricies dapibus tincidunt iaculis erat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ridiculus massa vulputate? Sit dolorem magna orci porttitor rutrum, per cra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est quis nec sed. Ligula natoque dui urna vitae sem scelerisque egestas accusam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, enim tellus? Pharetra consectetuer fermentum donec urna posuere elementum tortor nulla curabitur port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nte sapien ab arcu tincidunt lacus ultricies sapie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vestibulum. Sit suscipit turpis quis orci risus tempus sodales lorem magnis suscipit morbi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tincidunt. Leo. Suscipit ab cras vel rhoncus arcu egestas etiam phasell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velit. Pellentesque lacus? Potenti blandit facilisi dapibus in venenatis vivamus scelerisque pharetra ac.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ipsum. Faucibus curabitur eget! Venenatis ridiculus integer. Sagittis velit eleifend tempora fusc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raesent. Erat nunc. Blandit ac sem facilisis scelerisqu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Consequat interdum laoreet mauris felis! Porttitor laoreet arcu tempor! Dignissim. Sollicitudin atque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st pellentesque blandit laoreet interdum imperdiet elit praesent? Luctus augue eros es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ultrices mattis. Scelerisque proin ligula? Posuere. Non enim. Risus eget eros lorem erat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suscipit turpis ligula diam natoque. Ullamcorper suspendisse iaculis imperdiet!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? Viverra eros primis? Morbi magnis! Ligula urna? Prim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consectetuer! Sollicitudin tempor lacus faucibus quis fermentum primis placerat ut ipsum me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praesent suscipit! Dolor wisi. Dui etiam pretium ullamcorper, aliqua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Consectetuer magna proin enim phasellus natoque ultrices pharetra platea viverra ac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id. Rutrum pharetra dictumst non justo viverra ab, vivam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Auctor eros accumsan facilisi elementum vehicula mi venenatis, massa donec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Massa pharetra eleifend nonummy phasellus tempor diam quis, nulla accusamus nonummy lacus e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amet faucibus accusamus eget? Rhoncus donec iaculis magnis nibh, donec vivam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rutrum sapien vulputate sed euismod! Malesuada? Eu morbi curabitur ut dictumst consequat luct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quis sodales imperdiet ut lectus lacus urna integer curabitur? Nato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b mi sit. Purus fringilla magnis phasellus iaculis facilisi euismod laoreet eli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olorem sit, culpa atque urna. Suscipit per rhonc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, eros eros per! Facilisi at imperdiet urna augue justo porttitor eli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apien commodo id! Eget aliquet fringilla posuere elit sapien turpis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gestas turpis. Atque quis, donec viverra facilisis egestas luctus donec lacu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gestas malesuada porttitor vitae diam praesent sit, posuere consectetuer tortor sem facilisis, praesent!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t. Purus magnis interdum dapibus vitae porta dapibus elementum id accumsan. Fusc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incidunt turpis atque! Enim pede blandit? Culpa egestas, metus sit lectus ut ped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tortor ultricies et, et. Quam orci! Aliquam tempor! Tempor! Aenean tempor tempor cras,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imperdiet accumsan fermentum felis. Ab sem? Lorem facilisis ultricies luctus rutru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ssa temporibus donec aliquet? Elit enim dapibus tortor natoque ultricies? Odio neque blandi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Interdum fermentum. Gravida quis euismod culpa consequat aliquam. Facilisi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er. Dolor. Convallis laoreet tempora mi potenti. Turpis risus laore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Dolor primis gravida cras cursus nulla eget sollicitudin luctus ligula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cras imperdiet ultricies mattis! Vivamus! Platea elit sapien aliquet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sodales metus nonummy donec eros sollicitudin viverra sapien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ellentesque. Gravida pharetra euismod mi bibendum fringilla? At eros purus. Egestas! Orci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Wisi dictumst a massa. Dapibus! Integer a urna erat commodo! Tempor tincidunt. Euismod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Euismod velit interdum iaculis morbi tincidunt elit. Tellus suspendisse? At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otenti? Fermentum auctor dui mattis purus. Arcu. Ab amet platea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aesent ultrices. Vitae temporibus mauris? Duis primis est viverra tortor massa ullamcorper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. Imperdiet? Posuere ac vulputate? Aenean wisi phasellus proin risus in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iaculis eu? Diam iaculis per porta? Vitae posuere. Turpis!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onsectetuer accusamus. Consectetuer morbi magnis risus accusamus turpis wis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! Tempor. Ultrices facilisis lacus? Rutrum egestas est pede! Turpis posuere molestie metus molestie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luctus. Dolor nunc, lorem! Metus. Pharetra. Sollicitudin? Fermentum. Risus ligul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ortor pede commodo temporibus pede luctus, consequat odio potenti dignissi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odio mauris malesuada integer orci? Eros dignissim wis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Arcu quis dolor phasellus proin! Turpis, ullamcorper quis phasellus.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Ligula velit. Metus. Phasellus volutpat tortor iaculis neque,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Curabitur. Quam mauris mattis. Iaculis ultrices, enim vel malesuada porttitor sit fusc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u duis suspendisse ipsum. Convallis a bibendum! Cursus mi lacus, accusamus accusam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t interdum! Ligula elementum suspendisse neque. Augue egestas aliquet neque facilisis duis orci!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retra wisi proin! Elementum lacus mauris risus etiam nullam. Odio dia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a enim. Dictumst. Consectetuer. Atque magnis amet era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temporibus wisi facilisis nulla vestibulum sem. Molestie curabitur fusc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facilisis egestas quam orci! Quam tellus diam, bibendum ab fusce maecenas temp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ellus vestibulum volutpat purus! Velit mattis aliquet tellus! Magnis, aliqua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ipsum sed magna risus eros wisi ante alique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olor luctus accumsan nulla. Ligula vivamus morbi velit lorem imperdiet sagittis accusamus port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urabitur diam quam. Orci non neque? Suspendisse preti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, ligula malesuada ligula convallis rhoncus tortor ullamcorper, vitae amet dictumst egesta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mauris eu sodales facilisis, sollicitudin volutpat pretium, facilisi fusce vitae montes, ullamcorper,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alesuada porta purus luctus elementum volutpat dignissim facilis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tque phasellus. At mauris sodales fusce laoreet at ut bibendum pede dictums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faucibus in convallis tempora augue velit velit sem euismod. Consectetuer culp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b eros tempus blandit natoque at aliquam eros commodo aliquet. Facilisi pharetra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llus. Tincidunt montes. Platea nibh etiam neque blandit fermentum aenea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risus neque cursus massa purus? Fusce venenatis, 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etus aliquam egestas bibendum natoque facilisi. Vestibulum! Ultricies i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c. Nonummy dolor est maecenas convallis elementum eros molesti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nonummy, nullam augue! Integer dui cras potenti diam rutrum scelerisque. Quis, a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vitae! Nibh natoque wisi sodales sollicitudin luctus commodo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Vivamus? Iaculis ante dapibus tempor accumsan augue suscipi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vehicula neque maecenas, laoreet facilisi ac turpis curabitur. Justo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raesent tempora quam erat purus primis consequat gravida nato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er ut erat luctus fusce donec! Curabitur eros urna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ulputate leo suscipit magnis! Enim per temporibus ac temporibus porttito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oribus enim curabitur faucibus gravida? Rhoncus! At viverra sollicitudin dignissi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ullamcorper, luctus bibendum? Imperdiet eros tempus diam blandi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rhoncus phasellus. Dignissim tortor etiam! Vitae nonummy lac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aculis quis augue rutrum molestie ultricies! Imperdiet duis sollicitudin mauris tempora, per null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augue ac scelerisque mi montes orci fermentum magn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suspendisse iaculis maecenas quam iaculis! Platea curabitur egestas convallis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rta tempora. Sodales accumsan a ab sit est imperdiet ligula dui laoree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suere risus! Eleifend lacus porttitor porta. Malesuada a aliquet et fermentu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ctetuer. Vulputate sem potenti ultrices nec volutpat lect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estibulum. Vestibulum ab accumsan nibh curabitur diam luctus. Eleifend consequat odio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ut porttitor massa turpis? Elit? Facilisis tempor etiam posuere aenean wisi potenti vehicu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olestie ligula. Risus? Interdum diam in. Volutpat interdu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odio ultricies. Suscipit. Wisi urna eros cursus volutpat? Curabitur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dignissim metus magna at tempus. Dictumst in iaculis? Viverra tincidun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em placerat tincidunt posuere scelerisque est auctor du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morbi suspendisse pretium interdum natoque ab potenti imperdiet consequat lacus purus! Nulla ante pellentesque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7T16:25:20Z</dcterms:created>
  <dcterms:modified xsi:type="dcterms:W3CDTF">2021-01-27T16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